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4E647" w14:textId="77777777" w:rsidR="003078CD" w:rsidRDefault="00F44FBB" w:rsidP="00F81B3D">
      <w:pPr>
        <w:jc w:val="center"/>
        <w:rPr>
          <w:rFonts w:ascii="Arial" w:hAnsi="Arial" w:cs="Arial"/>
        </w:rPr>
      </w:pPr>
      <w:r w:rsidRPr="004C7402">
        <w:rPr>
          <w:noProof/>
        </w:rPr>
        <w:drawing>
          <wp:anchor distT="0" distB="0" distL="114300" distR="114300" simplePos="0" relativeHeight="251658752" behindDoc="1" locked="0" layoutInCell="1" allowOverlap="1" wp14:anchorId="645C936A" wp14:editId="21554D3A">
            <wp:simplePos x="0" y="0"/>
            <wp:positionH relativeFrom="page">
              <wp:align>center</wp:align>
            </wp:positionH>
            <wp:positionV relativeFrom="margin">
              <wp:posOffset>-245367</wp:posOffset>
            </wp:positionV>
            <wp:extent cx="2159635" cy="822960"/>
            <wp:effectExtent l="0" t="0" r="0" b="0"/>
            <wp:wrapSquare wrapText="bothSides"/>
            <wp:docPr id="4" name="Picture 4"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dge Colo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635"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382476" w:rsidRPr="004C7402">
        <w:rPr>
          <w:rFonts w:ascii="Arial" w:hAnsi="Arial" w:cs="Arial"/>
        </w:rPr>
        <w:t xml:space="preserve">                  </w:t>
      </w:r>
    </w:p>
    <w:p w14:paraId="6B43027D" w14:textId="77777777" w:rsidR="000E63A8" w:rsidRPr="00AE0CB3" w:rsidRDefault="000E63A8" w:rsidP="00F81B3D">
      <w:pPr>
        <w:jc w:val="center"/>
        <w:rPr>
          <w:rFonts w:ascii="Arial" w:hAnsi="Arial" w:cs="Arial"/>
        </w:rPr>
      </w:pPr>
    </w:p>
    <w:p w14:paraId="04C3674E" w14:textId="77777777" w:rsidR="00A37D17" w:rsidRPr="00AE0CB3" w:rsidRDefault="00A37D17" w:rsidP="002E01C5">
      <w:pPr>
        <w:rPr>
          <w:rFonts w:ascii="Arial" w:hAnsi="Arial" w:cs="Arial"/>
          <w:b/>
        </w:rPr>
      </w:pPr>
    </w:p>
    <w:p w14:paraId="575ED268" w14:textId="77777777" w:rsidR="00086F80" w:rsidRPr="00AE0CB3" w:rsidRDefault="00086F80" w:rsidP="002E01C5">
      <w:pPr>
        <w:rPr>
          <w:rFonts w:ascii="Arial" w:hAnsi="Arial" w:cs="Arial"/>
          <w:b/>
        </w:rPr>
      </w:pPr>
    </w:p>
    <w:p w14:paraId="6BBACD06" w14:textId="77777777" w:rsidR="002823BA" w:rsidRPr="00341513" w:rsidRDefault="0053202B" w:rsidP="00F81B3D">
      <w:pPr>
        <w:jc w:val="center"/>
        <w:rPr>
          <w:rFonts w:ascii="Arial" w:hAnsi="Arial" w:cs="Arial"/>
          <w:b/>
          <w:color w:val="000000" w:themeColor="text1"/>
        </w:rPr>
      </w:pPr>
      <w:r w:rsidRPr="00341513">
        <w:rPr>
          <w:rFonts w:ascii="Arial" w:hAnsi="Arial" w:cs="Arial"/>
          <w:b/>
          <w:color w:val="000000" w:themeColor="text1"/>
        </w:rPr>
        <w:t>FAMILY &amp; HUMAN SERVICES</w:t>
      </w:r>
      <w:r w:rsidR="002823BA" w:rsidRPr="00341513">
        <w:rPr>
          <w:rFonts w:ascii="Arial" w:hAnsi="Arial" w:cs="Arial"/>
          <w:b/>
          <w:color w:val="000000" w:themeColor="text1"/>
        </w:rPr>
        <w:t xml:space="preserve"> ADVISORY COMMITTEE</w:t>
      </w:r>
    </w:p>
    <w:p w14:paraId="785858EF" w14:textId="7A4E1B2D" w:rsidR="000E63A8" w:rsidRPr="00341513" w:rsidRDefault="00086F80" w:rsidP="00220C0D">
      <w:pPr>
        <w:jc w:val="center"/>
        <w:outlineLvl w:val="0"/>
        <w:rPr>
          <w:rFonts w:ascii="Arial" w:hAnsi="Arial" w:cs="Arial"/>
          <w:b/>
          <w:color w:val="000000" w:themeColor="text1"/>
        </w:rPr>
      </w:pPr>
      <w:r w:rsidRPr="00341513">
        <w:rPr>
          <w:rFonts w:ascii="Arial" w:hAnsi="Arial" w:cs="Arial"/>
          <w:b/>
          <w:color w:val="000000" w:themeColor="text1"/>
        </w:rPr>
        <w:t xml:space="preserve">Minutes of Wednesday, </w:t>
      </w:r>
      <w:r w:rsidR="00421912" w:rsidRPr="00341513">
        <w:rPr>
          <w:rFonts w:ascii="Arial" w:hAnsi="Arial" w:cs="Arial"/>
          <w:b/>
          <w:color w:val="000000" w:themeColor="text1"/>
        </w:rPr>
        <w:t>February</w:t>
      </w:r>
      <w:r w:rsidR="00447A48" w:rsidRPr="00341513">
        <w:rPr>
          <w:rFonts w:ascii="Arial" w:hAnsi="Arial" w:cs="Arial"/>
          <w:b/>
          <w:color w:val="000000" w:themeColor="text1"/>
        </w:rPr>
        <w:t xml:space="preserve"> </w:t>
      </w:r>
      <w:r w:rsidR="00421912" w:rsidRPr="00341513">
        <w:rPr>
          <w:rFonts w:ascii="Arial" w:hAnsi="Arial" w:cs="Arial"/>
          <w:b/>
          <w:color w:val="000000" w:themeColor="text1"/>
        </w:rPr>
        <w:t>19</w:t>
      </w:r>
      <w:r w:rsidRPr="00341513">
        <w:rPr>
          <w:rFonts w:ascii="Arial" w:hAnsi="Arial" w:cs="Arial"/>
          <w:b/>
          <w:color w:val="000000" w:themeColor="text1"/>
        </w:rPr>
        <w:t>, 202</w:t>
      </w:r>
      <w:r w:rsidR="00421912" w:rsidRPr="00341513">
        <w:rPr>
          <w:rFonts w:ascii="Arial" w:hAnsi="Arial" w:cs="Arial"/>
          <w:b/>
          <w:color w:val="000000" w:themeColor="text1"/>
        </w:rPr>
        <w:t>5</w:t>
      </w:r>
      <w:r w:rsidRPr="00341513">
        <w:rPr>
          <w:rFonts w:ascii="Arial" w:hAnsi="Arial" w:cs="Arial"/>
          <w:b/>
          <w:color w:val="000000" w:themeColor="text1"/>
        </w:rPr>
        <w:t xml:space="preserve"> </w:t>
      </w:r>
    </w:p>
    <w:p w14:paraId="7058CF78" w14:textId="77777777" w:rsidR="00D72FD7" w:rsidRPr="00341513" w:rsidRDefault="00D72FD7" w:rsidP="00D72FD7">
      <w:pPr>
        <w:ind w:left="360"/>
        <w:jc w:val="both"/>
        <w:rPr>
          <w:rFonts w:ascii="Arial" w:hAnsi="Arial" w:cs="Arial"/>
          <w:color w:val="000000" w:themeColor="text1"/>
          <w:u w:val="single"/>
        </w:rPr>
      </w:pPr>
    </w:p>
    <w:p w14:paraId="1A1C182C" w14:textId="77777777" w:rsidR="002823BA" w:rsidRPr="00341513" w:rsidRDefault="00B448F5" w:rsidP="00891E2B">
      <w:pPr>
        <w:numPr>
          <w:ilvl w:val="0"/>
          <w:numId w:val="1"/>
        </w:numPr>
        <w:tabs>
          <w:tab w:val="num" w:pos="360"/>
        </w:tabs>
        <w:ind w:left="360" w:hanging="360"/>
        <w:jc w:val="both"/>
        <w:rPr>
          <w:rFonts w:ascii="Arial" w:hAnsi="Arial" w:cs="Arial"/>
          <w:color w:val="000000" w:themeColor="text1"/>
          <w:u w:val="single"/>
        </w:rPr>
      </w:pPr>
      <w:r w:rsidRPr="00341513">
        <w:rPr>
          <w:rFonts w:ascii="Arial" w:hAnsi="Arial" w:cs="Arial"/>
          <w:color w:val="000000" w:themeColor="text1"/>
          <w:u w:val="single"/>
        </w:rPr>
        <w:t>CALL TO ORDER</w:t>
      </w:r>
    </w:p>
    <w:p w14:paraId="42D800EA" w14:textId="16D1ACE4" w:rsidR="008C5FB1" w:rsidRPr="00341513" w:rsidRDefault="00E87B8F" w:rsidP="00891E2B">
      <w:pPr>
        <w:ind w:left="360"/>
        <w:jc w:val="both"/>
        <w:rPr>
          <w:rFonts w:ascii="Arial" w:hAnsi="Arial" w:cs="Arial"/>
          <w:color w:val="000000" w:themeColor="text1"/>
        </w:rPr>
      </w:pPr>
      <w:r w:rsidRPr="00341513">
        <w:rPr>
          <w:rFonts w:ascii="Arial" w:hAnsi="Arial" w:cs="Arial"/>
          <w:color w:val="000000" w:themeColor="text1"/>
        </w:rPr>
        <w:t xml:space="preserve">Chairperson </w:t>
      </w:r>
      <w:r w:rsidR="00421912" w:rsidRPr="00341513">
        <w:rPr>
          <w:rFonts w:ascii="Arial" w:hAnsi="Arial" w:cs="Arial"/>
          <w:color w:val="000000" w:themeColor="text1"/>
        </w:rPr>
        <w:t>Peggy Radoumis</w:t>
      </w:r>
      <w:r w:rsidR="0077405B" w:rsidRPr="00341513">
        <w:rPr>
          <w:rFonts w:ascii="Arial" w:hAnsi="Arial" w:cs="Arial"/>
          <w:color w:val="000000" w:themeColor="text1"/>
        </w:rPr>
        <w:t xml:space="preserve"> </w:t>
      </w:r>
      <w:r w:rsidR="00DE468E" w:rsidRPr="00341513">
        <w:rPr>
          <w:rFonts w:ascii="Arial" w:hAnsi="Arial" w:cs="Arial"/>
          <w:color w:val="000000" w:themeColor="text1"/>
        </w:rPr>
        <w:t xml:space="preserve">called the </w:t>
      </w:r>
      <w:r w:rsidR="008C5FB1" w:rsidRPr="00341513">
        <w:rPr>
          <w:rFonts w:ascii="Arial" w:hAnsi="Arial" w:cs="Arial"/>
          <w:color w:val="000000" w:themeColor="text1"/>
        </w:rPr>
        <w:t xml:space="preserve">meeting </w:t>
      </w:r>
      <w:r w:rsidR="00DE468E" w:rsidRPr="00341513">
        <w:rPr>
          <w:rFonts w:ascii="Arial" w:hAnsi="Arial" w:cs="Arial"/>
          <w:color w:val="000000" w:themeColor="text1"/>
        </w:rPr>
        <w:t xml:space="preserve">to order </w:t>
      </w:r>
      <w:r w:rsidR="008C5FB1" w:rsidRPr="00341513">
        <w:rPr>
          <w:rFonts w:ascii="Arial" w:hAnsi="Arial" w:cs="Arial"/>
          <w:color w:val="000000" w:themeColor="text1"/>
        </w:rPr>
        <w:t xml:space="preserve">at </w:t>
      </w:r>
      <w:r w:rsidR="00421912" w:rsidRPr="00341513">
        <w:rPr>
          <w:rFonts w:ascii="Arial" w:hAnsi="Arial" w:cs="Arial"/>
          <w:color w:val="000000" w:themeColor="text1"/>
        </w:rPr>
        <w:t>5</w:t>
      </w:r>
      <w:r w:rsidR="008A3A2B" w:rsidRPr="00341513">
        <w:rPr>
          <w:rFonts w:ascii="Arial" w:hAnsi="Arial" w:cs="Arial"/>
          <w:color w:val="000000" w:themeColor="text1"/>
        </w:rPr>
        <w:t>:</w:t>
      </w:r>
      <w:r w:rsidR="00421912" w:rsidRPr="00341513">
        <w:rPr>
          <w:rFonts w:ascii="Arial" w:hAnsi="Arial" w:cs="Arial"/>
          <w:color w:val="000000" w:themeColor="text1"/>
        </w:rPr>
        <w:t>46</w:t>
      </w:r>
      <w:r w:rsidR="001C6778" w:rsidRPr="00341513">
        <w:rPr>
          <w:rFonts w:ascii="Arial" w:hAnsi="Arial" w:cs="Arial"/>
          <w:color w:val="000000" w:themeColor="text1"/>
        </w:rPr>
        <w:t xml:space="preserve"> </w:t>
      </w:r>
      <w:r w:rsidR="00FC7C9B" w:rsidRPr="00341513">
        <w:rPr>
          <w:rFonts w:ascii="Arial" w:hAnsi="Arial" w:cs="Arial"/>
          <w:color w:val="000000" w:themeColor="text1"/>
        </w:rPr>
        <w:t>p.m.</w:t>
      </w:r>
    </w:p>
    <w:p w14:paraId="73A7DBEF" w14:textId="77777777" w:rsidR="00AF4D2A" w:rsidRPr="00341513" w:rsidRDefault="00AF4D2A" w:rsidP="00D72FD7">
      <w:pPr>
        <w:spacing w:after="60"/>
        <w:jc w:val="both"/>
        <w:rPr>
          <w:rFonts w:ascii="Arial" w:hAnsi="Arial" w:cs="Arial"/>
          <w:color w:val="000000" w:themeColor="text1"/>
        </w:rPr>
      </w:pPr>
    </w:p>
    <w:p w14:paraId="09AD523E" w14:textId="77777777" w:rsidR="00E93450" w:rsidRPr="00341513" w:rsidRDefault="00E93450" w:rsidP="00E93450">
      <w:pPr>
        <w:numPr>
          <w:ilvl w:val="0"/>
          <w:numId w:val="1"/>
        </w:numPr>
        <w:tabs>
          <w:tab w:val="num" w:pos="360"/>
        </w:tabs>
        <w:ind w:left="360" w:hanging="360"/>
        <w:jc w:val="both"/>
        <w:rPr>
          <w:rFonts w:ascii="Arial" w:hAnsi="Arial" w:cs="Arial"/>
          <w:color w:val="000000" w:themeColor="text1"/>
          <w:u w:val="single"/>
        </w:rPr>
      </w:pPr>
      <w:r w:rsidRPr="00341513">
        <w:rPr>
          <w:rFonts w:ascii="Arial" w:hAnsi="Arial" w:cs="Arial"/>
          <w:color w:val="000000" w:themeColor="text1"/>
          <w:u w:val="single"/>
        </w:rPr>
        <w:t>ROLL CALL</w:t>
      </w:r>
      <w:r w:rsidRPr="00341513">
        <w:rPr>
          <w:rFonts w:ascii="Arial" w:hAnsi="Arial" w:cs="Arial"/>
          <w:b/>
          <w:color w:val="000000" w:themeColor="text1"/>
        </w:rPr>
        <w:t xml:space="preserve"> </w:t>
      </w:r>
    </w:p>
    <w:p w14:paraId="5938D616" w14:textId="505F0EA4" w:rsidR="00E93450" w:rsidRPr="00341513" w:rsidRDefault="00E93450" w:rsidP="00FE0034">
      <w:pPr>
        <w:tabs>
          <w:tab w:val="right" w:pos="2520"/>
          <w:tab w:val="left" w:pos="2700"/>
        </w:tabs>
        <w:ind w:left="2700" w:hanging="2340"/>
        <w:jc w:val="both"/>
        <w:rPr>
          <w:rFonts w:ascii="Arial" w:hAnsi="Arial" w:cs="Arial"/>
          <w:color w:val="000000" w:themeColor="text1"/>
        </w:rPr>
      </w:pPr>
      <w:r w:rsidRPr="00341513">
        <w:rPr>
          <w:rFonts w:ascii="Arial" w:hAnsi="Arial" w:cs="Arial"/>
          <w:i/>
          <w:color w:val="000000" w:themeColor="text1"/>
        </w:rPr>
        <w:t xml:space="preserve">   Members Present</w:t>
      </w:r>
      <w:r w:rsidRPr="00341513">
        <w:rPr>
          <w:rFonts w:ascii="Arial" w:hAnsi="Arial" w:cs="Arial"/>
          <w:color w:val="000000" w:themeColor="text1"/>
        </w:rPr>
        <w:t>:</w:t>
      </w:r>
      <w:r w:rsidRPr="00341513">
        <w:rPr>
          <w:rFonts w:ascii="Arial" w:hAnsi="Arial" w:cs="Arial"/>
          <w:color w:val="000000" w:themeColor="text1"/>
        </w:rPr>
        <w:tab/>
      </w:r>
      <w:r w:rsidR="00C82913" w:rsidRPr="00341513">
        <w:rPr>
          <w:rFonts w:ascii="Arial" w:hAnsi="Arial" w:cs="Arial"/>
          <w:color w:val="000000" w:themeColor="text1"/>
        </w:rPr>
        <w:t>Dolores Duran</w:t>
      </w:r>
      <w:r w:rsidR="00913000" w:rsidRPr="00341513">
        <w:rPr>
          <w:rFonts w:ascii="Arial" w:hAnsi="Arial" w:cs="Arial"/>
          <w:color w:val="000000" w:themeColor="text1"/>
        </w:rPr>
        <w:t>, Elena Lopez, Gab</w:t>
      </w:r>
      <w:r w:rsidR="005355AF" w:rsidRPr="00341513">
        <w:rPr>
          <w:rFonts w:ascii="Arial" w:hAnsi="Arial" w:cs="Arial"/>
          <w:color w:val="000000" w:themeColor="text1"/>
        </w:rPr>
        <w:t>riela</w:t>
      </w:r>
      <w:r w:rsidR="00913000" w:rsidRPr="00341513">
        <w:rPr>
          <w:rFonts w:ascii="Arial" w:hAnsi="Arial" w:cs="Arial"/>
          <w:color w:val="000000" w:themeColor="text1"/>
        </w:rPr>
        <w:t xml:space="preserve"> Garcia</w:t>
      </w:r>
      <w:r w:rsidR="00F06675" w:rsidRPr="00341513">
        <w:rPr>
          <w:rFonts w:ascii="Arial" w:hAnsi="Arial" w:cs="Arial"/>
          <w:color w:val="000000" w:themeColor="text1"/>
        </w:rPr>
        <w:t>,</w:t>
      </w:r>
      <w:r w:rsidR="005355AF" w:rsidRPr="00341513">
        <w:rPr>
          <w:rFonts w:ascii="Arial" w:hAnsi="Arial" w:cs="Arial"/>
          <w:color w:val="000000" w:themeColor="text1"/>
        </w:rPr>
        <w:t xml:space="preserve"> Peggy Radoumis, </w:t>
      </w:r>
      <w:r w:rsidR="00F06675" w:rsidRPr="00341513">
        <w:rPr>
          <w:rFonts w:ascii="Arial" w:hAnsi="Arial" w:cs="Arial"/>
          <w:color w:val="000000" w:themeColor="text1"/>
        </w:rPr>
        <w:t>Gilbert Aguirre, Janie Aguirre</w:t>
      </w:r>
      <w:r w:rsidR="005355AF" w:rsidRPr="00341513">
        <w:rPr>
          <w:rFonts w:ascii="Arial" w:hAnsi="Arial" w:cs="Arial"/>
          <w:color w:val="000000" w:themeColor="text1"/>
        </w:rPr>
        <w:t xml:space="preserve"> </w:t>
      </w:r>
    </w:p>
    <w:p w14:paraId="7479E15B" w14:textId="77777777" w:rsidR="00A91D15" w:rsidRPr="00341513" w:rsidRDefault="00A91D15" w:rsidP="00E93450">
      <w:pPr>
        <w:tabs>
          <w:tab w:val="right" w:pos="2520"/>
          <w:tab w:val="left" w:pos="2700"/>
        </w:tabs>
        <w:ind w:left="2700" w:hanging="2340"/>
        <w:jc w:val="both"/>
        <w:rPr>
          <w:rFonts w:ascii="Arial" w:hAnsi="Arial" w:cs="Arial"/>
          <w:color w:val="000000" w:themeColor="text1"/>
        </w:rPr>
      </w:pPr>
    </w:p>
    <w:p w14:paraId="02C75853" w14:textId="7F983C45" w:rsidR="00E93450" w:rsidRPr="00341513" w:rsidRDefault="00E93450" w:rsidP="008A3A2B">
      <w:pPr>
        <w:tabs>
          <w:tab w:val="right" w:pos="2520"/>
          <w:tab w:val="left" w:pos="2700"/>
        </w:tabs>
        <w:ind w:left="2700" w:hanging="2340"/>
        <w:jc w:val="both"/>
        <w:rPr>
          <w:rFonts w:ascii="Arial" w:hAnsi="Arial" w:cs="Arial"/>
          <w:color w:val="000000" w:themeColor="text1"/>
        </w:rPr>
      </w:pPr>
      <w:r w:rsidRPr="00341513">
        <w:rPr>
          <w:rFonts w:ascii="Arial" w:hAnsi="Arial" w:cs="Arial"/>
          <w:i/>
          <w:color w:val="000000" w:themeColor="text1"/>
        </w:rPr>
        <w:tab/>
        <w:t>Members Absent:</w:t>
      </w:r>
      <w:r w:rsidRPr="00341513">
        <w:rPr>
          <w:rFonts w:ascii="Arial" w:hAnsi="Arial" w:cs="Arial"/>
          <w:i/>
          <w:color w:val="000000" w:themeColor="text1"/>
        </w:rPr>
        <w:tab/>
      </w:r>
      <w:r w:rsidR="000D060A" w:rsidRPr="00341513">
        <w:rPr>
          <w:rFonts w:ascii="Arial" w:hAnsi="Arial" w:cs="Arial"/>
          <w:color w:val="000000" w:themeColor="text1"/>
        </w:rPr>
        <w:t>Karla Cardenas</w:t>
      </w:r>
      <w:r w:rsidR="00942B51" w:rsidRPr="00341513">
        <w:rPr>
          <w:rFonts w:ascii="Arial" w:hAnsi="Arial" w:cs="Arial"/>
          <w:color w:val="000000" w:themeColor="text1"/>
        </w:rPr>
        <w:t>, Lisa B. Herrera</w:t>
      </w:r>
      <w:r w:rsidR="00447A48" w:rsidRPr="00341513">
        <w:rPr>
          <w:rFonts w:ascii="Arial" w:hAnsi="Arial" w:cs="Arial"/>
          <w:color w:val="000000" w:themeColor="text1"/>
        </w:rPr>
        <w:t>, Adrianne Karnofel</w:t>
      </w:r>
    </w:p>
    <w:p w14:paraId="349409CC" w14:textId="77777777" w:rsidR="00D70D50" w:rsidRPr="00341513" w:rsidRDefault="00E93450" w:rsidP="008A3A2B">
      <w:pPr>
        <w:tabs>
          <w:tab w:val="right" w:pos="2520"/>
          <w:tab w:val="left" w:pos="2610"/>
        </w:tabs>
        <w:ind w:left="2606" w:hanging="2246"/>
        <w:jc w:val="both"/>
        <w:rPr>
          <w:rFonts w:ascii="Arial" w:hAnsi="Arial" w:cs="Arial"/>
          <w:color w:val="000000" w:themeColor="text1"/>
        </w:rPr>
      </w:pPr>
      <w:r w:rsidRPr="00341513">
        <w:rPr>
          <w:rFonts w:ascii="Arial" w:hAnsi="Arial" w:cs="Arial"/>
          <w:color w:val="000000" w:themeColor="text1"/>
        </w:rPr>
        <w:t xml:space="preserve">      </w:t>
      </w:r>
      <w:r w:rsidRPr="00341513">
        <w:rPr>
          <w:rFonts w:ascii="Arial" w:hAnsi="Arial" w:cs="Arial"/>
          <w:i/>
          <w:color w:val="000000" w:themeColor="text1"/>
        </w:rPr>
        <w:t xml:space="preserve">   </w:t>
      </w:r>
    </w:p>
    <w:p w14:paraId="2E489FF2" w14:textId="77777777" w:rsidR="008A3A2B" w:rsidRPr="00341513" w:rsidRDefault="00D70D50" w:rsidP="00447A48">
      <w:pPr>
        <w:tabs>
          <w:tab w:val="left" w:pos="2340"/>
          <w:tab w:val="left" w:pos="2700"/>
        </w:tabs>
        <w:ind w:left="90" w:firstLine="360"/>
        <w:jc w:val="both"/>
        <w:rPr>
          <w:rFonts w:ascii="Arial" w:hAnsi="Arial" w:cs="Arial"/>
          <w:color w:val="000000" w:themeColor="text1"/>
        </w:rPr>
      </w:pPr>
      <w:r w:rsidRPr="00341513">
        <w:rPr>
          <w:rFonts w:ascii="Arial" w:hAnsi="Arial" w:cs="Arial"/>
          <w:color w:val="000000" w:themeColor="text1"/>
        </w:rPr>
        <w:t xml:space="preserve">                       Staff:  </w:t>
      </w:r>
      <w:r w:rsidR="00447A48" w:rsidRPr="00341513">
        <w:rPr>
          <w:rFonts w:ascii="Arial" w:hAnsi="Arial" w:cs="Arial"/>
          <w:color w:val="000000" w:themeColor="text1"/>
        </w:rPr>
        <w:tab/>
      </w:r>
      <w:r w:rsidR="008A3A2B" w:rsidRPr="00341513">
        <w:rPr>
          <w:rFonts w:ascii="Arial" w:hAnsi="Arial" w:cs="Arial"/>
          <w:color w:val="000000" w:themeColor="text1"/>
        </w:rPr>
        <w:t xml:space="preserve">Ed Ramirez, </w:t>
      </w:r>
      <w:r w:rsidR="00F75C27" w:rsidRPr="00341513">
        <w:rPr>
          <w:rFonts w:ascii="Arial" w:hAnsi="Arial" w:cs="Arial"/>
          <w:color w:val="000000" w:themeColor="text1"/>
        </w:rPr>
        <w:t>Community</w:t>
      </w:r>
      <w:r w:rsidR="008A3A2B" w:rsidRPr="00341513">
        <w:rPr>
          <w:rFonts w:ascii="Arial" w:hAnsi="Arial" w:cs="Arial"/>
          <w:color w:val="000000" w:themeColor="text1"/>
        </w:rPr>
        <w:t xml:space="preserve"> Services Manager, Executive Secretary</w:t>
      </w:r>
    </w:p>
    <w:p w14:paraId="332CC04F" w14:textId="1DE54B8E" w:rsidR="00D70D50" w:rsidRPr="00341513" w:rsidRDefault="008A3A2B" w:rsidP="00BB1737">
      <w:pPr>
        <w:tabs>
          <w:tab w:val="left" w:pos="2340"/>
          <w:tab w:val="left" w:pos="2700"/>
        </w:tabs>
        <w:ind w:left="90" w:firstLine="360"/>
        <w:jc w:val="both"/>
        <w:rPr>
          <w:rFonts w:ascii="Arial" w:hAnsi="Arial" w:cs="Arial"/>
          <w:color w:val="000000" w:themeColor="text1"/>
        </w:rPr>
      </w:pPr>
      <w:r w:rsidRPr="00341513">
        <w:rPr>
          <w:rFonts w:ascii="Arial" w:hAnsi="Arial" w:cs="Arial"/>
          <w:color w:val="000000" w:themeColor="text1"/>
        </w:rPr>
        <w:tab/>
      </w:r>
      <w:r w:rsidRPr="00341513">
        <w:rPr>
          <w:rFonts w:ascii="Arial" w:hAnsi="Arial" w:cs="Arial"/>
          <w:color w:val="000000" w:themeColor="text1"/>
        </w:rPr>
        <w:tab/>
      </w:r>
      <w:r w:rsidR="005355AF" w:rsidRPr="00341513">
        <w:rPr>
          <w:rFonts w:ascii="Arial" w:hAnsi="Arial" w:cs="Arial"/>
          <w:color w:val="000000" w:themeColor="text1"/>
        </w:rPr>
        <w:t>Kevin Sanchez-Reyes</w:t>
      </w:r>
      <w:r w:rsidR="00D70D50" w:rsidRPr="00341513">
        <w:rPr>
          <w:rFonts w:ascii="Arial" w:hAnsi="Arial" w:cs="Arial"/>
          <w:color w:val="000000" w:themeColor="text1"/>
        </w:rPr>
        <w:t>, Community Services Supervisor</w:t>
      </w:r>
      <w:r w:rsidR="00D70D50" w:rsidRPr="00341513">
        <w:rPr>
          <w:rFonts w:ascii="Arial" w:hAnsi="Arial" w:cs="Arial"/>
          <w:color w:val="000000" w:themeColor="text1"/>
        </w:rPr>
        <w:tab/>
      </w:r>
    </w:p>
    <w:p w14:paraId="15E566C1" w14:textId="2EC6DAC6" w:rsidR="00447A48" w:rsidRPr="00341513" w:rsidRDefault="00F75C27" w:rsidP="005355AF">
      <w:pPr>
        <w:tabs>
          <w:tab w:val="left" w:pos="2340"/>
          <w:tab w:val="left" w:pos="2700"/>
        </w:tabs>
        <w:ind w:left="90" w:firstLine="360"/>
        <w:jc w:val="both"/>
        <w:rPr>
          <w:rFonts w:ascii="Arial" w:hAnsi="Arial" w:cs="Arial"/>
          <w:color w:val="000000" w:themeColor="text1"/>
        </w:rPr>
      </w:pPr>
      <w:r w:rsidRPr="00341513">
        <w:rPr>
          <w:rFonts w:ascii="Arial" w:hAnsi="Arial" w:cs="Arial"/>
          <w:color w:val="000000" w:themeColor="text1"/>
        </w:rPr>
        <w:tab/>
      </w:r>
      <w:r w:rsidRPr="00341513">
        <w:rPr>
          <w:rFonts w:ascii="Arial" w:hAnsi="Arial" w:cs="Arial"/>
          <w:color w:val="000000" w:themeColor="text1"/>
        </w:rPr>
        <w:tab/>
      </w:r>
      <w:r w:rsidR="005355AF" w:rsidRPr="00341513">
        <w:rPr>
          <w:rFonts w:ascii="Arial" w:hAnsi="Arial" w:cs="Arial"/>
          <w:color w:val="000000" w:themeColor="text1"/>
        </w:rPr>
        <w:t>Noah Jimenez</w:t>
      </w:r>
      <w:r w:rsidR="00447A48" w:rsidRPr="00341513">
        <w:rPr>
          <w:rFonts w:ascii="Arial" w:hAnsi="Arial" w:cs="Arial"/>
          <w:color w:val="000000" w:themeColor="text1"/>
        </w:rPr>
        <w:t xml:space="preserve">, </w:t>
      </w:r>
      <w:r w:rsidR="005355AF" w:rsidRPr="00341513">
        <w:rPr>
          <w:rFonts w:ascii="Arial" w:hAnsi="Arial" w:cs="Arial"/>
          <w:color w:val="000000" w:themeColor="text1"/>
        </w:rPr>
        <w:t>Administrative Assistant</w:t>
      </w:r>
    </w:p>
    <w:p w14:paraId="1CA3BF93" w14:textId="77777777" w:rsidR="00E93450" w:rsidRPr="00341513" w:rsidRDefault="00E93450" w:rsidP="00F06675">
      <w:pPr>
        <w:tabs>
          <w:tab w:val="left" w:pos="1980"/>
          <w:tab w:val="left" w:pos="2340"/>
        </w:tabs>
        <w:jc w:val="both"/>
        <w:rPr>
          <w:rFonts w:ascii="Arial" w:hAnsi="Arial" w:cs="Arial"/>
          <w:color w:val="000000" w:themeColor="text1"/>
        </w:rPr>
      </w:pPr>
    </w:p>
    <w:p w14:paraId="50F92C7D" w14:textId="77777777" w:rsidR="00E93450" w:rsidRPr="00341513" w:rsidRDefault="00E93450" w:rsidP="00E93450">
      <w:pPr>
        <w:tabs>
          <w:tab w:val="left" w:pos="2340"/>
        </w:tabs>
        <w:jc w:val="both"/>
        <w:rPr>
          <w:rFonts w:ascii="Arial" w:hAnsi="Arial" w:cs="Arial"/>
          <w:color w:val="000000" w:themeColor="text1"/>
        </w:rPr>
      </w:pPr>
      <w:r w:rsidRPr="00341513">
        <w:rPr>
          <w:rFonts w:ascii="Arial" w:hAnsi="Arial" w:cs="Arial"/>
          <w:i/>
          <w:color w:val="000000" w:themeColor="text1"/>
        </w:rPr>
        <w:t>Agency Representative:</w:t>
      </w:r>
      <w:r w:rsidRPr="00341513">
        <w:rPr>
          <w:rFonts w:ascii="Arial" w:hAnsi="Arial" w:cs="Arial"/>
          <w:color w:val="000000" w:themeColor="text1"/>
        </w:rPr>
        <w:t xml:space="preserve">  None.</w:t>
      </w:r>
    </w:p>
    <w:p w14:paraId="022C9932" w14:textId="77777777" w:rsidR="00E93450" w:rsidRPr="00341513" w:rsidRDefault="00E93450" w:rsidP="00E93450">
      <w:pPr>
        <w:tabs>
          <w:tab w:val="left" w:pos="2340"/>
        </w:tabs>
        <w:jc w:val="both"/>
        <w:rPr>
          <w:rFonts w:ascii="Arial" w:hAnsi="Arial" w:cs="Arial"/>
          <w:color w:val="000000" w:themeColor="text1"/>
        </w:rPr>
      </w:pPr>
    </w:p>
    <w:p w14:paraId="03FDC838" w14:textId="77777777" w:rsidR="006B1A30" w:rsidRPr="00341513" w:rsidRDefault="00E93450" w:rsidP="00D43268">
      <w:pPr>
        <w:tabs>
          <w:tab w:val="left" w:pos="2340"/>
          <w:tab w:val="left" w:pos="2430"/>
        </w:tabs>
        <w:ind w:firstLine="1800"/>
        <w:jc w:val="both"/>
        <w:rPr>
          <w:rFonts w:ascii="Arial" w:hAnsi="Arial" w:cs="Arial"/>
          <w:color w:val="000000" w:themeColor="text1"/>
        </w:rPr>
      </w:pPr>
      <w:r w:rsidRPr="00341513">
        <w:rPr>
          <w:rFonts w:ascii="Arial" w:hAnsi="Arial" w:cs="Arial"/>
          <w:i/>
          <w:color w:val="000000" w:themeColor="text1"/>
        </w:rPr>
        <w:t xml:space="preserve">Guest:   </w:t>
      </w:r>
      <w:r w:rsidR="00BB1737" w:rsidRPr="00341513">
        <w:rPr>
          <w:rFonts w:ascii="Arial" w:hAnsi="Arial" w:cs="Arial"/>
          <w:color w:val="000000" w:themeColor="text1"/>
        </w:rPr>
        <w:t>None.</w:t>
      </w:r>
    </w:p>
    <w:p w14:paraId="39F6B08A" w14:textId="77777777" w:rsidR="00690708" w:rsidRPr="00341513" w:rsidRDefault="00690708" w:rsidP="00E93450">
      <w:pPr>
        <w:tabs>
          <w:tab w:val="left" w:pos="2340"/>
          <w:tab w:val="left" w:pos="2430"/>
        </w:tabs>
        <w:ind w:firstLine="1800"/>
        <w:jc w:val="both"/>
        <w:rPr>
          <w:rFonts w:ascii="Arial" w:hAnsi="Arial" w:cs="Arial"/>
          <w:color w:val="000000" w:themeColor="text1"/>
        </w:rPr>
      </w:pPr>
    </w:p>
    <w:p w14:paraId="47DF5E56" w14:textId="21CB4FD5" w:rsidR="006F5975" w:rsidRPr="00341513" w:rsidRDefault="00AF4D2A" w:rsidP="008763E8">
      <w:pPr>
        <w:numPr>
          <w:ilvl w:val="0"/>
          <w:numId w:val="1"/>
        </w:numPr>
        <w:tabs>
          <w:tab w:val="clear" w:pos="810"/>
          <w:tab w:val="num" w:pos="360"/>
        </w:tabs>
        <w:ind w:hanging="810"/>
        <w:jc w:val="both"/>
        <w:rPr>
          <w:rFonts w:ascii="Arial" w:hAnsi="Arial" w:cs="Arial"/>
          <w:color w:val="000000" w:themeColor="text1"/>
        </w:rPr>
      </w:pPr>
      <w:r w:rsidRPr="00341513">
        <w:rPr>
          <w:rFonts w:ascii="Arial" w:hAnsi="Arial" w:cs="Arial"/>
          <w:color w:val="000000" w:themeColor="text1"/>
          <w:u w:val="single"/>
        </w:rPr>
        <w:t>PLEDGE OF ALLEGIANCE</w:t>
      </w:r>
      <w:r w:rsidRPr="00341513">
        <w:rPr>
          <w:rFonts w:ascii="Arial" w:hAnsi="Arial" w:cs="Arial"/>
          <w:color w:val="000000" w:themeColor="text1"/>
        </w:rPr>
        <w:t xml:space="preserve"> </w:t>
      </w:r>
      <w:r w:rsidR="000E629E" w:rsidRPr="00341513">
        <w:rPr>
          <w:rFonts w:ascii="Arial" w:hAnsi="Arial" w:cs="Arial"/>
          <w:color w:val="000000" w:themeColor="text1"/>
        </w:rPr>
        <w:t>–</w:t>
      </w:r>
      <w:r w:rsidR="001816BA" w:rsidRPr="00341513">
        <w:rPr>
          <w:rFonts w:ascii="Arial" w:hAnsi="Arial" w:cs="Arial"/>
          <w:color w:val="000000" w:themeColor="text1"/>
        </w:rPr>
        <w:t xml:space="preserve"> </w:t>
      </w:r>
      <w:r w:rsidR="005355AF" w:rsidRPr="00341513">
        <w:rPr>
          <w:rFonts w:ascii="Arial" w:hAnsi="Arial" w:cs="Arial"/>
          <w:color w:val="000000" w:themeColor="text1"/>
        </w:rPr>
        <w:t>Gabriela Garcia</w:t>
      </w:r>
      <w:r w:rsidR="00447A48" w:rsidRPr="00341513">
        <w:rPr>
          <w:rFonts w:ascii="Arial" w:hAnsi="Arial" w:cs="Arial"/>
          <w:color w:val="000000" w:themeColor="text1"/>
        </w:rPr>
        <w:t xml:space="preserve"> </w:t>
      </w:r>
    </w:p>
    <w:p w14:paraId="5F32ED58" w14:textId="77777777" w:rsidR="00CF4097" w:rsidRPr="00341513" w:rsidRDefault="00CF4097" w:rsidP="008D272F">
      <w:pPr>
        <w:tabs>
          <w:tab w:val="left" w:pos="2340"/>
          <w:tab w:val="left" w:pos="2430"/>
        </w:tabs>
        <w:spacing w:after="160"/>
        <w:jc w:val="both"/>
        <w:rPr>
          <w:rFonts w:ascii="Arial" w:hAnsi="Arial" w:cs="Arial"/>
          <w:i/>
          <w:color w:val="000000" w:themeColor="text1"/>
        </w:rPr>
      </w:pPr>
    </w:p>
    <w:p w14:paraId="3FC83C95" w14:textId="77777777" w:rsidR="00615990" w:rsidRPr="0034151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341513">
        <w:rPr>
          <w:rFonts w:ascii="Arial" w:hAnsi="Arial" w:cs="Arial"/>
          <w:color w:val="000000" w:themeColor="text1"/>
          <w:u w:val="single"/>
        </w:rPr>
        <w:t>ORAL COMMUNICATIONS</w:t>
      </w:r>
      <w:r w:rsidRPr="00341513">
        <w:rPr>
          <w:rFonts w:ascii="Arial" w:hAnsi="Arial" w:cs="Arial"/>
          <w:color w:val="000000" w:themeColor="text1"/>
        </w:rPr>
        <w:t xml:space="preserve"> </w:t>
      </w:r>
    </w:p>
    <w:p w14:paraId="7FC90461" w14:textId="77777777" w:rsidR="00615990" w:rsidRPr="00341513" w:rsidRDefault="00615990" w:rsidP="00615990">
      <w:pPr>
        <w:tabs>
          <w:tab w:val="left" w:pos="2340"/>
        </w:tabs>
        <w:ind w:left="360"/>
        <w:jc w:val="both"/>
        <w:rPr>
          <w:rFonts w:ascii="Arial" w:hAnsi="Arial" w:cs="Arial"/>
          <w:color w:val="000000" w:themeColor="text1"/>
        </w:rPr>
      </w:pPr>
      <w:r w:rsidRPr="00341513">
        <w:rPr>
          <w:rFonts w:ascii="Arial" w:hAnsi="Arial" w:cs="Arial"/>
          <w:color w:val="000000" w:themeColor="text1"/>
        </w:rPr>
        <w:t>None.</w:t>
      </w:r>
    </w:p>
    <w:p w14:paraId="5DB9FECA" w14:textId="77777777" w:rsidR="00615990" w:rsidRPr="00341513" w:rsidRDefault="00615990" w:rsidP="00615990">
      <w:pPr>
        <w:tabs>
          <w:tab w:val="left" w:pos="2340"/>
        </w:tabs>
        <w:ind w:left="360"/>
        <w:jc w:val="both"/>
        <w:rPr>
          <w:rFonts w:ascii="Arial" w:hAnsi="Arial" w:cs="Arial"/>
          <w:color w:val="000000" w:themeColor="text1"/>
        </w:rPr>
      </w:pPr>
    </w:p>
    <w:p w14:paraId="43706778" w14:textId="77777777" w:rsidR="00615990" w:rsidRPr="0034151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u w:val="single"/>
        </w:rPr>
      </w:pPr>
      <w:r w:rsidRPr="00341513">
        <w:rPr>
          <w:rFonts w:ascii="Arial" w:hAnsi="Arial" w:cs="Arial"/>
          <w:color w:val="000000" w:themeColor="text1"/>
          <w:u w:val="single"/>
        </w:rPr>
        <w:t>APPROVAL OF MINUTES</w:t>
      </w:r>
    </w:p>
    <w:p w14:paraId="4A3E4980" w14:textId="69D18BC5" w:rsidR="00615990" w:rsidRPr="00341513" w:rsidRDefault="00615990" w:rsidP="00615990">
      <w:pPr>
        <w:tabs>
          <w:tab w:val="num" w:pos="630"/>
          <w:tab w:val="left" w:pos="2340"/>
        </w:tabs>
        <w:spacing w:after="40"/>
        <w:ind w:left="360"/>
        <w:jc w:val="both"/>
        <w:rPr>
          <w:color w:val="000000" w:themeColor="text1"/>
        </w:rPr>
      </w:pPr>
      <w:r w:rsidRPr="00341513">
        <w:rPr>
          <w:rFonts w:ascii="Arial" w:hAnsi="Arial" w:cs="Arial"/>
          <w:color w:val="000000" w:themeColor="text1"/>
        </w:rPr>
        <w:t>A motion wa</w:t>
      </w:r>
      <w:r w:rsidRPr="00341513">
        <w:rPr>
          <w:rFonts w:ascii="Arial" w:hAnsi="Arial" w:cs="Arial"/>
          <w:noProof/>
          <w:color w:val="000000" w:themeColor="text1"/>
        </w:rPr>
        <w:t>s made</w:t>
      </w:r>
      <w:r w:rsidR="00A945DF" w:rsidRPr="00341513">
        <w:rPr>
          <w:rFonts w:ascii="Arial" w:hAnsi="Arial" w:cs="Arial"/>
          <w:noProof/>
          <w:color w:val="000000" w:themeColor="text1"/>
        </w:rPr>
        <w:t xml:space="preserve"> </w:t>
      </w:r>
      <w:r w:rsidRPr="00341513">
        <w:rPr>
          <w:rFonts w:ascii="Arial" w:hAnsi="Arial" w:cs="Arial"/>
          <w:noProof/>
          <w:color w:val="000000" w:themeColor="text1"/>
        </w:rPr>
        <w:t xml:space="preserve">by </w:t>
      </w:r>
      <w:r w:rsidR="001C6778" w:rsidRPr="00341513">
        <w:rPr>
          <w:rFonts w:ascii="Arial" w:hAnsi="Arial" w:cs="Arial"/>
          <w:noProof/>
          <w:color w:val="000000" w:themeColor="text1"/>
        </w:rPr>
        <w:t xml:space="preserve">Jane Aguirre </w:t>
      </w:r>
      <w:r w:rsidRPr="00341513">
        <w:rPr>
          <w:rFonts w:ascii="Arial" w:hAnsi="Arial" w:cs="Arial"/>
          <w:noProof/>
          <w:color w:val="000000" w:themeColor="text1"/>
        </w:rPr>
        <w:t>and</w:t>
      </w:r>
      <w:r w:rsidRPr="00341513">
        <w:rPr>
          <w:rFonts w:ascii="Arial" w:hAnsi="Arial" w:cs="Arial"/>
          <w:color w:val="000000" w:themeColor="text1"/>
        </w:rPr>
        <w:t xml:space="preserve"> seconded by </w:t>
      </w:r>
      <w:r w:rsidR="00704CAA" w:rsidRPr="00341513">
        <w:rPr>
          <w:rFonts w:ascii="Arial" w:hAnsi="Arial" w:cs="Arial"/>
          <w:noProof/>
          <w:color w:val="000000" w:themeColor="text1"/>
        </w:rPr>
        <w:t>Gab</w:t>
      </w:r>
      <w:r w:rsidR="001C6778" w:rsidRPr="00341513">
        <w:rPr>
          <w:rFonts w:ascii="Arial" w:hAnsi="Arial" w:cs="Arial"/>
          <w:noProof/>
          <w:color w:val="000000" w:themeColor="text1"/>
        </w:rPr>
        <w:t>riela</w:t>
      </w:r>
      <w:r w:rsidR="00704CAA" w:rsidRPr="00341513">
        <w:rPr>
          <w:rFonts w:ascii="Arial" w:hAnsi="Arial" w:cs="Arial"/>
          <w:noProof/>
          <w:color w:val="000000" w:themeColor="text1"/>
        </w:rPr>
        <w:t xml:space="preserve"> Garcia</w:t>
      </w:r>
      <w:r w:rsidRPr="00341513">
        <w:rPr>
          <w:rFonts w:ascii="Arial" w:hAnsi="Arial" w:cs="Arial"/>
          <w:noProof/>
          <w:color w:val="000000" w:themeColor="text1"/>
        </w:rPr>
        <w:t xml:space="preserve"> </w:t>
      </w:r>
      <w:r w:rsidRPr="00341513">
        <w:rPr>
          <w:rFonts w:ascii="Arial" w:hAnsi="Arial" w:cs="Arial"/>
          <w:color w:val="000000" w:themeColor="text1"/>
        </w:rPr>
        <w:t>to approve the Min</w:t>
      </w:r>
      <w:r w:rsidRPr="00341513">
        <w:rPr>
          <w:rFonts w:ascii="Arial" w:hAnsi="Arial" w:cs="Arial"/>
          <w:noProof/>
          <w:color w:val="000000" w:themeColor="text1"/>
        </w:rPr>
        <w:t xml:space="preserve">utes </w:t>
      </w:r>
      <w:r w:rsidRPr="00341513">
        <w:rPr>
          <w:rFonts w:ascii="Arial" w:hAnsi="Arial" w:cs="Arial"/>
          <w:color w:val="000000" w:themeColor="text1"/>
        </w:rPr>
        <w:t xml:space="preserve">for the </w:t>
      </w:r>
      <w:r w:rsidR="001C6778" w:rsidRPr="00341513">
        <w:rPr>
          <w:rFonts w:ascii="Arial" w:hAnsi="Arial" w:cs="Arial"/>
          <w:color w:val="000000" w:themeColor="text1"/>
        </w:rPr>
        <w:t>November</w:t>
      </w:r>
      <w:r w:rsidR="00704CAA" w:rsidRPr="00341513">
        <w:rPr>
          <w:rFonts w:ascii="Arial" w:hAnsi="Arial" w:cs="Arial"/>
          <w:color w:val="000000" w:themeColor="text1"/>
        </w:rPr>
        <w:t xml:space="preserve"> </w:t>
      </w:r>
      <w:r w:rsidR="001C6778" w:rsidRPr="00341513">
        <w:rPr>
          <w:rFonts w:ascii="Arial" w:hAnsi="Arial" w:cs="Arial"/>
          <w:color w:val="000000" w:themeColor="text1"/>
        </w:rPr>
        <w:t>20</w:t>
      </w:r>
      <w:r w:rsidRPr="00341513">
        <w:rPr>
          <w:rFonts w:ascii="Arial" w:hAnsi="Arial" w:cs="Arial"/>
          <w:color w:val="000000" w:themeColor="text1"/>
        </w:rPr>
        <w:t xml:space="preserve">, </w:t>
      </w:r>
      <w:proofErr w:type="gramStart"/>
      <w:r w:rsidRPr="00341513">
        <w:rPr>
          <w:rFonts w:ascii="Arial" w:hAnsi="Arial" w:cs="Arial"/>
          <w:color w:val="000000" w:themeColor="text1"/>
        </w:rPr>
        <w:t>2024</w:t>
      </w:r>
      <w:proofErr w:type="gramEnd"/>
      <w:r w:rsidRPr="00341513">
        <w:rPr>
          <w:rFonts w:ascii="Arial" w:hAnsi="Arial" w:cs="Arial"/>
          <w:color w:val="000000" w:themeColor="text1"/>
        </w:rPr>
        <w:t xml:space="preserve"> meeting. The motion was carried unanimously.</w:t>
      </w:r>
    </w:p>
    <w:p w14:paraId="52968459" w14:textId="77777777" w:rsidR="00615990" w:rsidRPr="00341513" w:rsidRDefault="00615990" w:rsidP="00615990">
      <w:pPr>
        <w:pStyle w:val="ListParagraph"/>
        <w:rPr>
          <w:rFonts w:ascii="Arial" w:hAnsi="Arial" w:cs="Arial"/>
          <w:color w:val="000000" w:themeColor="text1"/>
          <w:u w:val="single"/>
        </w:rPr>
      </w:pPr>
    </w:p>
    <w:p w14:paraId="736023CB" w14:textId="77777777" w:rsidR="005F7C4B" w:rsidRPr="0034151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341513">
        <w:rPr>
          <w:rFonts w:ascii="Arial" w:hAnsi="Arial" w:cs="Arial"/>
          <w:color w:val="000000" w:themeColor="text1"/>
          <w:u w:val="single"/>
        </w:rPr>
        <w:t>PRESENTATIONS</w:t>
      </w:r>
    </w:p>
    <w:p w14:paraId="4A4A1E4D" w14:textId="7B2007A1" w:rsidR="00AF6964" w:rsidRPr="00341513" w:rsidRDefault="001C6778" w:rsidP="000D060A">
      <w:pPr>
        <w:ind w:left="360"/>
        <w:jc w:val="both"/>
        <w:rPr>
          <w:rFonts w:ascii="Arial" w:hAnsi="Arial" w:cs="Arial"/>
          <w:color w:val="000000" w:themeColor="text1"/>
        </w:rPr>
      </w:pPr>
      <w:r w:rsidRPr="00341513">
        <w:rPr>
          <w:rFonts w:ascii="Arial" w:hAnsi="Arial" w:cs="Arial"/>
          <w:color w:val="000000" w:themeColor="text1"/>
        </w:rPr>
        <w:t>None.</w:t>
      </w:r>
    </w:p>
    <w:p w14:paraId="18795E0C" w14:textId="77777777" w:rsidR="00615990" w:rsidRPr="00341513" w:rsidRDefault="00615990" w:rsidP="00615990">
      <w:pPr>
        <w:tabs>
          <w:tab w:val="num" w:pos="810"/>
          <w:tab w:val="left" w:pos="2340"/>
        </w:tabs>
        <w:spacing w:after="40"/>
        <w:ind w:left="360"/>
        <w:jc w:val="both"/>
        <w:rPr>
          <w:rFonts w:ascii="Arial" w:hAnsi="Arial" w:cs="Arial"/>
          <w:color w:val="000000" w:themeColor="text1"/>
        </w:rPr>
      </w:pPr>
    </w:p>
    <w:p w14:paraId="03199F52" w14:textId="77777777" w:rsidR="00B24F6E" w:rsidRPr="00341513" w:rsidRDefault="00B24F6E" w:rsidP="00615990">
      <w:pPr>
        <w:tabs>
          <w:tab w:val="num" w:pos="810"/>
          <w:tab w:val="left" w:pos="2340"/>
        </w:tabs>
        <w:spacing w:after="40"/>
        <w:ind w:left="360"/>
        <w:jc w:val="both"/>
        <w:rPr>
          <w:rFonts w:ascii="Arial" w:hAnsi="Arial" w:cs="Arial"/>
          <w:color w:val="000000" w:themeColor="text1"/>
        </w:rPr>
      </w:pPr>
    </w:p>
    <w:p w14:paraId="0901BFAB" w14:textId="77777777" w:rsidR="00615990" w:rsidRPr="0034151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341513">
        <w:rPr>
          <w:rFonts w:ascii="Arial" w:hAnsi="Arial" w:cs="Arial"/>
          <w:color w:val="000000" w:themeColor="text1"/>
          <w:u w:val="single"/>
        </w:rPr>
        <w:t xml:space="preserve">EXECUTIVE SECRETARY REPORT </w:t>
      </w:r>
    </w:p>
    <w:p w14:paraId="7E26F4FD" w14:textId="714A29E2" w:rsidR="00761ABB" w:rsidRPr="00341513" w:rsidRDefault="00761ABB" w:rsidP="001C100E">
      <w:pPr>
        <w:ind w:left="360"/>
        <w:jc w:val="both"/>
        <w:rPr>
          <w:rFonts w:ascii="Arial" w:hAnsi="Arial" w:cs="Arial"/>
          <w:color w:val="000000" w:themeColor="text1"/>
        </w:rPr>
      </w:pPr>
      <w:r w:rsidRPr="00341513">
        <w:rPr>
          <w:rFonts w:ascii="Arial" w:hAnsi="Arial" w:cs="Arial"/>
          <w:color w:val="000000" w:themeColor="text1"/>
        </w:rPr>
        <w:t>Mr. Ramirez introduced Kevin Sanchez Reyes as the new Community Services Supervisor, who will oversee Heritage Park and Clark Estate. He also welcomed Noah Jimenez as the new Administrative Assistant, who will assist with Family and Human Services.</w:t>
      </w:r>
    </w:p>
    <w:p w14:paraId="35FD8DD9" w14:textId="77777777" w:rsidR="001C100E" w:rsidRPr="00341513" w:rsidRDefault="001C100E" w:rsidP="001C100E">
      <w:pPr>
        <w:ind w:left="360"/>
        <w:jc w:val="both"/>
        <w:rPr>
          <w:rFonts w:ascii="Arial" w:hAnsi="Arial" w:cs="Arial"/>
          <w:color w:val="000000" w:themeColor="text1"/>
        </w:rPr>
      </w:pPr>
    </w:p>
    <w:p w14:paraId="2768B15C" w14:textId="1CC52C4D" w:rsidR="00761ABB" w:rsidRPr="00341513" w:rsidRDefault="00761ABB" w:rsidP="00761ABB">
      <w:pPr>
        <w:ind w:left="360"/>
        <w:jc w:val="both"/>
        <w:rPr>
          <w:rFonts w:ascii="Arial" w:hAnsi="Arial" w:cs="Arial"/>
          <w:color w:val="000000" w:themeColor="text1"/>
        </w:rPr>
      </w:pPr>
      <w:r w:rsidRPr="00341513">
        <w:rPr>
          <w:rFonts w:ascii="Arial" w:hAnsi="Arial" w:cs="Arial"/>
          <w:color w:val="000000" w:themeColor="text1"/>
        </w:rPr>
        <w:t>Additionally,</w:t>
      </w:r>
      <w:r w:rsidR="001A4A4E">
        <w:rPr>
          <w:rFonts w:ascii="Arial" w:hAnsi="Arial" w:cs="Arial"/>
          <w:color w:val="000000" w:themeColor="text1"/>
        </w:rPr>
        <w:t xml:space="preserve"> Mr. Ramirez</w:t>
      </w:r>
      <w:r w:rsidRPr="00341513">
        <w:rPr>
          <w:rFonts w:ascii="Arial" w:hAnsi="Arial" w:cs="Arial"/>
          <w:color w:val="000000" w:themeColor="text1"/>
        </w:rPr>
        <w:t xml:space="preserve"> shared updates on Advisory Committee policy changes. The committee’s membership has increased to 20 people, and members are now permitted to miss up to four meetings. Meetings will now be held six times per year in February, March, May, </w:t>
      </w:r>
      <w:r w:rsidRPr="00341513">
        <w:rPr>
          <w:rFonts w:ascii="Arial" w:hAnsi="Arial" w:cs="Arial"/>
          <w:color w:val="000000" w:themeColor="text1"/>
        </w:rPr>
        <w:lastRenderedPageBreak/>
        <w:t>June, October, and November. Furthermore, members will serve two-year terms, with the current term set to end in 2026.</w:t>
      </w:r>
    </w:p>
    <w:p w14:paraId="7668D6DB" w14:textId="77777777" w:rsidR="00761ABB" w:rsidRPr="00341513" w:rsidRDefault="00761ABB" w:rsidP="00761ABB">
      <w:pPr>
        <w:ind w:left="360"/>
        <w:jc w:val="both"/>
        <w:rPr>
          <w:rFonts w:ascii="Arial" w:hAnsi="Arial" w:cs="Arial"/>
          <w:color w:val="000000" w:themeColor="text1"/>
        </w:rPr>
      </w:pPr>
    </w:p>
    <w:p w14:paraId="2322C36A" w14:textId="2150A6F1" w:rsidR="003074AE" w:rsidRPr="00341513" w:rsidRDefault="00761ABB" w:rsidP="00761ABB">
      <w:pPr>
        <w:ind w:left="360"/>
        <w:jc w:val="both"/>
        <w:rPr>
          <w:rFonts w:ascii="Arial" w:hAnsi="Arial" w:cs="Arial"/>
          <w:color w:val="000000" w:themeColor="text1"/>
        </w:rPr>
      </w:pPr>
      <w:r w:rsidRPr="00341513">
        <w:rPr>
          <w:rFonts w:ascii="Arial" w:hAnsi="Arial" w:cs="Arial"/>
          <w:color w:val="000000" w:themeColor="text1"/>
        </w:rPr>
        <w:t>He also reported on facility rental policy updates. A new fee schedule has been implemented, shifting from deposits to down payments, along with updated insurance requirements for facility rentals. Residents will receive a 15% discount on certain facility fees, and facilities such as Clark Estate and Heritage Park are now available for a wider range of events.</w:t>
      </w:r>
    </w:p>
    <w:p w14:paraId="3CD86D89" w14:textId="77777777" w:rsidR="00EE67A8" w:rsidRPr="00341513" w:rsidRDefault="00EE67A8" w:rsidP="003074AE">
      <w:pPr>
        <w:ind w:left="360"/>
        <w:jc w:val="both"/>
        <w:rPr>
          <w:rFonts w:ascii="Arial" w:hAnsi="Arial" w:cs="Arial"/>
          <w:color w:val="000000" w:themeColor="text1"/>
        </w:rPr>
      </w:pPr>
    </w:p>
    <w:p w14:paraId="07AF7E23" w14:textId="77777777" w:rsidR="000D060A" w:rsidRPr="00341513" w:rsidRDefault="000D060A" w:rsidP="003074AE">
      <w:pPr>
        <w:ind w:left="360"/>
        <w:jc w:val="both"/>
        <w:rPr>
          <w:rFonts w:ascii="Arial" w:hAnsi="Arial" w:cs="Arial"/>
          <w:color w:val="000000" w:themeColor="text1"/>
        </w:rPr>
      </w:pPr>
    </w:p>
    <w:p w14:paraId="7286B7A0" w14:textId="77777777" w:rsidR="00615990" w:rsidRPr="0034151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341513">
        <w:rPr>
          <w:rFonts w:ascii="Arial" w:hAnsi="Arial" w:cs="Arial"/>
          <w:color w:val="000000" w:themeColor="text1"/>
          <w:u w:val="single"/>
        </w:rPr>
        <w:t>OLD BUSINESS</w:t>
      </w:r>
    </w:p>
    <w:p w14:paraId="14412C92" w14:textId="2357905E" w:rsidR="001C100E" w:rsidRPr="00341513" w:rsidRDefault="001C100E" w:rsidP="001C100E">
      <w:pPr>
        <w:tabs>
          <w:tab w:val="num" w:pos="810"/>
          <w:tab w:val="left" w:pos="2340"/>
        </w:tabs>
        <w:spacing w:after="40"/>
        <w:ind w:left="360"/>
        <w:jc w:val="both"/>
        <w:rPr>
          <w:rFonts w:ascii="Arial" w:hAnsi="Arial" w:cs="Arial"/>
          <w:color w:val="000000" w:themeColor="text1"/>
        </w:rPr>
      </w:pPr>
      <w:r w:rsidRPr="00341513">
        <w:rPr>
          <w:rFonts w:ascii="Arial" w:hAnsi="Arial" w:cs="Arial"/>
          <w:color w:val="000000" w:themeColor="text1"/>
        </w:rPr>
        <w:t>Mr. Ramirez provided updates on transit services, sharing that a new driver is currently being onboarded. In March, an activity is being planned to promote transportation services, alongside ongoing efforts to rebrand the program. Additionally, software updates are in progress to improve appointment tracking and potentially allow riders to see shuttle locations in real-time. The department is also considering extending the service radius beyond the current five-mile limit.</w:t>
      </w:r>
    </w:p>
    <w:p w14:paraId="7EBF9348" w14:textId="77777777" w:rsidR="001C100E" w:rsidRPr="00341513" w:rsidRDefault="001C100E" w:rsidP="001C100E">
      <w:pPr>
        <w:tabs>
          <w:tab w:val="num" w:pos="810"/>
          <w:tab w:val="left" w:pos="2340"/>
        </w:tabs>
        <w:spacing w:after="40"/>
        <w:ind w:left="360"/>
        <w:jc w:val="both"/>
        <w:rPr>
          <w:rFonts w:ascii="Arial" w:hAnsi="Arial" w:cs="Arial"/>
          <w:color w:val="000000" w:themeColor="text1"/>
        </w:rPr>
      </w:pPr>
    </w:p>
    <w:p w14:paraId="353F7272" w14:textId="733A5ED7" w:rsidR="00615990" w:rsidRPr="00341513" w:rsidRDefault="001A4A4E" w:rsidP="001C100E">
      <w:pPr>
        <w:tabs>
          <w:tab w:val="num" w:pos="810"/>
          <w:tab w:val="left" w:pos="2340"/>
        </w:tabs>
        <w:spacing w:after="40"/>
        <w:ind w:left="360"/>
        <w:jc w:val="both"/>
        <w:rPr>
          <w:rFonts w:ascii="Arial" w:hAnsi="Arial" w:cs="Arial"/>
          <w:color w:val="000000" w:themeColor="text1"/>
        </w:rPr>
      </w:pPr>
      <w:r>
        <w:rPr>
          <w:rFonts w:ascii="Arial" w:hAnsi="Arial" w:cs="Arial"/>
          <w:color w:val="000000" w:themeColor="text1"/>
        </w:rPr>
        <w:t>Mr. Ramirez</w:t>
      </w:r>
      <w:r w:rsidR="001C100E" w:rsidRPr="00341513">
        <w:rPr>
          <w:rFonts w:ascii="Arial" w:hAnsi="Arial" w:cs="Arial"/>
          <w:color w:val="000000" w:themeColor="text1"/>
        </w:rPr>
        <w:t xml:space="preserve"> also reported on the Volunteer Income Tax Assistance (VITA) program, which is now accepting appointments for free tax preparation services. Residents can call the Gus Velasco Neighborhood Center to schedule an appointment, where staff and volunteers will assist with tax preparation. The process involves picking up a packet, gathering the required information, and completing a final review with assistance from the team.</w:t>
      </w:r>
    </w:p>
    <w:p w14:paraId="5E163E47" w14:textId="77777777" w:rsidR="003074AE" w:rsidRPr="00341513" w:rsidRDefault="003074AE" w:rsidP="00615990">
      <w:pPr>
        <w:tabs>
          <w:tab w:val="num" w:pos="810"/>
          <w:tab w:val="left" w:pos="2340"/>
        </w:tabs>
        <w:spacing w:after="40"/>
        <w:ind w:left="360"/>
        <w:jc w:val="both"/>
        <w:rPr>
          <w:rFonts w:ascii="Arial" w:hAnsi="Arial" w:cs="Arial"/>
          <w:color w:val="000000" w:themeColor="text1"/>
        </w:rPr>
      </w:pPr>
    </w:p>
    <w:p w14:paraId="25D25F3E" w14:textId="77777777" w:rsidR="001C100E" w:rsidRPr="00341513" w:rsidRDefault="00615990" w:rsidP="001C100E">
      <w:pPr>
        <w:numPr>
          <w:ilvl w:val="0"/>
          <w:numId w:val="1"/>
        </w:numPr>
        <w:tabs>
          <w:tab w:val="clear" w:pos="810"/>
          <w:tab w:val="num" w:pos="360"/>
          <w:tab w:val="num" w:pos="630"/>
          <w:tab w:val="left" w:pos="2340"/>
        </w:tabs>
        <w:spacing w:after="40"/>
        <w:ind w:left="360" w:hanging="360"/>
        <w:jc w:val="both"/>
        <w:rPr>
          <w:rFonts w:ascii="Arial" w:hAnsi="Arial" w:cs="Arial"/>
          <w:color w:val="000000" w:themeColor="text1"/>
        </w:rPr>
      </w:pPr>
      <w:r w:rsidRPr="00341513">
        <w:rPr>
          <w:rFonts w:ascii="Arial" w:hAnsi="Arial" w:cs="Arial"/>
          <w:color w:val="000000" w:themeColor="text1"/>
          <w:u w:val="single"/>
        </w:rPr>
        <w:t>NEW BUSINESS</w:t>
      </w:r>
      <w:r w:rsidRPr="00341513">
        <w:rPr>
          <w:rFonts w:ascii="Arial" w:hAnsi="Arial" w:cs="Arial"/>
          <w:i/>
          <w:color w:val="000000" w:themeColor="text1"/>
        </w:rPr>
        <w:t xml:space="preserve">     </w:t>
      </w:r>
    </w:p>
    <w:p w14:paraId="5224E42A" w14:textId="5E46B56D" w:rsidR="001C100E" w:rsidRPr="00341513" w:rsidRDefault="001C100E" w:rsidP="001C100E">
      <w:pPr>
        <w:tabs>
          <w:tab w:val="num" w:pos="810"/>
          <w:tab w:val="left" w:pos="2340"/>
        </w:tabs>
        <w:spacing w:after="40"/>
        <w:ind w:left="360"/>
        <w:jc w:val="both"/>
        <w:rPr>
          <w:rFonts w:ascii="Arial" w:hAnsi="Arial" w:cs="Arial"/>
          <w:iCs/>
          <w:color w:val="000000" w:themeColor="text1"/>
        </w:rPr>
      </w:pPr>
      <w:r w:rsidRPr="00341513">
        <w:rPr>
          <w:rFonts w:ascii="Arial" w:hAnsi="Arial" w:cs="Arial"/>
          <w:iCs/>
          <w:color w:val="000000" w:themeColor="text1"/>
        </w:rPr>
        <w:t>Elections were presided over by Ed Ramirez.</w:t>
      </w:r>
    </w:p>
    <w:p w14:paraId="5B27E8E5" w14:textId="5AEEBC48" w:rsidR="001C100E" w:rsidRPr="00341513" w:rsidRDefault="001C100E" w:rsidP="001C100E">
      <w:pPr>
        <w:pStyle w:val="ListParagraph"/>
        <w:numPr>
          <w:ilvl w:val="0"/>
          <w:numId w:val="14"/>
        </w:numPr>
        <w:tabs>
          <w:tab w:val="num" w:pos="810"/>
          <w:tab w:val="left" w:pos="2340"/>
        </w:tabs>
        <w:spacing w:after="40"/>
        <w:jc w:val="both"/>
        <w:rPr>
          <w:rFonts w:ascii="Arial" w:hAnsi="Arial" w:cs="Arial"/>
          <w:iCs/>
          <w:color w:val="000000" w:themeColor="text1"/>
        </w:rPr>
      </w:pPr>
      <w:r w:rsidRPr="00341513">
        <w:rPr>
          <w:rFonts w:ascii="Arial" w:hAnsi="Arial" w:cs="Arial"/>
          <w:iCs/>
          <w:color w:val="000000" w:themeColor="text1"/>
        </w:rPr>
        <w:t>Peggy Radoumis was nominated and re-elected as Chairperson by a unanimous vote</w:t>
      </w:r>
    </w:p>
    <w:p w14:paraId="7CDAB2D6" w14:textId="593C10B8" w:rsidR="001C100E" w:rsidRPr="00341513" w:rsidRDefault="006207C6" w:rsidP="001C100E">
      <w:pPr>
        <w:pStyle w:val="ListParagraph"/>
        <w:numPr>
          <w:ilvl w:val="0"/>
          <w:numId w:val="14"/>
        </w:numPr>
        <w:tabs>
          <w:tab w:val="num" w:pos="810"/>
          <w:tab w:val="left" w:pos="2340"/>
        </w:tabs>
        <w:spacing w:after="40"/>
        <w:jc w:val="both"/>
        <w:rPr>
          <w:rFonts w:ascii="Arial" w:hAnsi="Arial" w:cs="Arial"/>
          <w:iCs/>
          <w:color w:val="000000" w:themeColor="text1"/>
        </w:rPr>
      </w:pPr>
      <w:r w:rsidRPr="00341513">
        <w:rPr>
          <w:rFonts w:ascii="Arial" w:hAnsi="Arial" w:cs="Arial"/>
          <w:iCs/>
          <w:color w:val="000000" w:themeColor="text1"/>
        </w:rPr>
        <w:t>Jane Aguirre</w:t>
      </w:r>
      <w:r w:rsidR="001C100E" w:rsidRPr="00341513">
        <w:rPr>
          <w:rFonts w:ascii="Arial" w:hAnsi="Arial" w:cs="Arial"/>
          <w:iCs/>
          <w:color w:val="000000" w:themeColor="text1"/>
        </w:rPr>
        <w:t xml:space="preserve"> was nominated and re-elected as </w:t>
      </w:r>
      <w:r w:rsidRPr="00341513">
        <w:rPr>
          <w:rFonts w:ascii="Arial" w:hAnsi="Arial" w:cs="Arial"/>
          <w:iCs/>
          <w:color w:val="000000" w:themeColor="text1"/>
        </w:rPr>
        <w:t xml:space="preserve">Vice </w:t>
      </w:r>
      <w:r w:rsidR="001C100E" w:rsidRPr="00341513">
        <w:rPr>
          <w:rFonts w:ascii="Arial" w:hAnsi="Arial" w:cs="Arial"/>
          <w:iCs/>
          <w:color w:val="000000" w:themeColor="text1"/>
        </w:rPr>
        <w:t>Chairperson by a unanimous vote</w:t>
      </w:r>
    </w:p>
    <w:p w14:paraId="15BAE1EE" w14:textId="46D26480" w:rsidR="001C100E" w:rsidRPr="00341513" w:rsidRDefault="006207C6" w:rsidP="001C100E">
      <w:pPr>
        <w:pStyle w:val="ListParagraph"/>
        <w:numPr>
          <w:ilvl w:val="0"/>
          <w:numId w:val="14"/>
        </w:numPr>
        <w:tabs>
          <w:tab w:val="num" w:pos="810"/>
          <w:tab w:val="left" w:pos="2340"/>
        </w:tabs>
        <w:spacing w:after="40"/>
        <w:jc w:val="both"/>
        <w:rPr>
          <w:rFonts w:ascii="Arial" w:hAnsi="Arial" w:cs="Arial"/>
          <w:iCs/>
          <w:color w:val="000000" w:themeColor="text1"/>
        </w:rPr>
      </w:pPr>
      <w:r w:rsidRPr="00341513">
        <w:rPr>
          <w:rFonts w:ascii="Arial" w:hAnsi="Arial" w:cs="Arial"/>
          <w:iCs/>
          <w:color w:val="000000" w:themeColor="text1"/>
        </w:rPr>
        <w:t>Elena Lopez was nominated and re-elected as Heritage Arts Advisory Committee Representative by a unanimous vote</w:t>
      </w:r>
    </w:p>
    <w:p w14:paraId="7EBFB544" w14:textId="4C6DEE6B" w:rsidR="00247481" w:rsidRPr="00341513" w:rsidRDefault="00704CAA" w:rsidP="001C100E">
      <w:pPr>
        <w:tabs>
          <w:tab w:val="num" w:pos="630"/>
          <w:tab w:val="left" w:pos="2340"/>
        </w:tabs>
        <w:spacing w:after="40"/>
        <w:ind w:left="360"/>
        <w:jc w:val="both"/>
        <w:rPr>
          <w:rFonts w:ascii="Arial" w:hAnsi="Arial" w:cs="Arial"/>
          <w:color w:val="000000" w:themeColor="text1"/>
        </w:rPr>
      </w:pPr>
      <w:r w:rsidRPr="00341513">
        <w:rPr>
          <w:rFonts w:ascii="Arial" w:hAnsi="Arial" w:cs="Arial"/>
          <w:color w:val="000000" w:themeColor="text1"/>
        </w:rPr>
        <w:t xml:space="preserve">Mr. Ramirez </w:t>
      </w:r>
      <w:r w:rsidR="00BD53EB" w:rsidRPr="00341513">
        <w:rPr>
          <w:rFonts w:ascii="Arial" w:hAnsi="Arial" w:cs="Arial"/>
          <w:color w:val="000000" w:themeColor="text1"/>
        </w:rPr>
        <w:t xml:space="preserve">and Kevin Sanchez-Reyes </w:t>
      </w:r>
      <w:r w:rsidRPr="00341513">
        <w:rPr>
          <w:rFonts w:ascii="Arial" w:hAnsi="Arial" w:cs="Arial"/>
          <w:color w:val="000000" w:themeColor="text1"/>
        </w:rPr>
        <w:t>provide</w:t>
      </w:r>
      <w:r w:rsidR="00BD53EB" w:rsidRPr="00341513">
        <w:rPr>
          <w:rFonts w:ascii="Arial" w:hAnsi="Arial" w:cs="Arial"/>
          <w:color w:val="000000" w:themeColor="text1"/>
        </w:rPr>
        <w:t>d</w:t>
      </w:r>
      <w:r w:rsidRPr="00341513">
        <w:rPr>
          <w:rFonts w:ascii="Arial" w:hAnsi="Arial" w:cs="Arial"/>
          <w:color w:val="000000" w:themeColor="text1"/>
        </w:rPr>
        <w:t xml:space="preserve"> updates on several community programs. </w:t>
      </w:r>
    </w:p>
    <w:p w14:paraId="1B99F8E0" w14:textId="545FE21F" w:rsidR="00247481" w:rsidRPr="00341513" w:rsidRDefault="006207C6" w:rsidP="00247481">
      <w:pPr>
        <w:pStyle w:val="ListParagraph"/>
        <w:numPr>
          <w:ilvl w:val="0"/>
          <w:numId w:val="5"/>
        </w:numPr>
        <w:tabs>
          <w:tab w:val="num" w:pos="810"/>
          <w:tab w:val="left" w:pos="2340"/>
        </w:tabs>
        <w:spacing w:after="40"/>
        <w:jc w:val="both"/>
        <w:rPr>
          <w:rFonts w:ascii="Arial" w:hAnsi="Arial" w:cs="Arial"/>
          <w:color w:val="000000" w:themeColor="text1"/>
        </w:rPr>
      </w:pPr>
      <w:r w:rsidRPr="00341513">
        <w:rPr>
          <w:rFonts w:ascii="Arial" w:hAnsi="Arial" w:cs="Arial"/>
          <w:color w:val="000000" w:themeColor="text1"/>
        </w:rPr>
        <w:t xml:space="preserve">2025 Homeless Count </w:t>
      </w:r>
      <w:r w:rsidR="00247481" w:rsidRPr="00341513">
        <w:rPr>
          <w:rFonts w:ascii="Arial" w:hAnsi="Arial" w:cs="Arial"/>
          <w:color w:val="000000" w:themeColor="text1"/>
        </w:rPr>
        <w:t>-</w:t>
      </w:r>
      <w:r w:rsidR="00704CAA" w:rsidRPr="00341513">
        <w:rPr>
          <w:rFonts w:ascii="Arial" w:hAnsi="Arial" w:cs="Arial"/>
          <w:color w:val="000000" w:themeColor="text1"/>
        </w:rPr>
        <w:t xml:space="preserve"> </w:t>
      </w:r>
      <w:r w:rsidRPr="00341513">
        <w:rPr>
          <w:rFonts w:ascii="Arial" w:hAnsi="Arial" w:cs="Arial"/>
          <w:color w:val="000000" w:themeColor="text1"/>
        </w:rPr>
        <w:t>The event, originally rescheduled from January due to the LA County fires, is taking place that evening at the facility. New technology will be used for real-time mapping and tracking, with the process relying on a visual count only and no direct contact with homeless individuals. Full data from the event is expected to be available by June or July.</w:t>
      </w:r>
    </w:p>
    <w:p w14:paraId="7CED76EC" w14:textId="309CA2E0" w:rsidR="00247481" w:rsidRPr="00341513" w:rsidRDefault="006207C6" w:rsidP="00247481">
      <w:pPr>
        <w:pStyle w:val="ListParagraph"/>
        <w:numPr>
          <w:ilvl w:val="0"/>
          <w:numId w:val="5"/>
        </w:numPr>
        <w:tabs>
          <w:tab w:val="num" w:pos="810"/>
          <w:tab w:val="left" w:pos="2340"/>
        </w:tabs>
        <w:spacing w:after="40"/>
        <w:jc w:val="both"/>
        <w:rPr>
          <w:rFonts w:ascii="Arial" w:hAnsi="Arial" w:cs="Arial"/>
          <w:color w:val="000000" w:themeColor="text1"/>
        </w:rPr>
      </w:pPr>
      <w:r w:rsidRPr="00341513">
        <w:rPr>
          <w:rFonts w:ascii="Arial" w:hAnsi="Arial" w:cs="Arial"/>
          <w:color w:val="000000" w:themeColor="text1"/>
        </w:rPr>
        <w:t xml:space="preserve">Boxcar Mural Contest </w:t>
      </w:r>
      <w:r w:rsidR="00247481" w:rsidRPr="00341513">
        <w:rPr>
          <w:rFonts w:ascii="Arial" w:hAnsi="Arial" w:cs="Arial"/>
          <w:color w:val="000000" w:themeColor="text1"/>
        </w:rPr>
        <w:t>-</w:t>
      </w:r>
      <w:r w:rsidR="00704CAA" w:rsidRPr="00341513">
        <w:rPr>
          <w:rFonts w:ascii="Arial" w:hAnsi="Arial" w:cs="Arial"/>
          <w:color w:val="000000" w:themeColor="text1"/>
        </w:rPr>
        <w:t xml:space="preserve"> </w:t>
      </w:r>
      <w:r w:rsidRPr="00341513">
        <w:rPr>
          <w:rFonts w:ascii="Arial" w:hAnsi="Arial" w:cs="Arial"/>
          <w:color w:val="000000" w:themeColor="text1"/>
        </w:rPr>
        <w:t>The contest is open to students aged 12 through college level who are Santa Fe Springs residents, with submissions due by April 11. Artwork from participants will be displayed at Art Fest, and the winning piece will be digitally wrapped on the boxcar at Heritage Park. The Heritage Arts Advisory Committee will review submissions and recommend finalists to the City Council for final selection.</w:t>
      </w:r>
    </w:p>
    <w:p w14:paraId="3CF83BDD" w14:textId="763DEBF8" w:rsidR="00247481" w:rsidRPr="00341513" w:rsidRDefault="006207C6" w:rsidP="00247481">
      <w:pPr>
        <w:pStyle w:val="ListParagraph"/>
        <w:numPr>
          <w:ilvl w:val="0"/>
          <w:numId w:val="5"/>
        </w:numPr>
        <w:tabs>
          <w:tab w:val="num" w:pos="810"/>
          <w:tab w:val="left" w:pos="2340"/>
        </w:tabs>
        <w:spacing w:after="40"/>
        <w:jc w:val="both"/>
        <w:rPr>
          <w:rFonts w:ascii="Arial" w:hAnsi="Arial" w:cs="Arial"/>
          <w:color w:val="000000" w:themeColor="text1"/>
        </w:rPr>
      </w:pPr>
      <w:r w:rsidRPr="00341513">
        <w:rPr>
          <w:rFonts w:ascii="Arial" w:hAnsi="Arial" w:cs="Arial"/>
          <w:color w:val="000000" w:themeColor="text1"/>
        </w:rPr>
        <w:t>Carriage Barn Closure -</w:t>
      </w:r>
      <w:r w:rsidR="00164332" w:rsidRPr="00341513">
        <w:rPr>
          <w:rFonts w:ascii="Arial" w:hAnsi="Arial" w:cs="Arial"/>
          <w:color w:val="000000" w:themeColor="text1"/>
        </w:rPr>
        <w:t xml:space="preserve"> Is currently closed through Art Fest as it undergoes reconfiguration, and the library updates the exhibits. At this time, there is no specific reopening date, but more information will be provided in the future.</w:t>
      </w:r>
    </w:p>
    <w:p w14:paraId="1A1D5824" w14:textId="2402C2F9" w:rsidR="00247481" w:rsidRPr="00341513" w:rsidRDefault="006207C6" w:rsidP="00247481">
      <w:pPr>
        <w:pStyle w:val="ListParagraph"/>
        <w:numPr>
          <w:ilvl w:val="0"/>
          <w:numId w:val="5"/>
        </w:numPr>
        <w:tabs>
          <w:tab w:val="num" w:pos="810"/>
          <w:tab w:val="left" w:pos="2340"/>
        </w:tabs>
        <w:spacing w:after="40"/>
        <w:jc w:val="both"/>
        <w:rPr>
          <w:rFonts w:ascii="Arial" w:hAnsi="Arial" w:cs="Arial"/>
          <w:color w:val="000000" w:themeColor="text1"/>
        </w:rPr>
      </w:pPr>
      <w:r w:rsidRPr="00341513">
        <w:rPr>
          <w:rFonts w:ascii="Arial" w:hAnsi="Arial" w:cs="Arial"/>
          <w:color w:val="000000" w:themeColor="text1"/>
        </w:rPr>
        <w:t xml:space="preserve">2025 SFS Art Fest Call to Artists </w:t>
      </w:r>
      <w:r w:rsidR="00164332" w:rsidRPr="00341513">
        <w:rPr>
          <w:rFonts w:ascii="Arial" w:hAnsi="Arial" w:cs="Arial"/>
          <w:color w:val="000000" w:themeColor="text1"/>
        </w:rPr>
        <w:t>–</w:t>
      </w:r>
      <w:r w:rsidR="00247481" w:rsidRPr="00341513">
        <w:rPr>
          <w:rFonts w:ascii="Arial" w:hAnsi="Arial" w:cs="Arial"/>
          <w:color w:val="000000" w:themeColor="text1"/>
        </w:rPr>
        <w:t xml:space="preserve"> </w:t>
      </w:r>
      <w:r w:rsidR="00164332" w:rsidRPr="00341513">
        <w:rPr>
          <w:rFonts w:ascii="Arial" w:hAnsi="Arial" w:cs="Arial"/>
          <w:color w:val="000000" w:themeColor="text1"/>
        </w:rPr>
        <w:t xml:space="preserve">The </w:t>
      </w:r>
      <w:r w:rsidR="00BD53EB" w:rsidRPr="00341513">
        <w:rPr>
          <w:rFonts w:ascii="Arial" w:hAnsi="Arial" w:cs="Arial"/>
          <w:color w:val="000000" w:themeColor="text1"/>
        </w:rPr>
        <w:t>c</w:t>
      </w:r>
      <w:r w:rsidR="00164332" w:rsidRPr="00341513">
        <w:rPr>
          <w:rFonts w:ascii="Arial" w:hAnsi="Arial" w:cs="Arial"/>
          <w:color w:val="000000" w:themeColor="text1"/>
        </w:rPr>
        <w:t xml:space="preserve">ity is looking for artists to participate in ArtFest. Pamphlets are available with more information at city facilities. </w:t>
      </w:r>
    </w:p>
    <w:p w14:paraId="75EA6ADD" w14:textId="77777777" w:rsidR="00247481" w:rsidRPr="00247481" w:rsidRDefault="00247481" w:rsidP="006207C6">
      <w:pPr>
        <w:pStyle w:val="ListParagraph"/>
        <w:tabs>
          <w:tab w:val="left" w:pos="2340"/>
        </w:tabs>
        <w:spacing w:after="40"/>
        <w:ind w:left="1440"/>
        <w:jc w:val="both"/>
        <w:rPr>
          <w:rFonts w:ascii="Arial" w:hAnsi="Arial" w:cs="Arial"/>
        </w:rPr>
      </w:pPr>
    </w:p>
    <w:p w14:paraId="3D1296BF" w14:textId="77777777"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DIVISION PROGRAM/PROJECT UPDATES</w:t>
      </w:r>
    </w:p>
    <w:p w14:paraId="0D2DFDF9" w14:textId="77067944" w:rsidR="00615990" w:rsidRPr="00EA2C29" w:rsidRDefault="00BD53EB" w:rsidP="00615990">
      <w:pPr>
        <w:tabs>
          <w:tab w:val="num" w:pos="810"/>
          <w:tab w:val="left" w:pos="2340"/>
        </w:tabs>
        <w:spacing w:after="40"/>
        <w:ind w:left="360"/>
        <w:jc w:val="both"/>
        <w:rPr>
          <w:rFonts w:ascii="Arial" w:eastAsia="Calibri" w:hAnsi="Arial" w:cs="Arial"/>
        </w:rPr>
      </w:pPr>
      <w:r>
        <w:rPr>
          <w:rFonts w:ascii="Arial" w:hAnsi="Arial" w:cs="Arial"/>
        </w:rPr>
        <w:t>Kevin Sanchez-Reyes</w:t>
      </w:r>
      <w:r w:rsidR="00615990" w:rsidRPr="00EA2C29">
        <w:rPr>
          <w:rFonts w:ascii="Arial" w:hAnsi="Arial" w:cs="Arial"/>
        </w:rPr>
        <w:t xml:space="preserve"> </w:t>
      </w:r>
      <w:r w:rsidR="00615990" w:rsidRPr="00EA2C29">
        <w:rPr>
          <w:rFonts w:ascii="Arial" w:eastAsia="Calibri" w:hAnsi="Arial" w:cs="Arial"/>
        </w:rPr>
        <w:t xml:space="preserve">provided a brief </w:t>
      </w:r>
      <w:r w:rsidR="00247481">
        <w:rPr>
          <w:rFonts w:ascii="Arial" w:eastAsia="Calibri" w:hAnsi="Arial" w:cs="Arial"/>
        </w:rPr>
        <w:t>overview</w:t>
      </w:r>
      <w:r w:rsidR="00615990" w:rsidRPr="00EA2C29">
        <w:rPr>
          <w:rFonts w:ascii="Arial" w:eastAsia="Calibri" w:hAnsi="Arial" w:cs="Arial"/>
        </w:rPr>
        <w:t xml:space="preserve"> of the following events:</w:t>
      </w:r>
    </w:p>
    <w:p w14:paraId="3874F21B" w14:textId="47A378D4" w:rsidR="00704CAA" w:rsidRPr="00EA2C29" w:rsidRDefault="00BD53EB" w:rsidP="00704CAA">
      <w:pPr>
        <w:pStyle w:val="ListParagraph"/>
        <w:numPr>
          <w:ilvl w:val="0"/>
          <w:numId w:val="2"/>
        </w:numPr>
        <w:contextualSpacing/>
        <w:rPr>
          <w:rFonts w:ascii="Arial" w:hAnsi="Arial" w:cs="Arial"/>
          <w:b/>
          <w:u w:val="single"/>
        </w:rPr>
      </w:pPr>
      <w:r>
        <w:rPr>
          <w:rFonts w:ascii="Arial" w:hAnsi="Arial" w:cs="Arial"/>
        </w:rPr>
        <w:t>Chalk it Out!</w:t>
      </w:r>
      <w:r w:rsidR="00704CAA" w:rsidRPr="00EA2C29">
        <w:rPr>
          <w:rFonts w:ascii="Arial" w:hAnsi="Arial" w:cs="Arial"/>
        </w:rPr>
        <w:t xml:space="preserve"> will take place </w:t>
      </w:r>
      <w:r>
        <w:rPr>
          <w:rFonts w:ascii="Arial" w:hAnsi="Arial" w:cs="Arial"/>
        </w:rPr>
        <w:t>March</w:t>
      </w:r>
      <w:r w:rsidR="00704CAA" w:rsidRPr="00EA2C29">
        <w:rPr>
          <w:rFonts w:ascii="Arial" w:hAnsi="Arial" w:cs="Arial"/>
        </w:rPr>
        <w:t xml:space="preserve"> 22</w:t>
      </w:r>
      <w:r w:rsidR="00704CAA" w:rsidRPr="00EA2C29">
        <w:rPr>
          <w:rFonts w:ascii="Arial" w:hAnsi="Arial" w:cs="Arial"/>
          <w:vertAlign w:val="superscript"/>
        </w:rPr>
        <w:t>nd</w:t>
      </w:r>
      <w:r w:rsidR="00704CAA" w:rsidRPr="00EA2C29">
        <w:rPr>
          <w:rFonts w:ascii="Arial" w:hAnsi="Arial" w:cs="Arial"/>
        </w:rPr>
        <w:t xml:space="preserve"> </w:t>
      </w:r>
      <w:r>
        <w:rPr>
          <w:rFonts w:ascii="Arial" w:hAnsi="Arial" w:cs="Arial"/>
        </w:rPr>
        <w:t xml:space="preserve">from </w:t>
      </w:r>
      <w:r w:rsidRPr="00BD53EB">
        <w:rPr>
          <w:rFonts w:ascii="Arial" w:hAnsi="Arial" w:cs="Arial"/>
        </w:rPr>
        <w:t>9am to 12pm at Town Center Hall Plaza</w:t>
      </w:r>
    </w:p>
    <w:p w14:paraId="7978B592" w14:textId="2F84BCB0" w:rsidR="00704CAA" w:rsidRPr="00EA2C29" w:rsidRDefault="00704CAA" w:rsidP="00704CAA">
      <w:pPr>
        <w:pStyle w:val="ListParagraph"/>
        <w:numPr>
          <w:ilvl w:val="0"/>
          <w:numId w:val="2"/>
        </w:numPr>
        <w:contextualSpacing/>
        <w:rPr>
          <w:rFonts w:ascii="Arial" w:hAnsi="Arial" w:cs="Arial"/>
          <w:b/>
          <w:u w:val="single"/>
        </w:rPr>
      </w:pPr>
      <w:r w:rsidRPr="00EA2C29">
        <w:rPr>
          <w:rFonts w:ascii="Arial" w:hAnsi="Arial" w:cs="Arial"/>
        </w:rPr>
        <w:t xml:space="preserve">Library’s First Friday will take place </w:t>
      </w:r>
      <w:r w:rsidR="00BD53EB">
        <w:rPr>
          <w:rFonts w:ascii="Arial" w:hAnsi="Arial" w:cs="Arial"/>
        </w:rPr>
        <w:t>March</w:t>
      </w:r>
      <w:r w:rsidRPr="00EA2C29">
        <w:rPr>
          <w:rFonts w:ascii="Arial" w:hAnsi="Arial" w:cs="Arial"/>
        </w:rPr>
        <w:t xml:space="preserve"> </w:t>
      </w:r>
      <w:r w:rsidR="00BD53EB">
        <w:rPr>
          <w:rFonts w:ascii="Arial" w:hAnsi="Arial" w:cs="Arial"/>
        </w:rPr>
        <w:t>7</w:t>
      </w:r>
      <w:r w:rsidRPr="00EA2C29">
        <w:rPr>
          <w:rFonts w:ascii="Arial" w:hAnsi="Arial" w:cs="Arial"/>
          <w:vertAlign w:val="superscript"/>
        </w:rPr>
        <w:t>th</w:t>
      </w:r>
      <w:r w:rsidRPr="00EA2C29">
        <w:rPr>
          <w:rFonts w:ascii="Arial" w:hAnsi="Arial" w:cs="Arial"/>
        </w:rPr>
        <w:t xml:space="preserve"> </w:t>
      </w:r>
      <w:r w:rsidR="00BD53EB">
        <w:rPr>
          <w:rFonts w:ascii="Arial" w:hAnsi="Arial" w:cs="Arial"/>
        </w:rPr>
        <w:t>at the Library</w:t>
      </w:r>
      <w:r w:rsidRPr="00EA2C29">
        <w:rPr>
          <w:rFonts w:ascii="Arial" w:hAnsi="Arial" w:cs="Arial"/>
        </w:rPr>
        <w:t xml:space="preserve">. </w:t>
      </w:r>
    </w:p>
    <w:p w14:paraId="26DA91FC" w14:textId="1F2CB248" w:rsidR="00704CAA" w:rsidRPr="00EA2C29" w:rsidRDefault="00BD53EB" w:rsidP="00704CAA">
      <w:pPr>
        <w:pStyle w:val="ListParagraph"/>
        <w:numPr>
          <w:ilvl w:val="0"/>
          <w:numId w:val="2"/>
        </w:numPr>
        <w:contextualSpacing/>
        <w:rPr>
          <w:rFonts w:ascii="Arial" w:hAnsi="Arial" w:cs="Arial"/>
          <w:b/>
          <w:u w:val="single"/>
        </w:rPr>
      </w:pPr>
      <w:r>
        <w:rPr>
          <w:rFonts w:ascii="Arial" w:hAnsi="Arial" w:cs="Arial"/>
        </w:rPr>
        <w:t>Adaptive Recreation Dance</w:t>
      </w:r>
      <w:r w:rsidR="00704CAA" w:rsidRPr="00EA2C29">
        <w:rPr>
          <w:rFonts w:ascii="Arial" w:hAnsi="Arial" w:cs="Arial"/>
        </w:rPr>
        <w:t xml:space="preserve"> will take place </w:t>
      </w:r>
      <w:r>
        <w:rPr>
          <w:rFonts w:ascii="Arial" w:hAnsi="Arial" w:cs="Arial"/>
        </w:rPr>
        <w:t>March</w:t>
      </w:r>
      <w:r w:rsidR="00704CAA" w:rsidRPr="00EA2C29">
        <w:rPr>
          <w:rFonts w:ascii="Arial" w:hAnsi="Arial" w:cs="Arial"/>
        </w:rPr>
        <w:t xml:space="preserve"> </w:t>
      </w:r>
      <w:r>
        <w:rPr>
          <w:rFonts w:ascii="Arial" w:hAnsi="Arial" w:cs="Arial"/>
        </w:rPr>
        <w:t>14</w:t>
      </w:r>
      <w:r w:rsidR="00704CAA" w:rsidRPr="00EA2C29">
        <w:rPr>
          <w:rFonts w:ascii="Arial" w:hAnsi="Arial" w:cs="Arial"/>
          <w:vertAlign w:val="superscript"/>
        </w:rPr>
        <w:t>th</w:t>
      </w:r>
      <w:r w:rsidR="00704CAA" w:rsidRPr="00EA2C29">
        <w:rPr>
          <w:rFonts w:ascii="Arial" w:hAnsi="Arial" w:cs="Arial"/>
        </w:rPr>
        <w:t xml:space="preserve"> </w:t>
      </w:r>
      <w:r>
        <w:rPr>
          <w:rFonts w:ascii="Arial" w:hAnsi="Arial" w:cs="Arial"/>
        </w:rPr>
        <w:t>at Heritage Park</w:t>
      </w:r>
    </w:p>
    <w:p w14:paraId="2A1F3269" w14:textId="6738A523" w:rsidR="00704CAA" w:rsidRPr="00EA2C29" w:rsidRDefault="00B414A6" w:rsidP="00704CAA">
      <w:pPr>
        <w:pStyle w:val="ListParagraph"/>
        <w:numPr>
          <w:ilvl w:val="0"/>
          <w:numId w:val="2"/>
        </w:numPr>
        <w:contextualSpacing/>
        <w:rPr>
          <w:rFonts w:ascii="Arial" w:hAnsi="Arial" w:cs="Arial"/>
          <w:b/>
          <w:u w:val="single"/>
        </w:rPr>
      </w:pPr>
      <w:r>
        <w:rPr>
          <w:rFonts w:ascii="Arial" w:hAnsi="Arial" w:cs="Arial"/>
        </w:rPr>
        <w:t>Children’s Clothing Drive</w:t>
      </w:r>
      <w:r w:rsidR="00704CAA" w:rsidRPr="00EA2C29">
        <w:rPr>
          <w:rFonts w:ascii="Arial" w:hAnsi="Arial" w:cs="Arial"/>
        </w:rPr>
        <w:t xml:space="preserve"> is </w:t>
      </w:r>
      <w:r>
        <w:rPr>
          <w:rFonts w:ascii="Arial" w:hAnsi="Arial" w:cs="Arial"/>
        </w:rPr>
        <w:t>from March 10</w:t>
      </w:r>
      <w:r w:rsidRPr="00B414A6">
        <w:rPr>
          <w:rFonts w:ascii="Arial" w:hAnsi="Arial" w:cs="Arial"/>
          <w:vertAlign w:val="superscript"/>
        </w:rPr>
        <w:t>th</w:t>
      </w:r>
      <w:r>
        <w:rPr>
          <w:rFonts w:ascii="Arial" w:hAnsi="Arial" w:cs="Arial"/>
        </w:rPr>
        <w:t>-14</w:t>
      </w:r>
      <w:r w:rsidRPr="00B414A6">
        <w:rPr>
          <w:rFonts w:ascii="Arial" w:hAnsi="Arial" w:cs="Arial"/>
          <w:vertAlign w:val="superscript"/>
        </w:rPr>
        <w:t>th</w:t>
      </w:r>
      <w:r>
        <w:rPr>
          <w:rFonts w:ascii="Arial" w:hAnsi="Arial" w:cs="Arial"/>
        </w:rPr>
        <w:t xml:space="preserve"> </w:t>
      </w:r>
      <w:r w:rsidR="00704CAA" w:rsidRPr="00EA2C29">
        <w:rPr>
          <w:rFonts w:ascii="Arial" w:hAnsi="Arial" w:cs="Arial"/>
        </w:rPr>
        <w:t xml:space="preserve">at </w:t>
      </w:r>
      <w:r>
        <w:rPr>
          <w:rFonts w:ascii="Arial" w:hAnsi="Arial" w:cs="Arial"/>
        </w:rPr>
        <w:t>the Gus Velasco Neighborhood Centre</w:t>
      </w:r>
    </w:p>
    <w:p w14:paraId="17A0A872" w14:textId="10F2F42D" w:rsidR="00704CAA" w:rsidRPr="00BD53EB" w:rsidRDefault="00B414A6" w:rsidP="00704CAA">
      <w:pPr>
        <w:pStyle w:val="ListParagraph"/>
        <w:numPr>
          <w:ilvl w:val="0"/>
          <w:numId w:val="2"/>
        </w:numPr>
        <w:contextualSpacing/>
        <w:rPr>
          <w:rFonts w:ascii="Arial" w:hAnsi="Arial" w:cs="Arial"/>
          <w:b/>
          <w:u w:val="single"/>
        </w:rPr>
      </w:pPr>
      <w:r>
        <w:rPr>
          <w:rFonts w:ascii="Arial" w:hAnsi="Arial" w:cs="Arial"/>
        </w:rPr>
        <w:t xml:space="preserve">Children’s Boutique and Prom Pop-Up </w:t>
      </w:r>
      <w:r w:rsidR="00704CAA" w:rsidRPr="00EA2C29">
        <w:rPr>
          <w:rFonts w:ascii="Arial" w:hAnsi="Arial" w:cs="Arial"/>
        </w:rPr>
        <w:t xml:space="preserve">will be </w:t>
      </w:r>
      <w:r>
        <w:rPr>
          <w:rFonts w:ascii="Arial" w:hAnsi="Arial" w:cs="Arial"/>
        </w:rPr>
        <w:t>on March</w:t>
      </w:r>
      <w:r w:rsidR="00704CAA" w:rsidRPr="00EA2C29">
        <w:rPr>
          <w:rFonts w:ascii="Arial" w:hAnsi="Arial" w:cs="Arial"/>
        </w:rPr>
        <w:t xml:space="preserve"> </w:t>
      </w:r>
      <w:r>
        <w:rPr>
          <w:rFonts w:ascii="Arial" w:hAnsi="Arial" w:cs="Arial"/>
        </w:rPr>
        <w:t>26</w:t>
      </w:r>
      <w:r w:rsidR="00704CAA" w:rsidRPr="00EA2C29">
        <w:rPr>
          <w:rFonts w:ascii="Arial" w:hAnsi="Arial" w:cs="Arial"/>
          <w:vertAlign w:val="superscript"/>
        </w:rPr>
        <w:t>th</w:t>
      </w:r>
      <w:r w:rsidR="00704CAA" w:rsidRPr="00EA2C29">
        <w:rPr>
          <w:rFonts w:ascii="Arial" w:hAnsi="Arial" w:cs="Arial"/>
        </w:rPr>
        <w:t xml:space="preserve"> </w:t>
      </w:r>
      <w:r>
        <w:rPr>
          <w:rFonts w:ascii="Arial" w:hAnsi="Arial" w:cs="Arial"/>
        </w:rPr>
        <w:t>from 12-4pm at the Gus Velasco Neighborhood Center</w:t>
      </w:r>
    </w:p>
    <w:p w14:paraId="6D39E5FA" w14:textId="77777777" w:rsidR="00BD53EB" w:rsidRPr="00BD53EB" w:rsidRDefault="00BD53EB" w:rsidP="00BD53EB">
      <w:pPr>
        <w:pStyle w:val="ListParagraph"/>
        <w:contextualSpacing/>
        <w:rPr>
          <w:rFonts w:ascii="Arial" w:hAnsi="Arial" w:cs="Arial"/>
          <w:b/>
          <w:u w:val="single"/>
        </w:rPr>
      </w:pPr>
    </w:p>
    <w:p w14:paraId="096AE4AD" w14:textId="77777777"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FUTURE AGENDA ITEMS</w:t>
      </w:r>
    </w:p>
    <w:p w14:paraId="1DA41707" w14:textId="51786A44" w:rsidR="00F6518E" w:rsidRDefault="00B414A6" w:rsidP="00EC56DA">
      <w:pPr>
        <w:pStyle w:val="ListParagraph"/>
        <w:numPr>
          <w:ilvl w:val="0"/>
          <w:numId w:val="3"/>
        </w:numPr>
        <w:tabs>
          <w:tab w:val="num" w:pos="810"/>
          <w:tab w:val="left" w:pos="2340"/>
        </w:tabs>
        <w:spacing w:after="40"/>
        <w:ind w:left="720"/>
        <w:jc w:val="both"/>
        <w:rPr>
          <w:rFonts w:ascii="Arial" w:hAnsi="Arial" w:cs="Arial"/>
        </w:rPr>
      </w:pPr>
      <w:r>
        <w:rPr>
          <w:rFonts w:ascii="Arial" w:hAnsi="Arial" w:cs="Arial"/>
        </w:rPr>
        <w:t>Spotting Domestic Violence Presentations</w:t>
      </w:r>
    </w:p>
    <w:p w14:paraId="54AD9582" w14:textId="77777777" w:rsidR="00341513" w:rsidRPr="00341513" w:rsidRDefault="00341513" w:rsidP="00341513">
      <w:pPr>
        <w:tabs>
          <w:tab w:val="num" w:pos="810"/>
          <w:tab w:val="left" w:pos="2340"/>
        </w:tabs>
        <w:spacing w:after="40"/>
        <w:ind w:left="360"/>
        <w:jc w:val="both"/>
        <w:rPr>
          <w:rFonts w:ascii="Arial" w:hAnsi="Arial" w:cs="Arial"/>
        </w:rPr>
      </w:pPr>
    </w:p>
    <w:p w14:paraId="3B142596" w14:textId="77777777" w:rsidR="00615990" w:rsidRPr="00EA2C29"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EA2C29">
        <w:rPr>
          <w:rFonts w:ascii="Arial" w:hAnsi="Arial" w:cs="Arial"/>
          <w:u w:val="single"/>
        </w:rPr>
        <w:t xml:space="preserve">MEMBER COMMENTS/ANNOUNCEMENTS </w:t>
      </w:r>
    </w:p>
    <w:p w14:paraId="70B1AEA1" w14:textId="2A80A720" w:rsidR="00B414A6" w:rsidRDefault="00B414A6" w:rsidP="00234A8A">
      <w:pPr>
        <w:pStyle w:val="ListParagraph"/>
        <w:numPr>
          <w:ilvl w:val="0"/>
          <w:numId w:val="3"/>
        </w:numPr>
        <w:tabs>
          <w:tab w:val="left" w:pos="2340"/>
        </w:tabs>
        <w:spacing w:after="40"/>
        <w:jc w:val="both"/>
        <w:rPr>
          <w:rFonts w:ascii="Arial" w:hAnsi="Arial" w:cs="Arial"/>
        </w:rPr>
      </w:pPr>
      <w:r>
        <w:rPr>
          <w:rFonts w:ascii="Arial" w:hAnsi="Arial" w:cs="Arial"/>
        </w:rPr>
        <w:t>Elena Lopez shared her excitement on visiting Chicago now that it’s colder</w:t>
      </w:r>
    </w:p>
    <w:p w14:paraId="04D4D74B" w14:textId="1D2DFEEE" w:rsidR="00EA2C29" w:rsidRDefault="00B414A6" w:rsidP="00B414A6">
      <w:pPr>
        <w:pStyle w:val="ListParagraph"/>
        <w:numPr>
          <w:ilvl w:val="0"/>
          <w:numId w:val="3"/>
        </w:numPr>
        <w:tabs>
          <w:tab w:val="left" w:pos="2340"/>
        </w:tabs>
        <w:spacing w:after="40"/>
        <w:jc w:val="both"/>
        <w:rPr>
          <w:rFonts w:ascii="Arial" w:hAnsi="Arial" w:cs="Arial"/>
        </w:rPr>
      </w:pPr>
      <w:r>
        <w:rPr>
          <w:rFonts w:ascii="Arial" w:hAnsi="Arial" w:cs="Arial"/>
        </w:rPr>
        <w:t xml:space="preserve">Gilbert commented on the Valentines Day </w:t>
      </w:r>
      <w:r w:rsidR="00EA2C29" w:rsidRPr="00EA2C29">
        <w:rPr>
          <w:rFonts w:ascii="Arial" w:hAnsi="Arial" w:cs="Arial"/>
        </w:rPr>
        <w:t>Senior Dance</w:t>
      </w:r>
      <w:r>
        <w:rPr>
          <w:rFonts w:ascii="Arial" w:hAnsi="Arial" w:cs="Arial"/>
        </w:rPr>
        <w:t>, and his enjoyment of the DJ’s performance. P</w:t>
      </w:r>
      <w:r w:rsidRPr="00B414A6">
        <w:rPr>
          <w:rFonts w:ascii="Arial" w:hAnsi="Arial" w:cs="Arial"/>
        </w:rPr>
        <w:t>otential ideas</w:t>
      </w:r>
      <w:r w:rsidR="00341513">
        <w:rPr>
          <w:rFonts w:ascii="Arial" w:hAnsi="Arial" w:cs="Arial"/>
        </w:rPr>
        <w:t xml:space="preserve"> on</w:t>
      </w:r>
      <w:r w:rsidRPr="00B414A6">
        <w:rPr>
          <w:rFonts w:ascii="Arial" w:hAnsi="Arial" w:cs="Arial"/>
        </w:rPr>
        <w:t xml:space="preserve"> themes for future senior dances</w:t>
      </w:r>
      <w:r w:rsidR="00341513">
        <w:rPr>
          <w:rFonts w:ascii="Arial" w:hAnsi="Arial" w:cs="Arial"/>
        </w:rPr>
        <w:t xml:space="preserve"> were discussed as well. </w:t>
      </w:r>
    </w:p>
    <w:p w14:paraId="0B04AAE9" w14:textId="77777777" w:rsidR="00341513" w:rsidRPr="00341513" w:rsidRDefault="00341513" w:rsidP="00341513">
      <w:pPr>
        <w:tabs>
          <w:tab w:val="left" w:pos="2340"/>
        </w:tabs>
        <w:spacing w:after="40"/>
        <w:jc w:val="both"/>
        <w:rPr>
          <w:rFonts w:ascii="Arial" w:hAnsi="Arial" w:cs="Arial"/>
        </w:rPr>
      </w:pPr>
    </w:p>
    <w:p w14:paraId="7453FFCE" w14:textId="77777777" w:rsidR="00615990" w:rsidRPr="004A4FB6"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4A4FB6">
        <w:rPr>
          <w:rFonts w:ascii="Arial" w:hAnsi="Arial" w:cs="Arial"/>
          <w:u w:val="single"/>
        </w:rPr>
        <w:t xml:space="preserve">ADJOURNMENT </w:t>
      </w:r>
    </w:p>
    <w:p w14:paraId="55897E71" w14:textId="2C9B8375" w:rsidR="00FA0528" w:rsidRPr="004A4FB6" w:rsidRDefault="00EA2C29" w:rsidP="00EA2C29">
      <w:pPr>
        <w:tabs>
          <w:tab w:val="left" w:pos="360"/>
        </w:tabs>
        <w:ind w:left="360"/>
        <w:jc w:val="both"/>
        <w:rPr>
          <w:rFonts w:ascii="Arial" w:hAnsi="Arial" w:cs="Arial"/>
        </w:rPr>
      </w:pPr>
      <w:r>
        <w:rPr>
          <w:rFonts w:ascii="Arial" w:hAnsi="Arial" w:cs="Arial"/>
        </w:rPr>
        <w:t>C</w:t>
      </w:r>
      <w:r w:rsidR="00FA0528" w:rsidRPr="004A4FB6">
        <w:rPr>
          <w:rFonts w:ascii="Arial" w:hAnsi="Arial" w:cs="Arial"/>
        </w:rPr>
        <w:t>hair</w:t>
      </w:r>
      <w:r w:rsidR="001A61BF" w:rsidRPr="004A4FB6">
        <w:rPr>
          <w:rFonts w:ascii="Arial" w:hAnsi="Arial" w:cs="Arial"/>
        </w:rPr>
        <w:t>person</w:t>
      </w:r>
      <w:r w:rsidR="00526B1D" w:rsidRPr="004A4FB6">
        <w:rPr>
          <w:rFonts w:ascii="Arial" w:hAnsi="Arial" w:cs="Arial"/>
        </w:rPr>
        <w:t xml:space="preserve"> </w:t>
      </w:r>
      <w:r w:rsidR="00B414A6">
        <w:rPr>
          <w:rFonts w:ascii="Arial" w:hAnsi="Arial" w:cs="Arial"/>
        </w:rPr>
        <w:t>Peggy Radoumis</w:t>
      </w:r>
      <w:r w:rsidR="00FA0528" w:rsidRPr="004A4FB6">
        <w:rPr>
          <w:rFonts w:ascii="Arial" w:hAnsi="Arial" w:cs="Arial"/>
        </w:rPr>
        <w:t xml:space="preserve"> adjourned the meeting </w:t>
      </w:r>
      <w:r w:rsidR="00A74AA6" w:rsidRPr="004A4FB6">
        <w:rPr>
          <w:rFonts w:ascii="Arial" w:hAnsi="Arial" w:cs="Arial"/>
        </w:rPr>
        <w:t xml:space="preserve">at </w:t>
      </w:r>
      <w:r w:rsidR="00B414A6">
        <w:rPr>
          <w:rFonts w:ascii="Arial" w:hAnsi="Arial" w:cs="Arial"/>
        </w:rPr>
        <w:t>6:55</w:t>
      </w:r>
      <w:r w:rsidR="00A6258B" w:rsidRPr="004A4FB6">
        <w:rPr>
          <w:rFonts w:ascii="Arial" w:hAnsi="Arial" w:cs="Arial"/>
        </w:rPr>
        <w:t xml:space="preserve"> </w:t>
      </w:r>
      <w:r w:rsidR="00A74AA6" w:rsidRPr="004A4FB6">
        <w:rPr>
          <w:rFonts w:ascii="Arial" w:hAnsi="Arial" w:cs="Arial"/>
        </w:rPr>
        <w:t>p.m.</w:t>
      </w:r>
      <w:r w:rsidR="00FA0528" w:rsidRPr="004A4FB6">
        <w:rPr>
          <w:rFonts w:ascii="Arial" w:hAnsi="Arial" w:cs="Arial"/>
        </w:rPr>
        <w:t xml:space="preserve">  </w:t>
      </w:r>
    </w:p>
    <w:p w14:paraId="16C49197" w14:textId="77777777" w:rsidR="000A1152" w:rsidRPr="00A945DF" w:rsidRDefault="000A1152" w:rsidP="001A15A8">
      <w:pPr>
        <w:tabs>
          <w:tab w:val="left" w:pos="360"/>
        </w:tabs>
        <w:ind w:left="360"/>
        <w:jc w:val="both"/>
        <w:rPr>
          <w:rFonts w:ascii="Arial" w:hAnsi="Arial" w:cs="Arial"/>
        </w:rPr>
      </w:pPr>
    </w:p>
    <w:p w14:paraId="0E120DD9" w14:textId="383FB316" w:rsidR="006C2F90" w:rsidRPr="00A945DF" w:rsidRDefault="000A1152" w:rsidP="001A15A8">
      <w:pPr>
        <w:tabs>
          <w:tab w:val="left" w:pos="360"/>
        </w:tabs>
        <w:ind w:left="360"/>
        <w:jc w:val="both"/>
        <w:rPr>
          <w:rFonts w:ascii="Arial" w:hAnsi="Arial" w:cs="Arial"/>
        </w:rPr>
      </w:pPr>
      <w:r w:rsidRPr="00A945DF">
        <w:rPr>
          <w:rFonts w:ascii="Arial" w:hAnsi="Arial" w:cs="Arial"/>
        </w:rPr>
        <w:t xml:space="preserve">The next meeting is scheduled for </w:t>
      </w:r>
      <w:r w:rsidR="00737413" w:rsidRPr="00A945DF">
        <w:rPr>
          <w:rFonts w:ascii="Arial" w:hAnsi="Arial" w:cs="Arial"/>
        </w:rPr>
        <w:t>Wednesday</w:t>
      </w:r>
      <w:r w:rsidRPr="00A945DF">
        <w:rPr>
          <w:rFonts w:ascii="Arial" w:hAnsi="Arial" w:cs="Arial"/>
        </w:rPr>
        <w:t xml:space="preserve">, </w:t>
      </w:r>
      <w:r w:rsidR="00341513">
        <w:rPr>
          <w:rFonts w:ascii="Arial" w:hAnsi="Arial" w:cs="Arial"/>
        </w:rPr>
        <w:t>March</w:t>
      </w:r>
      <w:r w:rsidR="00EA2C29">
        <w:rPr>
          <w:rFonts w:ascii="Arial" w:hAnsi="Arial" w:cs="Arial"/>
        </w:rPr>
        <w:t xml:space="preserve"> </w:t>
      </w:r>
      <w:r w:rsidR="00341513">
        <w:rPr>
          <w:rFonts w:ascii="Arial" w:hAnsi="Arial" w:cs="Arial"/>
        </w:rPr>
        <w:t>19</w:t>
      </w:r>
      <w:r w:rsidR="00341513">
        <w:rPr>
          <w:rFonts w:ascii="Arial" w:hAnsi="Arial" w:cs="Arial"/>
          <w:vertAlign w:val="superscript"/>
        </w:rPr>
        <w:t>th</w:t>
      </w:r>
      <w:r w:rsidRPr="00A945DF">
        <w:rPr>
          <w:rFonts w:ascii="Arial" w:hAnsi="Arial" w:cs="Arial"/>
        </w:rPr>
        <w:t xml:space="preserve">, </w:t>
      </w:r>
      <w:proofErr w:type="gramStart"/>
      <w:r w:rsidRPr="00A945DF">
        <w:rPr>
          <w:rFonts w:ascii="Arial" w:hAnsi="Arial" w:cs="Arial"/>
        </w:rPr>
        <w:t>202</w:t>
      </w:r>
      <w:r w:rsidR="00EA2C29">
        <w:rPr>
          <w:rFonts w:ascii="Arial" w:hAnsi="Arial" w:cs="Arial"/>
        </w:rPr>
        <w:t>5</w:t>
      </w:r>
      <w:proofErr w:type="gramEnd"/>
      <w:r w:rsidR="00F06675" w:rsidRPr="00A945DF">
        <w:rPr>
          <w:rFonts w:ascii="Arial" w:hAnsi="Arial" w:cs="Arial"/>
        </w:rPr>
        <w:t xml:space="preserve"> at 5</w:t>
      </w:r>
      <w:r w:rsidRPr="00A945DF">
        <w:rPr>
          <w:rFonts w:ascii="Arial" w:hAnsi="Arial" w:cs="Arial"/>
        </w:rPr>
        <w:t>:4</w:t>
      </w:r>
      <w:r w:rsidR="00F06675" w:rsidRPr="00A945DF">
        <w:rPr>
          <w:rFonts w:ascii="Arial" w:hAnsi="Arial" w:cs="Arial"/>
        </w:rPr>
        <w:t>5</w:t>
      </w:r>
      <w:r w:rsidRPr="00A945DF">
        <w:rPr>
          <w:rFonts w:ascii="Arial" w:hAnsi="Arial" w:cs="Arial"/>
        </w:rPr>
        <w:t xml:space="preserve"> p.m. </w:t>
      </w:r>
      <w:r w:rsidR="004E5A05" w:rsidRPr="00A945DF">
        <w:rPr>
          <w:rFonts w:ascii="Arial" w:hAnsi="Arial" w:cs="Arial"/>
        </w:rPr>
        <w:t>in person at the Gus Velasco Neighborhood Center, Meeting Rm #1.</w:t>
      </w:r>
    </w:p>
    <w:p w14:paraId="65A9F5F4" w14:textId="77777777" w:rsidR="000A1152" w:rsidRPr="00A344DC" w:rsidRDefault="000A1152" w:rsidP="00A344DC">
      <w:pPr>
        <w:tabs>
          <w:tab w:val="left" w:pos="360"/>
        </w:tabs>
        <w:jc w:val="both"/>
        <w:rPr>
          <w:rFonts w:ascii="Arial" w:hAnsi="Arial" w:cs="Arial"/>
        </w:rPr>
      </w:pPr>
    </w:p>
    <w:p w14:paraId="444D6D5A" w14:textId="77907CBE" w:rsidR="000A1152" w:rsidRPr="00A344DC" w:rsidRDefault="00341513" w:rsidP="00861223">
      <w:pPr>
        <w:tabs>
          <w:tab w:val="left" w:pos="360"/>
          <w:tab w:val="left" w:pos="1416"/>
        </w:tabs>
        <w:ind w:left="360"/>
        <w:jc w:val="both"/>
        <w:rPr>
          <w:rFonts w:ascii="Arial" w:hAnsi="Arial" w:cs="Arial"/>
        </w:rPr>
      </w:pPr>
      <w:r w:rsidRPr="00341513">
        <w:rPr>
          <w:rFonts w:ascii="Arial" w:hAnsi="Arial" w:cs="Arial"/>
          <w:b/>
          <w:noProof/>
        </w:rPr>
        <w:drawing>
          <wp:anchor distT="0" distB="0" distL="114300" distR="114300" simplePos="0" relativeHeight="251670016" behindDoc="1" locked="0" layoutInCell="1" allowOverlap="1" wp14:anchorId="72FD9DDC" wp14:editId="27F99F2F">
            <wp:simplePos x="0" y="0"/>
            <wp:positionH relativeFrom="column">
              <wp:posOffset>4057650</wp:posOffset>
            </wp:positionH>
            <wp:positionV relativeFrom="paragraph">
              <wp:posOffset>10160</wp:posOffset>
            </wp:positionV>
            <wp:extent cx="1990725" cy="485140"/>
            <wp:effectExtent l="0" t="0" r="9525" b="0"/>
            <wp:wrapNone/>
            <wp:docPr id="1300313678" name="Picture 8" descr="Text, 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 lett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90725" cy="485140"/>
                    </a:xfrm>
                    <a:prstGeom prst="rect">
                      <a:avLst/>
                    </a:prstGeom>
                    <a:noFill/>
                  </pic:spPr>
                </pic:pic>
              </a:graphicData>
            </a:graphic>
            <wp14:sizeRelH relativeFrom="margin">
              <wp14:pctWidth>0</wp14:pctWidth>
            </wp14:sizeRelH>
            <wp14:sizeRelV relativeFrom="margin">
              <wp14:pctHeight>0</wp14:pctHeight>
            </wp14:sizeRelV>
          </wp:anchor>
        </w:drawing>
      </w:r>
      <w:r w:rsidR="008624AA" w:rsidRPr="00A344DC">
        <w:rPr>
          <w:rFonts w:ascii="Arial" w:hAnsi="Arial" w:cs="Arial"/>
          <w:noProof/>
          <w:sz w:val="22"/>
          <w:szCs w:val="22"/>
        </w:rPr>
        <w:drawing>
          <wp:anchor distT="0" distB="0" distL="114300" distR="114300" simplePos="0" relativeHeight="251663872" behindDoc="1" locked="0" layoutInCell="1" allowOverlap="1" wp14:anchorId="5FE16D18" wp14:editId="66231286">
            <wp:simplePos x="0" y="0"/>
            <wp:positionH relativeFrom="column">
              <wp:posOffset>371475</wp:posOffset>
            </wp:positionH>
            <wp:positionV relativeFrom="paragraph">
              <wp:posOffset>69850</wp:posOffset>
            </wp:positionV>
            <wp:extent cx="1684020" cy="5029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84020" cy="502920"/>
                    </a:xfrm>
                    <a:prstGeom prst="rect">
                      <a:avLst/>
                    </a:prstGeom>
                    <a:noFill/>
                    <a:ln>
                      <a:noFill/>
                    </a:ln>
                  </pic:spPr>
                </pic:pic>
              </a:graphicData>
            </a:graphic>
          </wp:anchor>
        </w:drawing>
      </w:r>
      <w:r w:rsidR="00861223" w:rsidRPr="00A344DC">
        <w:rPr>
          <w:rFonts w:ascii="Arial" w:hAnsi="Arial" w:cs="Arial"/>
        </w:rPr>
        <w:tab/>
      </w:r>
    </w:p>
    <w:p w14:paraId="6968FC1F" w14:textId="77777777" w:rsidR="00CE07B9" w:rsidRPr="00A344DC" w:rsidRDefault="003074AE" w:rsidP="008624AA">
      <w:pPr>
        <w:tabs>
          <w:tab w:val="left" w:pos="360"/>
          <w:tab w:val="left" w:pos="5400"/>
        </w:tabs>
        <w:jc w:val="both"/>
        <w:rPr>
          <w:rFonts w:ascii="Arial" w:hAnsi="Arial" w:cs="Arial"/>
        </w:rPr>
      </w:pPr>
      <w:r>
        <w:rPr>
          <w:rFonts w:ascii="Arial" w:hAnsi="Arial" w:cs="Arial"/>
          <w:noProof/>
        </w:rPr>
        <w:t xml:space="preserve">                                                                                                  </w:t>
      </w:r>
    </w:p>
    <w:p w14:paraId="7B9D16B6" w14:textId="77777777" w:rsidR="004E5A05" w:rsidRPr="00A344DC" w:rsidRDefault="009254CA" w:rsidP="004E5A05">
      <w:pPr>
        <w:tabs>
          <w:tab w:val="left" w:pos="360"/>
          <w:tab w:val="left" w:pos="5400"/>
        </w:tabs>
        <w:ind w:left="360" w:firstLine="5040"/>
        <w:jc w:val="both"/>
        <w:rPr>
          <w:rFonts w:ascii="Arial" w:hAnsi="Arial" w:cs="Arial"/>
        </w:rPr>
      </w:pPr>
      <w:r w:rsidRPr="00A344DC">
        <w:rPr>
          <w:rFonts w:ascii="Arial" w:hAnsi="Arial" w:cs="Arial"/>
          <w:noProof/>
        </w:rPr>
        <mc:AlternateContent>
          <mc:Choice Requires="wps">
            <w:drawing>
              <wp:anchor distT="0" distB="0" distL="114300" distR="114300" simplePos="0" relativeHeight="251660800" behindDoc="0" locked="0" layoutInCell="1" allowOverlap="1" wp14:anchorId="6A8A9297" wp14:editId="6126AAFB">
                <wp:simplePos x="0" y="0"/>
                <wp:positionH relativeFrom="column">
                  <wp:posOffset>3638550</wp:posOffset>
                </wp:positionH>
                <wp:positionV relativeFrom="paragraph">
                  <wp:posOffset>114300</wp:posOffset>
                </wp:positionV>
                <wp:extent cx="293370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293370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27CD724" id="Straight Connector 6"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86.5pt,9pt" to="517.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" strokecolor="black [3200]" strokeweight="1pt">
                <v:stroke joinstyle="miter"/>
              </v:line>
            </w:pict>
          </mc:Fallback>
        </mc:AlternateContent>
      </w:r>
      <w:r w:rsidRPr="00A344DC">
        <w:rPr>
          <w:rFonts w:ascii="Arial" w:hAnsi="Arial" w:cs="Arial"/>
          <w:noProof/>
        </w:rPr>
        <mc:AlternateContent>
          <mc:Choice Requires="wps">
            <w:drawing>
              <wp:anchor distT="0" distB="0" distL="114300" distR="114300" simplePos="0" relativeHeight="251656704" behindDoc="0" locked="0" layoutInCell="1" allowOverlap="1" wp14:anchorId="237A5041" wp14:editId="266584C3">
                <wp:simplePos x="0" y="0"/>
                <wp:positionH relativeFrom="column">
                  <wp:posOffset>197485</wp:posOffset>
                </wp:positionH>
                <wp:positionV relativeFrom="paragraph">
                  <wp:posOffset>104140</wp:posOffset>
                </wp:positionV>
                <wp:extent cx="2621280" cy="8255"/>
                <wp:effectExtent l="0" t="0" r="26670" b="298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1280"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48D539" id="_x0000_t32" coordsize="21600,21600" o:spt="32" o:oned="t" path="m,l21600,21600e" filled="f">
                <v:path arrowok="t" fillok="f" o:connecttype="none"/>
                <o:lock v:ext="edit" shapetype="t"/>
              </v:shapetype>
              <v:shape id="AutoShape 3" o:spid="_x0000_s1026" type="#_x0000_t32" style="position:absolute;margin-left:15.55pt;margin-top:8.2pt;width:206.4pt;height:.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I3yIQIAAD4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"/>
            </w:pict>
          </mc:Fallback>
        </mc:AlternateContent>
      </w:r>
      <w:r w:rsidR="00372280" w:rsidRPr="00A344DC">
        <w:rPr>
          <w:rFonts w:ascii="Arial" w:hAnsi="Arial" w:cs="Arial"/>
        </w:rPr>
        <w:tab/>
      </w:r>
    </w:p>
    <w:p w14:paraId="547D4212" w14:textId="559DDFCB" w:rsidR="006D69A3" w:rsidRDefault="009254CA" w:rsidP="00C2471D">
      <w:pPr>
        <w:tabs>
          <w:tab w:val="left" w:pos="360"/>
          <w:tab w:val="left" w:pos="5400"/>
        </w:tabs>
        <w:rPr>
          <w:rFonts w:ascii="Arial" w:hAnsi="Arial" w:cs="Arial"/>
        </w:rPr>
      </w:pPr>
      <w:r w:rsidRPr="00A344DC">
        <w:rPr>
          <w:rFonts w:ascii="Arial" w:hAnsi="Arial" w:cs="Arial"/>
        </w:rPr>
        <w:tab/>
      </w:r>
      <w:r w:rsidR="008624AA" w:rsidRPr="00A344DC">
        <w:rPr>
          <w:rFonts w:ascii="Arial" w:hAnsi="Arial" w:cs="Arial"/>
        </w:rPr>
        <w:t>Ed Ramirez</w:t>
      </w:r>
      <w:r w:rsidR="00861223" w:rsidRPr="00A344DC">
        <w:rPr>
          <w:rFonts w:ascii="Arial" w:hAnsi="Arial" w:cs="Arial"/>
        </w:rPr>
        <w:t xml:space="preserve">, </w:t>
      </w:r>
      <w:r w:rsidRPr="00A344DC">
        <w:rPr>
          <w:rFonts w:ascii="Arial" w:hAnsi="Arial" w:cs="Arial"/>
        </w:rPr>
        <w:t>Executive Secretary</w:t>
      </w:r>
      <w:r w:rsidRPr="00A344DC">
        <w:rPr>
          <w:rFonts w:ascii="Arial" w:hAnsi="Arial" w:cs="Arial"/>
        </w:rPr>
        <w:tab/>
      </w:r>
      <w:r w:rsidRPr="00A344DC">
        <w:rPr>
          <w:rFonts w:ascii="Arial" w:hAnsi="Arial" w:cs="Arial"/>
        </w:rPr>
        <w:tab/>
      </w:r>
      <w:r w:rsidR="00341513">
        <w:rPr>
          <w:rFonts w:ascii="Arial" w:hAnsi="Arial" w:cs="Arial"/>
        </w:rPr>
        <w:t>Noah Jimenez</w:t>
      </w:r>
      <w:r w:rsidR="00A6258B">
        <w:rPr>
          <w:rFonts w:ascii="Arial" w:hAnsi="Arial" w:cs="Arial"/>
        </w:rPr>
        <w:t>, Administrative Assistant</w:t>
      </w:r>
    </w:p>
    <w:p w14:paraId="7C5EA7AA" w14:textId="77777777" w:rsidR="00341513" w:rsidRDefault="00341513" w:rsidP="00C2471D">
      <w:pPr>
        <w:tabs>
          <w:tab w:val="left" w:pos="360"/>
          <w:tab w:val="left" w:pos="5400"/>
        </w:tabs>
        <w:rPr>
          <w:rFonts w:ascii="Arial" w:hAnsi="Arial" w:cs="Arial"/>
        </w:rPr>
      </w:pPr>
    </w:p>
    <w:p w14:paraId="4B14AD46" w14:textId="77777777" w:rsidR="00341513" w:rsidRDefault="00341513" w:rsidP="00C2471D">
      <w:pPr>
        <w:tabs>
          <w:tab w:val="left" w:pos="360"/>
          <w:tab w:val="left" w:pos="5400"/>
        </w:tabs>
        <w:rPr>
          <w:rFonts w:ascii="Arial" w:hAnsi="Arial" w:cs="Arial"/>
        </w:rPr>
      </w:pPr>
    </w:p>
    <w:p w14:paraId="296829A5" w14:textId="77777777" w:rsidR="00341513" w:rsidRPr="00341513" w:rsidRDefault="00341513" w:rsidP="00341513">
      <w:pPr>
        <w:tabs>
          <w:tab w:val="left" w:pos="360"/>
          <w:tab w:val="left" w:pos="5400"/>
        </w:tabs>
        <w:rPr>
          <w:rFonts w:ascii="Arial" w:hAnsi="Arial" w:cs="Arial"/>
          <w:b/>
        </w:rPr>
      </w:pPr>
    </w:p>
    <w:p w14:paraId="0A321388" w14:textId="387F4097" w:rsidR="00341513" w:rsidRPr="00341513" w:rsidRDefault="00341513" w:rsidP="00341513">
      <w:pPr>
        <w:tabs>
          <w:tab w:val="left" w:pos="360"/>
          <w:tab w:val="left" w:pos="5400"/>
        </w:tabs>
        <w:rPr>
          <w:rFonts w:ascii="Arial" w:hAnsi="Arial" w:cs="Arial"/>
          <w:b/>
        </w:rPr>
      </w:pPr>
      <w:r w:rsidRPr="00341513">
        <w:rPr>
          <w:rFonts w:ascii="Arial" w:hAnsi="Arial" w:cs="Arial"/>
          <w:b/>
        </w:rPr>
        <w:t xml:space="preserve"> </w:t>
      </w:r>
      <w:r w:rsidRPr="00341513">
        <w:rPr>
          <w:rFonts w:ascii="Arial" w:hAnsi="Arial" w:cs="Arial"/>
          <w:b/>
        </w:rPr>
        <w:tab/>
      </w:r>
    </w:p>
    <w:p w14:paraId="4118587D" w14:textId="0B1D213B" w:rsidR="00341513" w:rsidRPr="00C2471D" w:rsidRDefault="00341513" w:rsidP="00C2471D">
      <w:pPr>
        <w:tabs>
          <w:tab w:val="left" w:pos="360"/>
          <w:tab w:val="left" w:pos="5400"/>
        </w:tabs>
        <w:rPr>
          <w:rFonts w:ascii="Arial" w:hAnsi="Arial" w:cs="Arial"/>
          <w:b/>
        </w:rPr>
      </w:pPr>
    </w:p>
    <w:sectPr w:rsidR="00341513" w:rsidRPr="00C2471D" w:rsidSect="005A7B98">
      <w:headerReference w:type="default" r:id="rId11"/>
      <w:footerReference w:type="default" r:id="rId12"/>
      <w:headerReference w:type="first" r:id="rId13"/>
      <w:footerReference w:type="first" r:id="rId14"/>
      <w:pgSz w:w="12240" w:h="15840" w:code="1"/>
      <w:pgMar w:top="360" w:right="806" w:bottom="144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B1B22" w14:textId="77777777" w:rsidR="00F72759" w:rsidRDefault="00F72759" w:rsidP="00EE4C54">
      <w:r>
        <w:separator/>
      </w:r>
    </w:p>
  </w:endnote>
  <w:endnote w:type="continuationSeparator" w:id="0">
    <w:p w14:paraId="7AD9C1DF" w14:textId="77777777" w:rsidR="00F72759" w:rsidRDefault="00F72759" w:rsidP="00EE4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77BFC" w14:textId="77777777" w:rsidR="00222BC3" w:rsidRPr="00C25682" w:rsidRDefault="00222BC3">
    <w:pPr>
      <w:pStyle w:val="Footer"/>
      <w:jc w:val="center"/>
      <w:rPr>
        <w:sz w:val="20"/>
        <w:szCs w:val="20"/>
      </w:rPr>
    </w:pPr>
    <w:r w:rsidRPr="00C25682">
      <w:rPr>
        <w:sz w:val="20"/>
        <w:szCs w:val="20"/>
      </w:rPr>
      <w:fldChar w:fldCharType="begin"/>
    </w:r>
    <w:r w:rsidRPr="00C25682">
      <w:rPr>
        <w:sz w:val="20"/>
        <w:szCs w:val="20"/>
      </w:rPr>
      <w:instrText xml:space="preserve"> PAGE   \* MERGEFORMAT </w:instrText>
    </w:r>
    <w:r w:rsidRPr="00C25682">
      <w:rPr>
        <w:sz w:val="20"/>
        <w:szCs w:val="20"/>
      </w:rPr>
      <w:fldChar w:fldCharType="separate"/>
    </w:r>
    <w:r w:rsidR="00C82913">
      <w:rPr>
        <w:noProof/>
        <w:sz w:val="20"/>
        <w:szCs w:val="20"/>
      </w:rPr>
      <w:t>1</w:t>
    </w:r>
    <w:r w:rsidRPr="00C25682">
      <w:rPr>
        <w:noProof/>
        <w:sz w:val="20"/>
        <w:szCs w:val="20"/>
      </w:rPr>
      <w:fldChar w:fldCharType="end"/>
    </w:r>
  </w:p>
  <w:p w14:paraId="0F6C4951" w14:textId="77777777" w:rsidR="00222BC3" w:rsidRDefault="00222B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80265" w14:textId="77777777" w:rsidR="00222BC3" w:rsidRPr="003078CD" w:rsidRDefault="00222BC3">
    <w:pPr>
      <w:pStyle w:val="Footer"/>
      <w:tabs>
        <w:tab w:val="clear" w:pos="4680"/>
        <w:tab w:val="clear" w:pos="9360"/>
      </w:tabs>
      <w:jc w:val="center"/>
      <w:rPr>
        <w:caps/>
        <w:noProof/>
        <w:color w:val="5B9BD5"/>
      </w:rPr>
    </w:pPr>
    <w:r w:rsidRPr="003078CD">
      <w:rPr>
        <w:caps/>
        <w:color w:val="5B9BD5"/>
      </w:rPr>
      <w:fldChar w:fldCharType="begin"/>
    </w:r>
    <w:r w:rsidRPr="003078CD">
      <w:rPr>
        <w:caps/>
        <w:color w:val="5B9BD5"/>
      </w:rPr>
      <w:instrText xml:space="preserve"> PAGE   \* MERGEFORMAT </w:instrText>
    </w:r>
    <w:r w:rsidRPr="003078CD">
      <w:rPr>
        <w:caps/>
        <w:color w:val="5B9BD5"/>
      </w:rPr>
      <w:fldChar w:fldCharType="separate"/>
    </w:r>
    <w:r>
      <w:rPr>
        <w:caps/>
        <w:noProof/>
        <w:color w:val="5B9BD5"/>
      </w:rPr>
      <w:t>1</w:t>
    </w:r>
    <w:r w:rsidRPr="003078CD">
      <w:rPr>
        <w:caps/>
        <w:noProof/>
        <w:color w:val="5B9BD5"/>
      </w:rPr>
      <w:fldChar w:fldCharType="end"/>
    </w:r>
  </w:p>
  <w:p w14:paraId="22A0A97F" w14:textId="77777777" w:rsidR="00222BC3" w:rsidRDefault="00222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82793" w14:textId="77777777" w:rsidR="00F72759" w:rsidRDefault="00F72759" w:rsidP="00EE4C54">
      <w:r>
        <w:separator/>
      </w:r>
    </w:p>
  </w:footnote>
  <w:footnote w:type="continuationSeparator" w:id="0">
    <w:p w14:paraId="6B4C2C8E" w14:textId="77777777" w:rsidR="00F72759" w:rsidRDefault="00F72759" w:rsidP="00EE4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DD2E4" w14:textId="77777777" w:rsidR="00222BC3" w:rsidRDefault="00222BC3" w:rsidP="00EE4C54">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7A817" w14:textId="77777777" w:rsidR="00222BC3" w:rsidRDefault="00222BC3" w:rsidP="008C290B">
    <w:pPr>
      <w:pStyle w:val="Header"/>
      <w:jc w:val="center"/>
    </w:pPr>
    <w:r>
      <w:rPr>
        <w:noProof/>
      </w:rPr>
      <w:drawing>
        <wp:inline distT="0" distB="0" distL="0" distR="0" wp14:anchorId="262488FA" wp14:editId="62A7A986">
          <wp:extent cx="1859280" cy="662940"/>
          <wp:effectExtent l="0" t="0" r="0" b="0"/>
          <wp:docPr id="9" name="Picture 9"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dge Colo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6629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02E77"/>
    <w:multiLevelType w:val="hybridMultilevel"/>
    <w:tmpl w:val="8806E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1" w15:restartNumberingAfterBreak="0">
    <w:nsid w:val="1C676486"/>
    <w:multiLevelType w:val="hybridMultilevel"/>
    <w:tmpl w:val="56CAD3D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200F11B3"/>
    <w:multiLevelType w:val="hybridMultilevel"/>
    <w:tmpl w:val="49A6CDE2"/>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3" w15:restartNumberingAfterBreak="0">
    <w:nsid w:val="215F78E5"/>
    <w:multiLevelType w:val="hybridMultilevel"/>
    <w:tmpl w:val="95520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B8B4106"/>
    <w:multiLevelType w:val="hybridMultilevel"/>
    <w:tmpl w:val="8564E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84D03"/>
    <w:multiLevelType w:val="hybridMultilevel"/>
    <w:tmpl w:val="5456DF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0054B4C"/>
    <w:multiLevelType w:val="hybridMultilevel"/>
    <w:tmpl w:val="AC2A79F4"/>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7" w15:restartNumberingAfterBreak="0">
    <w:nsid w:val="44FB11CD"/>
    <w:multiLevelType w:val="hybridMultilevel"/>
    <w:tmpl w:val="19F8C43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 w15:restartNumberingAfterBreak="0">
    <w:nsid w:val="4D336E4B"/>
    <w:multiLevelType w:val="hybridMultilevel"/>
    <w:tmpl w:val="8EC234FA"/>
    <w:lvl w:ilvl="0" w:tplc="A3E8A12A">
      <w:start w:val="1"/>
      <w:numFmt w:val="decimal"/>
      <w:lvlText w:val="%1."/>
      <w:lvlJc w:val="left"/>
      <w:pPr>
        <w:tabs>
          <w:tab w:val="num" w:pos="810"/>
        </w:tabs>
        <w:ind w:left="810" w:hanging="720"/>
      </w:pPr>
      <w:rPr>
        <w:rFonts w:hint="default"/>
        <w:b w:val="0"/>
        <w:i w:val="0"/>
      </w:rPr>
    </w:lvl>
    <w:lvl w:ilvl="1" w:tplc="30B89428">
      <w:start w:val="1"/>
      <w:numFmt w:val="lowerLetter"/>
      <w:lvlText w:val="%2."/>
      <w:lvlJc w:val="left"/>
      <w:pPr>
        <w:tabs>
          <w:tab w:val="num" w:pos="990"/>
        </w:tabs>
        <w:ind w:left="990" w:hanging="360"/>
      </w:pPr>
      <w:rPr>
        <w:rFonts w:ascii="Arial" w:eastAsia="Times New Roman" w:hAnsi="Arial" w:cs="Arial" w:hint="default"/>
      </w:rPr>
    </w:lvl>
    <w:lvl w:ilvl="2" w:tplc="30B89428">
      <w:start w:val="1"/>
      <w:numFmt w:val="lowerLetter"/>
      <w:lvlText w:val="%3."/>
      <w:lvlJc w:val="left"/>
      <w:pPr>
        <w:tabs>
          <w:tab w:val="num" w:pos="900"/>
        </w:tabs>
        <w:ind w:left="900" w:hanging="180"/>
      </w:pPr>
      <w:rPr>
        <w:rFonts w:ascii="Arial" w:eastAsia="Times New Roman" w:hAnsi="Arial" w:cs="Arial" w:hint="default"/>
      </w:rPr>
    </w:lvl>
    <w:lvl w:ilvl="3" w:tplc="DE922538">
      <w:start w:val="1"/>
      <w:numFmt w:val="lowerLetter"/>
      <w:lvlText w:val="%4."/>
      <w:lvlJc w:val="left"/>
      <w:pPr>
        <w:tabs>
          <w:tab w:val="num" w:pos="2880"/>
        </w:tabs>
        <w:ind w:left="2880" w:hanging="360"/>
      </w:pPr>
      <w:rPr>
        <w:rFonts w:ascii="Times New Roman" w:eastAsia="Times New Roman" w:hAnsi="Times New Roman" w:cs="Times New Roman"/>
      </w:rPr>
    </w:lvl>
    <w:lvl w:ilvl="4" w:tplc="3D680A56">
      <w:start w:val="1"/>
      <w:numFmt w:val="lowerLetter"/>
      <w:lvlText w:val="%5."/>
      <w:lvlJc w:val="left"/>
      <w:pPr>
        <w:tabs>
          <w:tab w:val="num" w:pos="3600"/>
        </w:tabs>
        <w:ind w:left="3600" w:hanging="360"/>
      </w:pPr>
    </w:lvl>
    <w:lvl w:ilvl="5" w:tplc="04090017">
      <w:start w:val="1"/>
      <w:numFmt w:val="lowerLetter"/>
      <w:lvlText w:val="%6)"/>
      <w:lvlJc w:val="left"/>
      <w:pPr>
        <w:ind w:left="4500" w:hanging="360"/>
      </w:pPr>
      <w:rPr>
        <w:rFonts w:hint="default"/>
        <w:b w:val="0"/>
        <w:i w:val="0"/>
      </w:rPr>
    </w:lvl>
    <w:lvl w:ilvl="6" w:tplc="72A0E048">
      <w:start w:val="1"/>
      <w:numFmt w:val="decimal"/>
      <w:lvlText w:val="%7."/>
      <w:lvlJc w:val="left"/>
      <w:pPr>
        <w:tabs>
          <w:tab w:val="num" w:pos="5040"/>
        </w:tabs>
        <w:ind w:left="5040" w:hanging="360"/>
      </w:pPr>
    </w:lvl>
    <w:lvl w:ilvl="7" w:tplc="EF2049A2" w:tentative="1">
      <w:start w:val="1"/>
      <w:numFmt w:val="lowerLetter"/>
      <w:lvlText w:val="%8."/>
      <w:lvlJc w:val="left"/>
      <w:pPr>
        <w:tabs>
          <w:tab w:val="num" w:pos="5760"/>
        </w:tabs>
        <w:ind w:left="5760" w:hanging="360"/>
      </w:pPr>
    </w:lvl>
    <w:lvl w:ilvl="8" w:tplc="4B5C84F0" w:tentative="1">
      <w:start w:val="1"/>
      <w:numFmt w:val="lowerRoman"/>
      <w:lvlText w:val="%9."/>
      <w:lvlJc w:val="right"/>
      <w:pPr>
        <w:tabs>
          <w:tab w:val="num" w:pos="6480"/>
        </w:tabs>
        <w:ind w:left="6480" w:hanging="180"/>
      </w:pPr>
    </w:lvl>
  </w:abstractNum>
  <w:abstractNum w:abstractNumId="9" w15:restartNumberingAfterBreak="0">
    <w:nsid w:val="563C7D10"/>
    <w:multiLevelType w:val="hybridMultilevel"/>
    <w:tmpl w:val="2D903A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89E7FC7"/>
    <w:multiLevelType w:val="hybridMultilevel"/>
    <w:tmpl w:val="72269C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A4C6A76"/>
    <w:multiLevelType w:val="hybridMultilevel"/>
    <w:tmpl w:val="142EAC8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2" w15:restartNumberingAfterBreak="0">
    <w:nsid w:val="5B644CC3"/>
    <w:multiLevelType w:val="hybridMultilevel"/>
    <w:tmpl w:val="4A4818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2EE6043"/>
    <w:multiLevelType w:val="hybridMultilevel"/>
    <w:tmpl w:val="163ECB8C"/>
    <w:lvl w:ilvl="0" w:tplc="311EBB52">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515489">
    <w:abstractNumId w:val="8"/>
  </w:num>
  <w:num w:numId="2" w16cid:durableId="1225724955">
    <w:abstractNumId w:val="13"/>
  </w:num>
  <w:num w:numId="3" w16cid:durableId="2066638759">
    <w:abstractNumId w:val="10"/>
  </w:num>
  <w:num w:numId="4" w16cid:durableId="1695614053">
    <w:abstractNumId w:val="1"/>
  </w:num>
  <w:num w:numId="5" w16cid:durableId="2120711054">
    <w:abstractNumId w:val="5"/>
  </w:num>
  <w:num w:numId="6" w16cid:durableId="1854614301">
    <w:abstractNumId w:val="3"/>
  </w:num>
  <w:num w:numId="7" w16cid:durableId="1307855684">
    <w:abstractNumId w:val="6"/>
  </w:num>
  <w:num w:numId="8" w16cid:durableId="1606962812">
    <w:abstractNumId w:val="4"/>
  </w:num>
  <w:num w:numId="9" w16cid:durableId="1806434554">
    <w:abstractNumId w:val="2"/>
  </w:num>
  <w:num w:numId="10" w16cid:durableId="67852929">
    <w:abstractNumId w:val="11"/>
  </w:num>
  <w:num w:numId="11" w16cid:durableId="1988125541">
    <w:abstractNumId w:val="12"/>
  </w:num>
  <w:num w:numId="12" w16cid:durableId="2002654527">
    <w:abstractNumId w:val="9"/>
  </w:num>
  <w:num w:numId="13" w16cid:durableId="1222519531">
    <w:abstractNumId w:val="7"/>
  </w:num>
  <w:num w:numId="14" w16cid:durableId="161540811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MzQ1sjCwNDa0MDRQ0lEKTi0uzszPAykwM6oFACOmusMtAAAA"/>
  </w:docVars>
  <w:rsids>
    <w:rsidRoot w:val="00EB50A4"/>
    <w:rsid w:val="000000FA"/>
    <w:rsid w:val="000005E5"/>
    <w:rsid w:val="000020BE"/>
    <w:rsid w:val="000024C2"/>
    <w:rsid w:val="00004504"/>
    <w:rsid w:val="000045E0"/>
    <w:rsid w:val="000049EB"/>
    <w:rsid w:val="00004A8C"/>
    <w:rsid w:val="00005EE6"/>
    <w:rsid w:val="00006D43"/>
    <w:rsid w:val="00006D81"/>
    <w:rsid w:val="00007202"/>
    <w:rsid w:val="00007D57"/>
    <w:rsid w:val="00010037"/>
    <w:rsid w:val="000118E7"/>
    <w:rsid w:val="00011D3B"/>
    <w:rsid w:val="000133C9"/>
    <w:rsid w:val="00013758"/>
    <w:rsid w:val="000137F3"/>
    <w:rsid w:val="00013E15"/>
    <w:rsid w:val="000140FF"/>
    <w:rsid w:val="000145CD"/>
    <w:rsid w:val="0001489C"/>
    <w:rsid w:val="00014B53"/>
    <w:rsid w:val="0001540D"/>
    <w:rsid w:val="00015F8E"/>
    <w:rsid w:val="00016232"/>
    <w:rsid w:val="00016347"/>
    <w:rsid w:val="00016B06"/>
    <w:rsid w:val="000201EE"/>
    <w:rsid w:val="000202EC"/>
    <w:rsid w:val="00020B9A"/>
    <w:rsid w:val="00021695"/>
    <w:rsid w:val="000221A1"/>
    <w:rsid w:val="00022226"/>
    <w:rsid w:val="00024C2A"/>
    <w:rsid w:val="00024D9F"/>
    <w:rsid w:val="000260C2"/>
    <w:rsid w:val="0002717A"/>
    <w:rsid w:val="000274DD"/>
    <w:rsid w:val="00027825"/>
    <w:rsid w:val="0002792C"/>
    <w:rsid w:val="00027F46"/>
    <w:rsid w:val="000300F1"/>
    <w:rsid w:val="00030C5E"/>
    <w:rsid w:val="000310DE"/>
    <w:rsid w:val="00031C0A"/>
    <w:rsid w:val="00032458"/>
    <w:rsid w:val="00032802"/>
    <w:rsid w:val="00034B9A"/>
    <w:rsid w:val="00034BE0"/>
    <w:rsid w:val="00034C04"/>
    <w:rsid w:val="000353D1"/>
    <w:rsid w:val="0003718F"/>
    <w:rsid w:val="000371E8"/>
    <w:rsid w:val="00037525"/>
    <w:rsid w:val="00041040"/>
    <w:rsid w:val="00042D57"/>
    <w:rsid w:val="00043133"/>
    <w:rsid w:val="00043641"/>
    <w:rsid w:val="00043A58"/>
    <w:rsid w:val="00043B61"/>
    <w:rsid w:val="0004590B"/>
    <w:rsid w:val="00045A0D"/>
    <w:rsid w:val="00046BD1"/>
    <w:rsid w:val="00046E6B"/>
    <w:rsid w:val="00050588"/>
    <w:rsid w:val="00050FF4"/>
    <w:rsid w:val="0005167C"/>
    <w:rsid w:val="000517EC"/>
    <w:rsid w:val="000537B1"/>
    <w:rsid w:val="00053BFB"/>
    <w:rsid w:val="0005473A"/>
    <w:rsid w:val="00054860"/>
    <w:rsid w:val="0005733B"/>
    <w:rsid w:val="00057E1A"/>
    <w:rsid w:val="00060F29"/>
    <w:rsid w:val="00062544"/>
    <w:rsid w:val="00062FF1"/>
    <w:rsid w:val="000638CA"/>
    <w:rsid w:val="00063C4C"/>
    <w:rsid w:val="00063F59"/>
    <w:rsid w:val="00064802"/>
    <w:rsid w:val="00064D28"/>
    <w:rsid w:val="00065469"/>
    <w:rsid w:val="00065D7F"/>
    <w:rsid w:val="00065FBB"/>
    <w:rsid w:val="00066BC3"/>
    <w:rsid w:val="00066F32"/>
    <w:rsid w:val="000673A2"/>
    <w:rsid w:val="000674E2"/>
    <w:rsid w:val="00067A29"/>
    <w:rsid w:val="00070416"/>
    <w:rsid w:val="00070E68"/>
    <w:rsid w:val="00071698"/>
    <w:rsid w:val="000717BE"/>
    <w:rsid w:val="00071870"/>
    <w:rsid w:val="00072118"/>
    <w:rsid w:val="000721D0"/>
    <w:rsid w:val="00073905"/>
    <w:rsid w:val="000748EC"/>
    <w:rsid w:val="0007499E"/>
    <w:rsid w:val="00074BA3"/>
    <w:rsid w:val="00074D01"/>
    <w:rsid w:val="0007639A"/>
    <w:rsid w:val="000765E8"/>
    <w:rsid w:val="00076622"/>
    <w:rsid w:val="0007665B"/>
    <w:rsid w:val="00076814"/>
    <w:rsid w:val="00077EA7"/>
    <w:rsid w:val="000808FE"/>
    <w:rsid w:val="000809C5"/>
    <w:rsid w:val="00080C8B"/>
    <w:rsid w:val="00081117"/>
    <w:rsid w:val="00081B61"/>
    <w:rsid w:val="0008217A"/>
    <w:rsid w:val="00082305"/>
    <w:rsid w:val="00083936"/>
    <w:rsid w:val="000839CF"/>
    <w:rsid w:val="00083E1E"/>
    <w:rsid w:val="00083EBF"/>
    <w:rsid w:val="000842E0"/>
    <w:rsid w:val="00084D5D"/>
    <w:rsid w:val="00085CC3"/>
    <w:rsid w:val="00086F80"/>
    <w:rsid w:val="0008704A"/>
    <w:rsid w:val="0008754D"/>
    <w:rsid w:val="0008776E"/>
    <w:rsid w:val="00090157"/>
    <w:rsid w:val="000903F2"/>
    <w:rsid w:val="00090A5C"/>
    <w:rsid w:val="00090BA7"/>
    <w:rsid w:val="00090DDF"/>
    <w:rsid w:val="0009119F"/>
    <w:rsid w:val="00092996"/>
    <w:rsid w:val="000932BD"/>
    <w:rsid w:val="00093572"/>
    <w:rsid w:val="00093F09"/>
    <w:rsid w:val="00093F64"/>
    <w:rsid w:val="000944B0"/>
    <w:rsid w:val="000950DF"/>
    <w:rsid w:val="000951D9"/>
    <w:rsid w:val="000956B3"/>
    <w:rsid w:val="00095982"/>
    <w:rsid w:val="00095C4E"/>
    <w:rsid w:val="00095DDE"/>
    <w:rsid w:val="00095ED6"/>
    <w:rsid w:val="00096CE8"/>
    <w:rsid w:val="000975DB"/>
    <w:rsid w:val="00097A3A"/>
    <w:rsid w:val="000A054A"/>
    <w:rsid w:val="000A076B"/>
    <w:rsid w:val="000A09C4"/>
    <w:rsid w:val="000A1102"/>
    <w:rsid w:val="000A1152"/>
    <w:rsid w:val="000A11D5"/>
    <w:rsid w:val="000A1758"/>
    <w:rsid w:val="000A1CA9"/>
    <w:rsid w:val="000A1FC5"/>
    <w:rsid w:val="000A2540"/>
    <w:rsid w:val="000A2719"/>
    <w:rsid w:val="000A29AC"/>
    <w:rsid w:val="000A36E7"/>
    <w:rsid w:val="000A4552"/>
    <w:rsid w:val="000A459A"/>
    <w:rsid w:val="000A56F1"/>
    <w:rsid w:val="000A61C1"/>
    <w:rsid w:val="000B035B"/>
    <w:rsid w:val="000B099D"/>
    <w:rsid w:val="000B190D"/>
    <w:rsid w:val="000B1CB3"/>
    <w:rsid w:val="000B23A6"/>
    <w:rsid w:val="000B2771"/>
    <w:rsid w:val="000B4085"/>
    <w:rsid w:val="000B45FD"/>
    <w:rsid w:val="000B4DD4"/>
    <w:rsid w:val="000B6443"/>
    <w:rsid w:val="000B7E8E"/>
    <w:rsid w:val="000C09FA"/>
    <w:rsid w:val="000C3432"/>
    <w:rsid w:val="000C3A1E"/>
    <w:rsid w:val="000C3CFC"/>
    <w:rsid w:val="000C51C2"/>
    <w:rsid w:val="000C6281"/>
    <w:rsid w:val="000C6565"/>
    <w:rsid w:val="000C694D"/>
    <w:rsid w:val="000C7275"/>
    <w:rsid w:val="000D060A"/>
    <w:rsid w:val="000D068C"/>
    <w:rsid w:val="000D0999"/>
    <w:rsid w:val="000D0AB9"/>
    <w:rsid w:val="000D1290"/>
    <w:rsid w:val="000D1BAB"/>
    <w:rsid w:val="000D1D7D"/>
    <w:rsid w:val="000D2125"/>
    <w:rsid w:val="000D2CDD"/>
    <w:rsid w:val="000D487B"/>
    <w:rsid w:val="000D6259"/>
    <w:rsid w:val="000D7511"/>
    <w:rsid w:val="000D757C"/>
    <w:rsid w:val="000E0650"/>
    <w:rsid w:val="000E0D66"/>
    <w:rsid w:val="000E1535"/>
    <w:rsid w:val="000E1D53"/>
    <w:rsid w:val="000E1F11"/>
    <w:rsid w:val="000E292E"/>
    <w:rsid w:val="000E2CF4"/>
    <w:rsid w:val="000E2D34"/>
    <w:rsid w:val="000E3B75"/>
    <w:rsid w:val="000E3ED8"/>
    <w:rsid w:val="000E4544"/>
    <w:rsid w:val="000E5FD9"/>
    <w:rsid w:val="000E629E"/>
    <w:rsid w:val="000E63A8"/>
    <w:rsid w:val="000E6E21"/>
    <w:rsid w:val="000E709B"/>
    <w:rsid w:val="000E73DB"/>
    <w:rsid w:val="000F07FC"/>
    <w:rsid w:val="000F08D2"/>
    <w:rsid w:val="000F0DE5"/>
    <w:rsid w:val="000F2DEC"/>
    <w:rsid w:val="000F3019"/>
    <w:rsid w:val="000F32DA"/>
    <w:rsid w:val="000F3B1B"/>
    <w:rsid w:val="000F3B28"/>
    <w:rsid w:val="000F4C54"/>
    <w:rsid w:val="000F52E1"/>
    <w:rsid w:val="000F52F2"/>
    <w:rsid w:val="000F57C8"/>
    <w:rsid w:val="000F5A2C"/>
    <w:rsid w:val="000F6274"/>
    <w:rsid w:val="000F6A0A"/>
    <w:rsid w:val="000F7513"/>
    <w:rsid w:val="000F76EF"/>
    <w:rsid w:val="00100F87"/>
    <w:rsid w:val="0010126A"/>
    <w:rsid w:val="00101327"/>
    <w:rsid w:val="0010132B"/>
    <w:rsid w:val="00101972"/>
    <w:rsid w:val="00101A4B"/>
    <w:rsid w:val="00103085"/>
    <w:rsid w:val="00103BD1"/>
    <w:rsid w:val="00104A48"/>
    <w:rsid w:val="00104C8C"/>
    <w:rsid w:val="00105169"/>
    <w:rsid w:val="001062C0"/>
    <w:rsid w:val="00106AFA"/>
    <w:rsid w:val="00107929"/>
    <w:rsid w:val="00107BCF"/>
    <w:rsid w:val="00107E40"/>
    <w:rsid w:val="00110036"/>
    <w:rsid w:val="00110646"/>
    <w:rsid w:val="001112CA"/>
    <w:rsid w:val="00111BEC"/>
    <w:rsid w:val="00111E63"/>
    <w:rsid w:val="00112043"/>
    <w:rsid w:val="00113E15"/>
    <w:rsid w:val="001140B5"/>
    <w:rsid w:val="001151ED"/>
    <w:rsid w:val="00115E6B"/>
    <w:rsid w:val="00117CB0"/>
    <w:rsid w:val="00121D55"/>
    <w:rsid w:val="001235B4"/>
    <w:rsid w:val="00123F78"/>
    <w:rsid w:val="00123FF4"/>
    <w:rsid w:val="0012627F"/>
    <w:rsid w:val="0012675A"/>
    <w:rsid w:val="00127661"/>
    <w:rsid w:val="00127BD3"/>
    <w:rsid w:val="001302C0"/>
    <w:rsid w:val="00130436"/>
    <w:rsid w:val="001310EE"/>
    <w:rsid w:val="00131450"/>
    <w:rsid w:val="001329BB"/>
    <w:rsid w:val="00133F11"/>
    <w:rsid w:val="0013431E"/>
    <w:rsid w:val="00134952"/>
    <w:rsid w:val="00135265"/>
    <w:rsid w:val="001360BE"/>
    <w:rsid w:val="0013632F"/>
    <w:rsid w:val="001363FF"/>
    <w:rsid w:val="00136675"/>
    <w:rsid w:val="001369DD"/>
    <w:rsid w:val="00137FEA"/>
    <w:rsid w:val="0014043F"/>
    <w:rsid w:val="00140AB7"/>
    <w:rsid w:val="00140F98"/>
    <w:rsid w:val="00140FD2"/>
    <w:rsid w:val="00141A74"/>
    <w:rsid w:val="0014265A"/>
    <w:rsid w:val="0014299D"/>
    <w:rsid w:val="00143C84"/>
    <w:rsid w:val="0014427F"/>
    <w:rsid w:val="00144C2E"/>
    <w:rsid w:val="00144FDB"/>
    <w:rsid w:val="00145177"/>
    <w:rsid w:val="0014536A"/>
    <w:rsid w:val="0014574A"/>
    <w:rsid w:val="00145AF6"/>
    <w:rsid w:val="00146355"/>
    <w:rsid w:val="00146C77"/>
    <w:rsid w:val="0014735F"/>
    <w:rsid w:val="001479B7"/>
    <w:rsid w:val="001501D7"/>
    <w:rsid w:val="00150DD8"/>
    <w:rsid w:val="00151696"/>
    <w:rsid w:val="0015254A"/>
    <w:rsid w:val="00153386"/>
    <w:rsid w:val="001536DB"/>
    <w:rsid w:val="00153910"/>
    <w:rsid w:val="00154E62"/>
    <w:rsid w:val="00155921"/>
    <w:rsid w:val="0015779B"/>
    <w:rsid w:val="0016147C"/>
    <w:rsid w:val="0016180A"/>
    <w:rsid w:val="00161D8E"/>
    <w:rsid w:val="00162C23"/>
    <w:rsid w:val="001630DD"/>
    <w:rsid w:val="00164332"/>
    <w:rsid w:val="00164D17"/>
    <w:rsid w:val="00164F82"/>
    <w:rsid w:val="00165A57"/>
    <w:rsid w:val="00165E29"/>
    <w:rsid w:val="00165F62"/>
    <w:rsid w:val="00167805"/>
    <w:rsid w:val="00167C11"/>
    <w:rsid w:val="00167D18"/>
    <w:rsid w:val="0017053A"/>
    <w:rsid w:val="0017063E"/>
    <w:rsid w:val="001709C7"/>
    <w:rsid w:val="00171378"/>
    <w:rsid w:val="00171C24"/>
    <w:rsid w:val="00173282"/>
    <w:rsid w:val="0017346E"/>
    <w:rsid w:val="0017380A"/>
    <w:rsid w:val="0017402F"/>
    <w:rsid w:val="001758B2"/>
    <w:rsid w:val="00176E0A"/>
    <w:rsid w:val="00177170"/>
    <w:rsid w:val="00177B62"/>
    <w:rsid w:val="00180A10"/>
    <w:rsid w:val="001811C7"/>
    <w:rsid w:val="001816BA"/>
    <w:rsid w:val="00181E20"/>
    <w:rsid w:val="00181E50"/>
    <w:rsid w:val="00182869"/>
    <w:rsid w:val="00184020"/>
    <w:rsid w:val="0018577C"/>
    <w:rsid w:val="0018596D"/>
    <w:rsid w:val="00186541"/>
    <w:rsid w:val="00186836"/>
    <w:rsid w:val="00186AF5"/>
    <w:rsid w:val="00187433"/>
    <w:rsid w:val="00190E2F"/>
    <w:rsid w:val="0019138B"/>
    <w:rsid w:val="0019163A"/>
    <w:rsid w:val="001917B0"/>
    <w:rsid w:val="001917FC"/>
    <w:rsid w:val="00191A15"/>
    <w:rsid w:val="001928A4"/>
    <w:rsid w:val="00193571"/>
    <w:rsid w:val="00196AF8"/>
    <w:rsid w:val="00196C9D"/>
    <w:rsid w:val="00197B99"/>
    <w:rsid w:val="00197EB9"/>
    <w:rsid w:val="001A00F9"/>
    <w:rsid w:val="001A0EB6"/>
    <w:rsid w:val="001A15A8"/>
    <w:rsid w:val="001A2B02"/>
    <w:rsid w:val="001A3534"/>
    <w:rsid w:val="001A35A1"/>
    <w:rsid w:val="001A3D10"/>
    <w:rsid w:val="001A3FC5"/>
    <w:rsid w:val="001A4A4E"/>
    <w:rsid w:val="001A4C91"/>
    <w:rsid w:val="001A5FF9"/>
    <w:rsid w:val="001A6085"/>
    <w:rsid w:val="001A60DA"/>
    <w:rsid w:val="001A61BF"/>
    <w:rsid w:val="001A62DF"/>
    <w:rsid w:val="001A6377"/>
    <w:rsid w:val="001A69DB"/>
    <w:rsid w:val="001B0A09"/>
    <w:rsid w:val="001B4487"/>
    <w:rsid w:val="001B4610"/>
    <w:rsid w:val="001B54C1"/>
    <w:rsid w:val="001B59C5"/>
    <w:rsid w:val="001B6334"/>
    <w:rsid w:val="001B69A4"/>
    <w:rsid w:val="001B767D"/>
    <w:rsid w:val="001B77FB"/>
    <w:rsid w:val="001C0384"/>
    <w:rsid w:val="001C100E"/>
    <w:rsid w:val="001C2F7A"/>
    <w:rsid w:val="001C4E5E"/>
    <w:rsid w:val="001C4ED6"/>
    <w:rsid w:val="001C5F23"/>
    <w:rsid w:val="001C6778"/>
    <w:rsid w:val="001D1330"/>
    <w:rsid w:val="001D15F6"/>
    <w:rsid w:val="001D1EB4"/>
    <w:rsid w:val="001D1F7D"/>
    <w:rsid w:val="001D202D"/>
    <w:rsid w:val="001D295C"/>
    <w:rsid w:val="001D2F34"/>
    <w:rsid w:val="001D3354"/>
    <w:rsid w:val="001D35FF"/>
    <w:rsid w:val="001D3660"/>
    <w:rsid w:val="001D3ACF"/>
    <w:rsid w:val="001D45E4"/>
    <w:rsid w:val="001D4CF5"/>
    <w:rsid w:val="001D56CE"/>
    <w:rsid w:val="001D5766"/>
    <w:rsid w:val="001D6B13"/>
    <w:rsid w:val="001D7E65"/>
    <w:rsid w:val="001E02CF"/>
    <w:rsid w:val="001E0CA8"/>
    <w:rsid w:val="001E0E7E"/>
    <w:rsid w:val="001E0F52"/>
    <w:rsid w:val="001E28BA"/>
    <w:rsid w:val="001E2A5C"/>
    <w:rsid w:val="001E2ADC"/>
    <w:rsid w:val="001E3870"/>
    <w:rsid w:val="001E4745"/>
    <w:rsid w:val="001E49D5"/>
    <w:rsid w:val="001E4BDE"/>
    <w:rsid w:val="001E5090"/>
    <w:rsid w:val="001E798F"/>
    <w:rsid w:val="001E7A32"/>
    <w:rsid w:val="001E7B38"/>
    <w:rsid w:val="001F0CA7"/>
    <w:rsid w:val="001F23AB"/>
    <w:rsid w:val="001F39DB"/>
    <w:rsid w:val="001F3D03"/>
    <w:rsid w:val="001F493F"/>
    <w:rsid w:val="001F53F6"/>
    <w:rsid w:val="001F599E"/>
    <w:rsid w:val="001F6A1D"/>
    <w:rsid w:val="001F7606"/>
    <w:rsid w:val="001F7CE1"/>
    <w:rsid w:val="0020003F"/>
    <w:rsid w:val="0020066A"/>
    <w:rsid w:val="002006DB"/>
    <w:rsid w:val="00200A53"/>
    <w:rsid w:val="00200C5D"/>
    <w:rsid w:val="00200F7C"/>
    <w:rsid w:val="002017CE"/>
    <w:rsid w:val="00204018"/>
    <w:rsid w:val="00206AAA"/>
    <w:rsid w:val="00206B3B"/>
    <w:rsid w:val="002108B8"/>
    <w:rsid w:val="00211138"/>
    <w:rsid w:val="0021192B"/>
    <w:rsid w:val="00211C3A"/>
    <w:rsid w:val="00211D4D"/>
    <w:rsid w:val="0021223D"/>
    <w:rsid w:val="0021225A"/>
    <w:rsid w:val="00212C56"/>
    <w:rsid w:val="00212FD6"/>
    <w:rsid w:val="002131EC"/>
    <w:rsid w:val="002133BF"/>
    <w:rsid w:val="0021361B"/>
    <w:rsid w:val="0021449C"/>
    <w:rsid w:val="00214D8D"/>
    <w:rsid w:val="002154CB"/>
    <w:rsid w:val="0021710E"/>
    <w:rsid w:val="00217CA8"/>
    <w:rsid w:val="00220459"/>
    <w:rsid w:val="0022056B"/>
    <w:rsid w:val="002209EA"/>
    <w:rsid w:val="00220C0D"/>
    <w:rsid w:val="00220D66"/>
    <w:rsid w:val="00221711"/>
    <w:rsid w:val="0022173A"/>
    <w:rsid w:val="00221812"/>
    <w:rsid w:val="002219EE"/>
    <w:rsid w:val="002220FF"/>
    <w:rsid w:val="002226FA"/>
    <w:rsid w:val="00222BC3"/>
    <w:rsid w:val="00222D01"/>
    <w:rsid w:val="00223D9B"/>
    <w:rsid w:val="00224578"/>
    <w:rsid w:val="002250F5"/>
    <w:rsid w:val="0022577C"/>
    <w:rsid w:val="0022657E"/>
    <w:rsid w:val="00226FFF"/>
    <w:rsid w:val="002271F8"/>
    <w:rsid w:val="00227C0B"/>
    <w:rsid w:val="00227DBC"/>
    <w:rsid w:val="00230938"/>
    <w:rsid w:val="00230B7C"/>
    <w:rsid w:val="0023175D"/>
    <w:rsid w:val="00231ACB"/>
    <w:rsid w:val="00232371"/>
    <w:rsid w:val="00232658"/>
    <w:rsid w:val="00232744"/>
    <w:rsid w:val="00233155"/>
    <w:rsid w:val="002331A5"/>
    <w:rsid w:val="002339D0"/>
    <w:rsid w:val="00233A56"/>
    <w:rsid w:val="00233E78"/>
    <w:rsid w:val="00234141"/>
    <w:rsid w:val="0023447F"/>
    <w:rsid w:val="00234A8A"/>
    <w:rsid w:val="0023502E"/>
    <w:rsid w:val="00235328"/>
    <w:rsid w:val="00235467"/>
    <w:rsid w:val="002355EF"/>
    <w:rsid w:val="002357AD"/>
    <w:rsid w:val="002359C2"/>
    <w:rsid w:val="00236843"/>
    <w:rsid w:val="0023712F"/>
    <w:rsid w:val="00237B1D"/>
    <w:rsid w:val="00237D0A"/>
    <w:rsid w:val="00241A7A"/>
    <w:rsid w:val="002422D9"/>
    <w:rsid w:val="00242348"/>
    <w:rsid w:val="0024249E"/>
    <w:rsid w:val="0024275A"/>
    <w:rsid w:val="002430DE"/>
    <w:rsid w:val="00243AC7"/>
    <w:rsid w:val="00243FAE"/>
    <w:rsid w:val="002450AC"/>
    <w:rsid w:val="00245482"/>
    <w:rsid w:val="0024564C"/>
    <w:rsid w:val="002456BF"/>
    <w:rsid w:val="00245BFE"/>
    <w:rsid w:val="0024688E"/>
    <w:rsid w:val="00246918"/>
    <w:rsid w:val="002469A5"/>
    <w:rsid w:val="002470E1"/>
    <w:rsid w:val="00247481"/>
    <w:rsid w:val="00250C20"/>
    <w:rsid w:val="002533F8"/>
    <w:rsid w:val="00253E05"/>
    <w:rsid w:val="00254AAE"/>
    <w:rsid w:val="00254B35"/>
    <w:rsid w:val="00255A72"/>
    <w:rsid w:val="0025626D"/>
    <w:rsid w:val="00256292"/>
    <w:rsid w:val="00256B08"/>
    <w:rsid w:val="0025700A"/>
    <w:rsid w:val="00257D58"/>
    <w:rsid w:val="0026059D"/>
    <w:rsid w:val="002608E4"/>
    <w:rsid w:val="0026130B"/>
    <w:rsid w:val="00262641"/>
    <w:rsid w:val="00262E0D"/>
    <w:rsid w:val="002635CD"/>
    <w:rsid w:val="0026388D"/>
    <w:rsid w:val="00263943"/>
    <w:rsid w:val="00263CDE"/>
    <w:rsid w:val="00263E8C"/>
    <w:rsid w:val="0026426E"/>
    <w:rsid w:val="00265096"/>
    <w:rsid w:val="00266691"/>
    <w:rsid w:val="00266FAC"/>
    <w:rsid w:val="002673DC"/>
    <w:rsid w:val="002678FD"/>
    <w:rsid w:val="00267986"/>
    <w:rsid w:val="00267A9F"/>
    <w:rsid w:val="002713C3"/>
    <w:rsid w:val="00272055"/>
    <w:rsid w:val="002721E1"/>
    <w:rsid w:val="00272BB5"/>
    <w:rsid w:val="00274221"/>
    <w:rsid w:val="002746B7"/>
    <w:rsid w:val="00274D61"/>
    <w:rsid w:val="002751BE"/>
    <w:rsid w:val="002752C7"/>
    <w:rsid w:val="0027657A"/>
    <w:rsid w:val="002766DD"/>
    <w:rsid w:val="002770AA"/>
    <w:rsid w:val="00277462"/>
    <w:rsid w:val="00277C13"/>
    <w:rsid w:val="002800F5"/>
    <w:rsid w:val="00280229"/>
    <w:rsid w:val="00280369"/>
    <w:rsid w:val="00281DB3"/>
    <w:rsid w:val="002821D7"/>
    <w:rsid w:val="002823BA"/>
    <w:rsid w:val="002824DF"/>
    <w:rsid w:val="00282B67"/>
    <w:rsid w:val="00283F8C"/>
    <w:rsid w:val="00285A5D"/>
    <w:rsid w:val="00285B65"/>
    <w:rsid w:val="00286114"/>
    <w:rsid w:val="00286DE3"/>
    <w:rsid w:val="00286FA8"/>
    <w:rsid w:val="00287A78"/>
    <w:rsid w:val="0029051E"/>
    <w:rsid w:val="00292538"/>
    <w:rsid w:val="002937DF"/>
    <w:rsid w:val="00293AE0"/>
    <w:rsid w:val="00294FAE"/>
    <w:rsid w:val="002952ED"/>
    <w:rsid w:val="00295F40"/>
    <w:rsid w:val="00296ECD"/>
    <w:rsid w:val="00296FFE"/>
    <w:rsid w:val="00297581"/>
    <w:rsid w:val="002A1146"/>
    <w:rsid w:val="002A2125"/>
    <w:rsid w:val="002A2CC3"/>
    <w:rsid w:val="002A43B6"/>
    <w:rsid w:val="002A4E9E"/>
    <w:rsid w:val="002A55EF"/>
    <w:rsid w:val="002A5846"/>
    <w:rsid w:val="002A61BB"/>
    <w:rsid w:val="002A6F8A"/>
    <w:rsid w:val="002B022B"/>
    <w:rsid w:val="002B0454"/>
    <w:rsid w:val="002B1CA6"/>
    <w:rsid w:val="002B2B36"/>
    <w:rsid w:val="002B3A38"/>
    <w:rsid w:val="002B6D71"/>
    <w:rsid w:val="002B76D4"/>
    <w:rsid w:val="002C0AE3"/>
    <w:rsid w:val="002C1BFD"/>
    <w:rsid w:val="002C2A61"/>
    <w:rsid w:val="002C2BC7"/>
    <w:rsid w:val="002C3842"/>
    <w:rsid w:val="002C3A21"/>
    <w:rsid w:val="002C3C42"/>
    <w:rsid w:val="002C3CD2"/>
    <w:rsid w:val="002C4AD9"/>
    <w:rsid w:val="002C511D"/>
    <w:rsid w:val="002C54AE"/>
    <w:rsid w:val="002C5666"/>
    <w:rsid w:val="002C59FC"/>
    <w:rsid w:val="002C5BAE"/>
    <w:rsid w:val="002C6FD1"/>
    <w:rsid w:val="002C7C56"/>
    <w:rsid w:val="002D0540"/>
    <w:rsid w:val="002D0AD1"/>
    <w:rsid w:val="002D1AD8"/>
    <w:rsid w:val="002D1ED4"/>
    <w:rsid w:val="002D210E"/>
    <w:rsid w:val="002D2478"/>
    <w:rsid w:val="002D24E7"/>
    <w:rsid w:val="002D3195"/>
    <w:rsid w:val="002D363A"/>
    <w:rsid w:val="002D37CB"/>
    <w:rsid w:val="002D399F"/>
    <w:rsid w:val="002D3CC5"/>
    <w:rsid w:val="002D3D49"/>
    <w:rsid w:val="002D4212"/>
    <w:rsid w:val="002D42AE"/>
    <w:rsid w:val="002D4B1E"/>
    <w:rsid w:val="002D4FCA"/>
    <w:rsid w:val="002D5812"/>
    <w:rsid w:val="002D625B"/>
    <w:rsid w:val="002D6910"/>
    <w:rsid w:val="002D6A82"/>
    <w:rsid w:val="002D6C6E"/>
    <w:rsid w:val="002D709E"/>
    <w:rsid w:val="002D7246"/>
    <w:rsid w:val="002E01C5"/>
    <w:rsid w:val="002E1475"/>
    <w:rsid w:val="002E2AF6"/>
    <w:rsid w:val="002E364F"/>
    <w:rsid w:val="002E36E6"/>
    <w:rsid w:val="002E3A13"/>
    <w:rsid w:val="002E3A67"/>
    <w:rsid w:val="002E4250"/>
    <w:rsid w:val="002E54B7"/>
    <w:rsid w:val="002E5844"/>
    <w:rsid w:val="002E5A50"/>
    <w:rsid w:val="002E5AF5"/>
    <w:rsid w:val="002E6E8C"/>
    <w:rsid w:val="002E775A"/>
    <w:rsid w:val="002F026B"/>
    <w:rsid w:val="002F1494"/>
    <w:rsid w:val="002F17CC"/>
    <w:rsid w:val="002F2AB8"/>
    <w:rsid w:val="002F311B"/>
    <w:rsid w:val="002F3554"/>
    <w:rsid w:val="002F3718"/>
    <w:rsid w:val="002F3BC7"/>
    <w:rsid w:val="002F52D7"/>
    <w:rsid w:val="002F5723"/>
    <w:rsid w:val="002F5C0F"/>
    <w:rsid w:val="002F5FD7"/>
    <w:rsid w:val="002F77F0"/>
    <w:rsid w:val="002F7C84"/>
    <w:rsid w:val="002F7D30"/>
    <w:rsid w:val="00300362"/>
    <w:rsid w:val="00300F65"/>
    <w:rsid w:val="00301656"/>
    <w:rsid w:val="00301E4F"/>
    <w:rsid w:val="0030226D"/>
    <w:rsid w:val="003028A6"/>
    <w:rsid w:val="0030294B"/>
    <w:rsid w:val="00302B11"/>
    <w:rsid w:val="00302DE4"/>
    <w:rsid w:val="00304164"/>
    <w:rsid w:val="00305C4C"/>
    <w:rsid w:val="00306A8C"/>
    <w:rsid w:val="00306AC2"/>
    <w:rsid w:val="00307219"/>
    <w:rsid w:val="003072C2"/>
    <w:rsid w:val="003074AE"/>
    <w:rsid w:val="003075F6"/>
    <w:rsid w:val="00307637"/>
    <w:rsid w:val="003078CD"/>
    <w:rsid w:val="0031020A"/>
    <w:rsid w:val="003104C9"/>
    <w:rsid w:val="00311E0D"/>
    <w:rsid w:val="00311E52"/>
    <w:rsid w:val="003127AC"/>
    <w:rsid w:val="0031295B"/>
    <w:rsid w:val="00312ED4"/>
    <w:rsid w:val="0031361E"/>
    <w:rsid w:val="0031376A"/>
    <w:rsid w:val="00313937"/>
    <w:rsid w:val="00313FD6"/>
    <w:rsid w:val="00314116"/>
    <w:rsid w:val="00314481"/>
    <w:rsid w:val="00315F53"/>
    <w:rsid w:val="003162A9"/>
    <w:rsid w:val="00316437"/>
    <w:rsid w:val="00316CCA"/>
    <w:rsid w:val="00317001"/>
    <w:rsid w:val="00320EEF"/>
    <w:rsid w:val="0032101E"/>
    <w:rsid w:val="00321806"/>
    <w:rsid w:val="003223D7"/>
    <w:rsid w:val="00322495"/>
    <w:rsid w:val="0032256D"/>
    <w:rsid w:val="00322860"/>
    <w:rsid w:val="00323EA6"/>
    <w:rsid w:val="00324E4F"/>
    <w:rsid w:val="00324F98"/>
    <w:rsid w:val="003256B1"/>
    <w:rsid w:val="0032595E"/>
    <w:rsid w:val="0032633D"/>
    <w:rsid w:val="00330612"/>
    <w:rsid w:val="00330699"/>
    <w:rsid w:val="003310B9"/>
    <w:rsid w:val="00331BB3"/>
    <w:rsid w:val="003334D8"/>
    <w:rsid w:val="0033406B"/>
    <w:rsid w:val="00335490"/>
    <w:rsid w:val="003359CD"/>
    <w:rsid w:val="00335A62"/>
    <w:rsid w:val="003363E6"/>
    <w:rsid w:val="00336774"/>
    <w:rsid w:val="003378E9"/>
    <w:rsid w:val="00337BD5"/>
    <w:rsid w:val="00337CE6"/>
    <w:rsid w:val="00340208"/>
    <w:rsid w:val="003405BE"/>
    <w:rsid w:val="00341513"/>
    <w:rsid w:val="003422C6"/>
    <w:rsid w:val="00342703"/>
    <w:rsid w:val="003429D0"/>
    <w:rsid w:val="003443B8"/>
    <w:rsid w:val="00344E02"/>
    <w:rsid w:val="00344FD1"/>
    <w:rsid w:val="0034504D"/>
    <w:rsid w:val="00345E48"/>
    <w:rsid w:val="00346292"/>
    <w:rsid w:val="00347477"/>
    <w:rsid w:val="00347689"/>
    <w:rsid w:val="0035094F"/>
    <w:rsid w:val="003510ED"/>
    <w:rsid w:val="0035122A"/>
    <w:rsid w:val="00351B93"/>
    <w:rsid w:val="00351E47"/>
    <w:rsid w:val="00352055"/>
    <w:rsid w:val="003527C9"/>
    <w:rsid w:val="003554A0"/>
    <w:rsid w:val="00357178"/>
    <w:rsid w:val="0035769D"/>
    <w:rsid w:val="00360289"/>
    <w:rsid w:val="00361E87"/>
    <w:rsid w:val="00362071"/>
    <w:rsid w:val="00362604"/>
    <w:rsid w:val="00363034"/>
    <w:rsid w:val="00363869"/>
    <w:rsid w:val="0036554D"/>
    <w:rsid w:val="00365656"/>
    <w:rsid w:val="00365A9C"/>
    <w:rsid w:val="003666D3"/>
    <w:rsid w:val="0036679C"/>
    <w:rsid w:val="003672AC"/>
    <w:rsid w:val="0036735F"/>
    <w:rsid w:val="00367878"/>
    <w:rsid w:val="00370364"/>
    <w:rsid w:val="003715AC"/>
    <w:rsid w:val="00371FA9"/>
    <w:rsid w:val="00372280"/>
    <w:rsid w:val="0037294D"/>
    <w:rsid w:val="00372B76"/>
    <w:rsid w:val="0037401B"/>
    <w:rsid w:val="00374097"/>
    <w:rsid w:val="0037451C"/>
    <w:rsid w:val="00374A1A"/>
    <w:rsid w:val="00375645"/>
    <w:rsid w:val="00375DEE"/>
    <w:rsid w:val="00376B90"/>
    <w:rsid w:val="00377206"/>
    <w:rsid w:val="003774B9"/>
    <w:rsid w:val="00377634"/>
    <w:rsid w:val="003776BF"/>
    <w:rsid w:val="00377902"/>
    <w:rsid w:val="00377A2A"/>
    <w:rsid w:val="00377EAA"/>
    <w:rsid w:val="00380151"/>
    <w:rsid w:val="00380672"/>
    <w:rsid w:val="003809DB"/>
    <w:rsid w:val="00381138"/>
    <w:rsid w:val="00381420"/>
    <w:rsid w:val="00381CD9"/>
    <w:rsid w:val="00382476"/>
    <w:rsid w:val="003833F8"/>
    <w:rsid w:val="003839C3"/>
    <w:rsid w:val="00384D71"/>
    <w:rsid w:val="00385BE5"/>
    <w:rsid w:val="00385F53"/>
    <w:rsid w:val="003878A1"/>
    <w:rsid w:val="003903EB"/>
    <w:rsid w:val="00390AC6"/>
    <w:rsid w:val="00390F2E"/>
    <w:rsid w:val="00391B88"/>
    <w:rsid w:val="00391DAC"/>
    <w:rsid w:val="0039209F"/>
    <w:rsid w:val="00392191"/>
    <w:rsid w:val="00392DA3"/>
    <w:rsid w:val="00392F69"/>
    <w:rsid w:val="003932FE"/>
    <w:rsid w:val="0039380C"/>
    <w:rsid w:val="003944D8"/>
    <w:rsid w:val="003949FF"/>
    <w:rsid w:val="0039650E"/>
    <w:rsid w:val="00396F42"/>
    <w:rsid w:val="003A0407"/>
    <w:rsid w:val="003A1F55"/>
    <w:rsid w:val="003A5298"/>
    <w:rsid w:val="003A5610"/>
    <w:rsid w:val="003A56E7"/>
    <w:rsid w:val="003A5C05"/>
    <w:rsid w:val="003A5CD2"/>
    <w:rsid w:val="003A631A"/>
    <w:rsid w:val="003A633F"/>
    <w:rsid w:val="003A655D"/>
    <w:rsid w:val="003A7771"/>
    <w:rsid w:val="003A7CC7"/>
    <w:rsid w:val="003A7E93"/>
    <w:rsid w:val="003B0A8A"/>
    <w:rsid w:val="003B313A"/>
    <w:rsid w:val="003B486D"/>
    <w:rsid w:val="003B56F3"/>
    <w:rsid w:val="003B6B9A"/>
    <w:rsid w:val="003B6D52"/>
    <w:rsid w:val="003B6DB1"/>
    <w:rsid w:val="003B792F"/>
    <w:rsid w:val="003C0BDE"/>
    <w:rsid w:val="003C0D69"/>
    <w:rsid w:val="003C12F7"/>
    <w:rsid w:val="003C191E"/>
    <w:rsid w:val="003C240C"/>
    <w:rsid w:val="003C241D"/>
    <w:rsid w:val="003C29DA"/>
    <w:rsid w:val="003C2AFD"/>
    <w:rsid w:val="003C2D8A"/>
    <w:rsid w:val="003C3636"/>
    <w:rsid w:val="003C387B"/>
    <w:rsid w:val="003C5812"/>
    <w:rsid w:val="003C5924"/>
    <w:rsid w:val="003C5BF8"/>
    <w:rsid w:val="003C6370"/>
    <w:rsid w:val="003C6EC1"/>
    <w:rsid w:val="003C7311"/>
    <w:rsid w:val="003C7947"/>
    <w:rsid w:val="003C7C99"/>
    <w:rsid w:val="003C7DBF"/>
    <w:rsid w:val="003D01E7"/>
    <w:rsid w:val="003D1430"/>
    <w:rsid w:val="003D1616"/>
    <w:rsid w:val="003D1787"/>
    <w:rsid w:val="003D2A8D"/>
    <w:rsid w:val="003D463F"/>
    <w:rsid w:val="003D4DD3"/>
    <w:rsid w:val="003D5693"/>
    <w:rsid w:val="003D5E04"/>
    <w:rsid w:val="003D6051"/>
    <w:rsid w:val="003D7101"/>
    <w:rsid w:val="003D7856"/>
    <w:rsid w:val="003D7A19"/>
    <w:rsid w:val="003D7E90"/>
    <w:rsid w:val="003E03B5"/>
    <w:rsid w:val="003E044C"/>
    <w:rsid w:val="003E2BD4"/>
    <w:rsid w:val="003E2DFB"/>
    <w:rsid w:val="003E2FCD"/>
    <w:rsid w:val="003E4024"/>
    <w:rsid w:val="003E47E5"/>
    <w:rsid w:val="003E504A"/>
    <w:rsid w:val="003E540C"/>
    <w:rsid w:val="003E6B3B"/>
    <w:rsid w:val="003E7714"/>
    <w:rsid w:val="003F0BE1"/>
    <w:rsid w:val="003F2CDA"/>
    <w:rsid w:val="003F2DAE"/>
    <w:rsid w:val="003F3061"/>
    <w:rsid w:val="003F3165"/>
    <w:rsid w:val="003F3218"/>
    <w:rsid w:val="003F3CDD"/>
    <w:rsid w:val="003F4698"/>
    <w:rsid w:val="003F5365"/>
    <w:rsid w:val="003F541A"/>
    <w:rsid w:val="003F66D6"/>
    <w:rsid w:val="003F713C"/>
    <w:rsid w:val="003F7BA4"/>
    <w:rsid w:val="003F7E29"/>
    <w:rsid w:val="003F7FF3"/>
    <w:rsid w:val="00400712"/>
    <w:rsid w:val="00400A2E"/>
    <w:rsid w:val="00401911"/>
    <w:rsid w:val="00402480"/>
    <w:rsid w:val="00403581"/>
    <w:rsid w:val="00404DC8"/>
    <w:rsid w:val="0040513D"/>
    <w:rsid w:val="00405184"/>
    <w:rsid w:val="00405375"/>
    <w:rsid w:val="004053DA"/>
    <w:rsid w:val="00405BDE"/>
    <w:rsid w:val="00405CD9"/>
    <w:rsid w:val="00405FF5"/>
    <w:rsid w:val="0040661B"/>
    <w:rsid w:val="00406A3A"/>
    <w:rsid w:val="00411C51"/>
    <w:rsid w:val="00412341"/>
    <w:rsid w:val="00412794"/>
    <w:rsid w:val="00413343"/>
    <w:rsid w:val="00413A21"/>
    <w:rsid w:val="004142FB"/>
    <w:rsid w:val="00415C24"/>
    <w:rsid w:val="0041680D"/>
    <w:rsid w:val="004174B1"/>
    <w:rsid w:val="00417A55"/>
    <w:rsid w:val="00417EEB"/>
    <w:rsid w:val="00420D8C"/>
    <w:rsid w:val="00421912"/>
    <w:rsid w:val="0042198D"/>
    <w:rsid w:val="00421AE4"/>
    <w:rsid w:val="00421B1B"/>
    <w:rsid w:val="0042494E"/>
    <w:rsid w:val="00424A3D"/>
    <w:rsid w:val="00425348"/>
    <w:rsid w:val="00425349"/>
    <w:rsid w:val="00425366"/>
    <w:rsid w:val="00425477"/>
    <w:rsid w:val="00425D32"/>
    <w:rsid w:val="004266E3"/>
    <w:rsid w:val="004267D1"/>
    <w:rsid w:val="00426BEF"/>
    <w:rsid w:val="00426DC2"/>
    <w:rsid w:val="00426EAE"/>
    <w:rsid w:val="0042700E"/>
    <w:rsid w:val="00427CC7"/>
    <w:rsid w:val="00432031"/>
    <w:rsid w:val="00433252"/>
    <w:rsid w:val="00434400"/>
    <w:rsid w:val="00434ADC"/>
    <w:rsid w:val="00434CC7"/>
    <w:rsid w:val="00434D39"/>
    <w:rsid w:val="00435AF2"/>
    <w:rsid w:val="00435AFD"/>
    <w:rsid w:val="00435C00"/>
    <w:rsid w:val="00436F9F"/>
    <w:rsid w:val="00440CB1"/>
    <w:rsid w:val="00441BFB"/>
    <w:rsid w:val="00442B69"/>
    <w:rsid w:val="00443E91"/>
    <w:rsid w:val="00443ED5"/>
    <w:rsid w:val="00444744"/>
    <w:rsid w:val="00445BA5"/>
    <w:rsid w:val="004463F2"/>
    <w:rsid w:val="00446E90"/>
    <w:rsid w:val="00446EAC"/>
    <w:rsid w:val="0044742E"/>
    <w:rsid w:val="0044777D"/>
    <w:rsid w:val="00447A48"/>
    <w:rsid w:val="00450120"/>
    <w:rsid w:val="00450483"/>
    <w:rsid w:val="0045087D"/>
    <w:rsid w:val="00451FD9"/>
    <w:rsid w:val="00452110"/>
    <w:rsid w:val="004529CB"/>
    <w:rsid w:val="00452DAA"/>
    <w:rsid w:val="00453B52"/>
    <w:rsid w:val="004541E3"/>
    <w:rsid w:val="00454F9E"/>
    <w:rsid w:val="00454FDB"/>
    <w:rsid w:val="004560AA"/>
    <w:rsid w:val="00456176"/>
    <w:rsid w:val="00456CDC"/>
    <w:rsid w:val="00457088"/>
    <w:rsid w:val="00460597"/>
    <w:rsid w:val="00460863"/>
    <w:rsid w:val="0046125B"/>
    <w:rsid w:val="00463327"/>
    <w:rsid w:val="00463F4A"/>
    <w:rsid w:val="004641A1"/>
    <w:rsid w:val="0046462E"/>
    <w:rsid w:val="004655C0"/>
    <w:rsid w:val="00465D92"/>
    <w:rsid w:val="004664DB"/>
    <w:rsid w:val="0046677F"/>
    <w:rsid w:val="0046738E"/>
    <w:rsid w:val="0046782D"/>
    <w:rsid w:val="004679B7"/>
    <w:rsid w:val="004679E2"/>
    <w:rsid w:val="004700A8"/>
    <w:rsid w:val="00470126"/>
    <w:rsid w:val="00470F40"/>
    <w:rsid w:val="0047169F"/>
    <w:rsid w:val="00471AC0"/>
    <w:rsid w:val="0047219B"/>
    <w:rsid w:val="00472E19"/>
    <w:rsid w:val="0047334D"/>
    <w:rsid w:val="0047344D"/>
    <w:rsid w:val="00473797"/>
    <w:rsid w:val="004745B1"/>
    <w:rsid w:val="0047490B"/>
    <w:rsid w:val="00474C30"/>
    <w:rsid w:val="00475B97"/>
    <w:rsid w:val="00475D89"/>
    <w:rsid w:val="004767B2"/>
    <w:rsid w:val="004779BF"/>
    <w:rsid w:val="004810D3"/>
    <w:rsid w:val="00481F13"/>
    <w:rsid w:val="00482C3E"/>
    <w:rsid w:val="00483452"/>
    <w:rsid w:val="00483505"/>
    <w:rsid w:val="00483CD6"/>
    <w:rsid w:val="00484019"/>
    <w:rsid w:val="00484AD7"/>
    <w:rsid w:val="00484E1D"/>
    <w:rsid w:val="00485A73"/>
    <w:rsid w:val="00486234"/>
    <w:rsid w:val="00486EEB"/>
    <w:rsid w:val="00487196"/>
    <w:rsid w:val="0048799B"/>
    <w:rsid w:val="00490338"/>
    <w:rsid w:val="00494489"/>
    <w:rsid w:val="00494A67"/>
    <w:rsid w:val="00494BED"/>
    <w:rsid w:val="00494F10"/>
    <w:rsid w:val="004958B7"/>
    <w:rsid w:val="00495FFF"/>
    <w:rsid w:val="00496277"/>
    <w:rsid w:val="00496294"/>
    <w:rsid w:val="004A0FFF"/>
    <w:rsid w:val="004A1697"/>
    <w:rsid w:val="004A189B"/>
    <w:rsid w:val="004A2B48"/>
    <w:rsid w:val="004A3EA2"/>
    <w:rsid w:val="004A46B8"/>
    <w:rsid w:val="004A483E"/>
    <w:rsid w:val="004A48B7"/>
    <w:rsid w:val="004A48CA"/>
    <w:rsid w:val="004A4F97"/>
    <w:rsid w:val="004A4FB6"/>
    <w:rsid w:val="004A56B2"/>
    <w:rsid w:val="004A5C30"/>
    <w:rsid w:val="004A5C33"/>
    <w:rsid w:val="004A7BE1"/>
    <w:rsid w:val="004A7EF2"/>
    <w:rsid w:val="004B062D"/>
    <w:rsid w:val="004B1314"/>
    <w:rsid w:val="004B1700"/>
    <w:rsid w:val="004B17D4"/>
    <w:rsid w:val="004B35EC"/>
    <w:rsid w:val="004B3C58"/>
    <w:rsid w:val="004B4240"/>
    <w:rsid w:val="004B68F8"/>
    <w:rsid w:val="004C06F4"/>
    <w:rsid w:val="004C0C8B"/>
    <w:rsid w:val="004C1100"/>
    <w:rsid w:val="004C138B"/>
    <w:rsid w:val="004C1541"/>
    <w:rsid w:val="004C1ABF"/>
    <w:rsid w:val="004C1F93"/>
    <w:rsid w:val="004C2BD1"/>
    <w:rsid w:val="004C2F95"/>
    <w:rsid w:val="004C3296"/>
    <w:rsid w:val="004C3D1E"/>
    <w:rsid w:val="004C3F95"/>
    <w:rsid w:val="004C5C3A"/>
    <w:rsid w:val="004C641D"/>
    <w:rsid w:val="004C70B7"/>
    <w:rsid w:val="004C7402"/>
    <w:rsid w:val="004D1298"/>
    <w:rsid w:val="004D12EB"/>
    <w:rsid w:val="004D3628"/>
    <w:rsid w:val="004D3F7C"/>
    <w:rsid w:val="004D48CF"/>
    <w:rsid w:val="004D4AEB"/>
    <w:rsid w:val="004D4D78"/>
    <w:rsid w:val="004D540A"/>
    <w:rsid w:val="004D67C9"/>
    <w:rsid w:val="004D707F"/>
    <w:rsid w:val="004D7843"/>
    <w:rsid w:val="004E0924"/>
    <w:rsid w:val="004E11CF"/>
    <w:rsid w:val="004E1DC2"/>
    <w:rsid w:val="004E2081"/>
    <w:rsid w:val="004E23CC"/>
    <w:rsid w:val="004E273F"/>
    <w:rsid w:val="004E3399"/>
    <w:rsid w:val="004E3B22"/>
    <w:rsid w:val="004E4959"/>
    <w:rsid w:val="004E5A05"/>
    <w:rsid w:val="004E657D"/>
    <w:rsid w:val="004E7180"/>
    <w:rsid w:val="004E775D"/>
    <w:rsid w:val="004F172B"/>
    <w:rsid w:val="004F185D"/>
    <w:rsid w:val="004F5215"/>
    <w:rsid w:val="004F530D"/>
    <w:rsid w:val="004F55B6"/>
    <w:rsid w:val="004F5957"/>
    <w:rsid w:val="004F753D"/>
    <w:rsid w:val="004F7653"/>
    <w:rsid w:val="004F76B6"/>
    <w:rsid w:val="004F7958"/>
    <w:rsid w:val="004F7C8D"/>
    <w:rsid w:val="004F7E5B"/>
    <w:rsid w:val="005002A6"/>
    <w:rsid w:val="00500654"/>
    <w:rsid w:val="005006CE"/>
    <w:rsid w:val="00500C0B"/>
    <w:rsid w:val="00501C1D"/>
    <w:rsid w:val="00503E7F"/>
    <w:rsid w:val="00503EAE"/>
    <w:rsid w:val="00504F8B"/>
    <w:rsid w:val="0050556C"/>
    <w:rsid w:val="00505E93"/>
    <w:rsid w:val="00505F5A"/>
    <w:rsid w:val="005066CE"/>
    <w:rsid w:val="005105B9"/>
    <w:rsid w:val="00512947"/>
    <w:rsid w:val="005129DF"/>
    <w:rsid w:val="005138D7"/>
    <w:rsid w:val="00514134"/>
    <w:rsid w:val="00514B8D"/>
    <w:rsid w:val="00515503"/>
    <w:rsid w:val="0051582E"/>
    <w:rsid w:val="00515E22"/>
    <w:rsid w:val="005163F9"/>
    <w:rsid w:val="005164A9"/>
    <w:rsid w:val="0051662B"/>
    <w:rsid w:val="00517703"/>
    <w:rsid w:val="00517F54"/>
    <w:rsid w:val="0052051D"/>
    <w:rsid w:val="00521291"/>
    <w:rsid w:val="00521CCC"/>
    <w:rsid w:val="00522192"/>
    <w:rsid w:val="00524113"/>
    <w:rsid w:val="00524A8F"/>
    <w:rsid w:val="00525475"/>
    <w:rsid w:val="00525C95"/>
    <w:rsid w:val="00526B1D"/>
    <w:rsid w:val="00527085"/>
    <w:rsid w:val="005272BA"/>
    <w:rsid w:val="005302A3"/>
    <w:rsid w:val="005317A3"/>
    <w:rsid w:val="0053202B"/>
    <w:rsid w:val="00532986"/>
    <w:rsid w:val="005334CF"/>
    <w:rsid w:val="005337DB"/>
    <w:rsid w:val="005337E1"/>
    <w:rsid w:val="0053498D"/>
    <w:rsid w:val="00535306"/>
    <w:rsid w:val="005355AF"/>
    <w:rsid w:val="00535968"/>
    <w:rsid w:val="00535C92"/>
    <w:rsid w:val="00535EC9"/>
    <w:rsid w:val="005407DC"/>
    <w:rsid w:val="00540C89"/>
    <w:rsid w:val="00540FF8"/>
    <w:rsid w:val="0054131C"/>
    <w:rsid w:val="00542ED7"/>
    <w:rsid w:val="00543E40"/>
    <w:rsid w:val="00544297"/>
    <w:rsid w:val="005442D3"/>
    <w:rsid w:val="0054449F"/>
    <w:rsid w:val="005446A8"/>
    <w:rsid w:val="00544731"/>
    <w:rsid w:val="00544BB1"/>
    <w:rsid w:val="00544F55"/>
    <w:rsid w:val="00545270"/>
    <w:rsid w:val="00545CF0"/>
    <w:rsid w:val="00546D2D"/>
    <w:rsid w:val="00547172"/>
    <w:rsid w:val="0054762B"/>
    <w:rsid w:val="005500FD"/>
    <w:rsid w:val="005504BD"/>
    <w:rsid w:val="00550AD6"/>
    <w:rsid w:val="00550B4F"/>
    <w:rsid w:val="005522D7"/>
    <w:rsid w:val="00552908"/>
    <w:rsid w:val="00552EAE"/>
    <w:rsid w:val="00554770"/>
    <w:rsid w:val="00554825"/>
    <w:rsid w:val="00554BCA"/>
    <w:rsid w:val="00554CA9"/>
    <w:rsid w:val="00555937"/>
    <w:rsid w:val="0055605E"/>
    <w:rsid w:val="0056040B"/>
    <w:rsid w:val="00562483"/>
    <w:rsid w:val="005626E1"/>
    <w:rsid w:val="00562A05"/>
    <w:rsid w:val="005640EE"/>
    <w:rsid w:val="0056410B"/>
    <w:rsid w:val="00565284"/>
    <w:rsid w:val="00565FE8"/>
    <w:rsid w:val="00566A6A"/>
    <w:rsid w:val="00566D62"/>
    <w:rsid w:val="00567CC8"/>
    <w:rsid w:val="00571309"/>
    <w:rsid w:val="00571F79"/>
    <w:rsid w:val="00572291"/>
    <w:rsid w:val="00572309"/>
    <w:rsid w:val="005726D7"/>
    <w:rsid w:val="005731EC"/>
    <w:rsid w:val="00573F74"/>
    <w:rsid w:val="005740EB"/>
    <w:rsid w:val="0057497B"/>
    <w:rsid w:val="00575DF1"/>
    <w:rsid w:val="0057629A"/>
    <w:rsid w:val="00576BA5"/>
    <w:rsid w:val="0057751F"/>
    <w:rsid w:val="00577621"/>
    <w:rsid w:val="005814D9"/>
    <w:rsid w:val="00582322"/>
    <w:rsid w:val="00583592"/>
    <w:rsid w:val="00584AB1"/>
    <w:rsid w:val="00584F14"/>
    <w:rsid w:val="00585366"/>
    <w:rsid w:val="0058691F"/>
    <w:rsid w:val="00586EF9"/>
    <w:rsid w:val="005872B4"/>
    <w:rsid w:val="00590A58"/>
    <w:rsid w:val="005914CF"/>
    <w:rsid w:val="00591925"/>
    <w:rsid w:val="005923C4"/>
    <w:rsid w:val="005925A2"/>
    <w:rsid w:val="00592685"/>
    <w:rsid w:val="00592FFF"/>
    <w:rsid w:val="005936DF"/>
    <w:rsid w:val="005939D0"/>
    <w:rsid w:val="00593A91"/>
    <w:rsid w:val="00594509"/>
    <w:rsid w:val="00594825"/>
    <w:rsid w:val="005948E9"/>
    <w:rsid w:val="00594C64"/>
    <w:rsid w:val="00594F3D"/>
    <w:rsid w:val="005962D5"/>
    <w:rsid w:val="005964C9"/>
    <w:rsid w:val="00596840"/>
    <w:rsid w:val="0059696F"/>
    <w:rsid w:val="00596F88"/>
    <w:rsid w:val="005975E4"/>
    <w:rsid w:val="005976AD"/>
    <w:rsid w:val="005A0FB6"/>
    <w:rsid w:val="005A1013"/>
    <w:rsid w:val="005A15BB"/>
    <w:rsid w:val="005A18D4"/>
    <w:rsid w:val="005A18FA"/>
    <w:rsid w:val="005A287D"/>
    <w:rsid w:val="005A2B39"/>
    <w:rsid w:val="005A49FF"/>
    <w:rsid w:val="005A6FEC"/>
    <w:rsid w:val="005A71AA"/>
    <w:rsid w:val="005A78F8"/>
    <w:rsid w:val="005A7B5E"/>
    <w:rsid w:val="005A7B98"/>
    <w:rsid w:val="005B0788"/>
    <w:rsid w:val="005B095C"/>
    <w:rsid w:val="005B183A"/>
    <w:rsid w:val="005B1D61"/>
    <w:rsid w:val="005B23EF"/>
    <w:rsid w:val="005B262C"/>
    <w:rsid w:val="005B2B1B"/>
    <w:rsid w:val="005B2BF0"/>
    <w:rsid w:val="005B2FF0"/>
    <w:rsid w:val="005B301E"/>
    <w:rsid w:val="005B3419"/>
    <w:rsid w:val="005B378B"/>
    <w:rsid w:val="005B382B"/>
    <w:rsid w:val="005B38F1"/>
    <w:rsid w:val="005B42E0"/>
    <w:rsid w:val="005B464F"/>
    <w:rsid w:val="005B6371"/>
    <w:rsid w:val="005B670C"/>
    <w:rsid w:val="005B6908"/>
    <w:rsid w:val="005B77E3"/>
    <w:rsid w:val="005B7960"/>
    <w:rsid w:val="005B7B72"/>
    <w:rsid w:val="005C081D"/>
    <w:rsid w:val="005C0E34"/>
    <w:rsid w:val="005C0EEA"/>
    <w:rsid w:val="005C1246"/>
    <w:rsid w:val="005C16F9"/>
    <w:rsid w:val="005C1AF9"/>
    <w:rsid w:val="005C1C1C"/>
    <w:rsid w:val="005C2673"/>
    <w:rsid w:val="005C2749"/>
    <w:rsid w:val="005C2E44"/>
    <w:rsid w:val="005C3A59"/>
    <w:rsid w:val="005C3CBE"/>
    <w:rsid w:val="005C4303"/>
    <w:rsid w:val="005C4BC7"/>
    <w:rsid w:val="005C4BD9"/>
    <w:rsid w:val="005C6D14"/>
    <w:rsid w:val="005C7139"/>
    <w:rsid w:val="005C7555"/>
    <w:rsid w:val="005C76A3"/>
    <w:rsid w:val="005D0B11"/>
    <w:rsid w:val="005D1EF9"/>
    <w:rsid w:val="005D2486"/>
    <w:rsid w:val="005D2F66"/>
    <w:rsid w:val="005D35B9"/>
    <w:rsid w:val="005D3DD7"/>
    <w:rsid w:val="005D4BCE"/>
    <w:rsid w:val="005D56CC"/>
    <w:rsid w:val="005D5C9C"/>
    <w:rsid w:val="005D5EE1"/>
    <w:rsid w:val="005D72CE"/>
    <w:rsid w:val="005D7FD6"/>
    <w:rsid w:val="005E03BF"/>
    <w:rsid w:val="005E079C"/>
    <w:rsid w:val="005E0CB1"/>
    <w:rsid w:val="005E0E5E"/>
    <w:rsid w:val="005E10F0"/>
    <w:rsid w:val="005E128C"/>
    <w:rsid w:val="005E16E1"/>
    <w:rsid w:val="005E2169"/>
    <w:rsid w:val="005E23FD"/>
    <w:rsid w:val="005E27EC"/>
    <w:rsid w:val="005E3DAF"/>
    <w:rsid w:val="005E4348"/>
    <w:rsid w:val="005E55E6"/>
    <w:rsid w:val="005E617E"/>
    <w:rsid w:val="005E624C"/>
    <w:rsid w:val="005E6A2D"/>
    <w:rsid w:val="005F067E"/>
    <w:rsid w:val="005F08D7"/>
    <w:rsid w:val="005F13A0"/>
    <w:rsid w:val="005F1BDE"/>
    <w:rsid w:val="005F255D"/>
    <w:rsid w:val="005F2849"/>
    <w:rsid w:val="005F2F26"/>
    <w:rsid w:val="005F3A16"/>
    <w:rsid w:val="005F4426"/>
    <w:rsid w:val="005F5251"/>
    <w:rsid w:val="005F5805"/>
    <w:rsid w:val="005F5BD8"/>
    <w:rsid w:val="005F61CC"/>
    <w:rsid w:val="005F6EC4"/>
    <w:rsid w:val="005F7C4B"/>
    <w:rsid w:val="005F7EBB"/>
    <w:rsid w:val="00600765"/>
    <w:rsid w:val="00600A0D"/>
    <w:rsid w:val="00600D2E"/>
    <w:rsid w:val="0060135E"/>
    <w:rsid w:val="00601539"/>
    <w:rsid w:val="00601BD3"/>
    <w:rsid w:val="00601F9C"/>
    <w:rsid w:val="006025DD"/>
    <w:rsid w:val="006036AB"/>
    <w:rsid w:val="00604368"/>
    <w:rsid w:val="00605278"/>
    <w:rsid w:val="00605329"/>
    <w:rsid w:val="00605429"/>
    <w:rsid w:val="006069B0"/>
    <w:rsid w:val="006072F4"/>
    <w:rsid w:val="00610F37"/>
    <w:rsid w:val="006117C8"/>
    <w:rsid w:val="00612FA5"/>
    <w:rsid w:val="00613355"/>
    <w:rsid w:val="00613699"/>
    <w:rsid w:val="00613DAD"/>
    <w:rsid w:val="00613F59"/>
    <w:rsid w:val="00615039"/>
    <w:rsid w:val="00615133"/>
    <w:rsid w:val="00615990"/>
    <w:rsid w:val="00617B8E"/>
    <w:rsid w:val="006207C6"/>
    <w:rsid w:val="006208BE"/>
    <w:rsid w:val="00621C25"/>
    <w:rsid w:val="00621E98"/>
    <w:rsid w:val="00622025"/>
    <w:rsid w:val="0062243A"/>
    <w:rsid w:val="006227F4"/>
    <w:rsid w:val="00622C04"/>
    <w:rsid w:val="0062334E"/>
    <w:rsid w:val="006256FE"/>
    <w:rsid w:val="006257A7"/>
    <w:rsid w:val="00625AED"/>
    <w:rsid w:val="0062630D"/>
    <w:rsid w:val="00626F85"/>
    <w:rsid w:val="00627D66"/>
    <w:rsid w:val="00630261"/>
    <w:rsid w:val="00630EE6"/>
    <w:rsid w:val="006312D5"/>
    <w:rsid w:val="00631685"/>
    <w:rsid w:val="00631B14"/>
    <w:rsid w:val="00632AE7"/>
    <w:rsid w:val="006331D0"/>
    <w:rsid w:val="00633377"/>
    <w:rsid w:val="006338B8"/>
    <w:rsid w:val="00634AC5"/>
    <w:rsid w:val="00635002"/>
    <w:rsid w:val="00635BC4"/>
    <w:rsid w:val="00636674"/>
    <w:rsid w:val="0063731C"/>
    <w:rsid w:val="00637490"/>
    <w:rsid w:val="00637C9F"/>
    <w:rsid w:val="00640383"/>
    <w:rsid w:val="006408E1"/>
    <w:rsid w:val="006408F7"/>
    <w:rsid w:val="00640DA7"/>
    <w:rsid w:val="00642149"/>
    <w:rsid w:val="00642825"/>
    <w:rsid w:val="0064294B"/>
    <w:rsid w:val="006429DC"/>
    <w:rsid w:val="00642D3C"/>
    <w:rsid w:val="00643559"/>
    <w:rsid w:val="006443E5"/>
    <w:rsid w:val="006449A1"/>
    <w:rsid w:val="00644AF3"/>
    <w:rsid w:val="006451C3"/>
    <w:rsid w:val="00645284"/>
    <w:rsid w:val="0064582D"/>
    <w:rsid w:val="00645951"/>
    <w:rsid w:val="00645D4E"/>
    <w:rsid w:val="0064651B"/>
    <w:rsid w:val="00646962"/>
    <w:rsid w:val="00647328"/>
    <w:rsid w:val="00647B37"/>
    <w:rsid w:val="00647BEB"/>
    <w:rsid w:val="006509D4"/>
    <w:rsid w:val="00651026"/>
    <w:rsid w:val="00651969"/>
    <w:rsid w:val="00652140"/>
    <w:rsid w:val="00652215"/>
    <w:rsid w:val="00652759"/>
    <w:rsid w:val="00652980"/>
    <w:rsid w:val="0065343C"/>
    <w:rsid w:val="00654FDA"/>
    <w:rsid w:val="00655208"/>
    <w:rsid w:val="006555F7"/>
    <w:rsid w:val="00655B76"/>
    <w:rsid w:val="00656CD9"/>
    <w:rsid w:val="0065754E"/>
    <w:rsid w:val="0065784E"/>
    <w:rsid w:val="00657C48"/>
    <w:rsid w:val="00661901"/>
    <w:rsid w:val="00661B4A"/>
    <w:rsid w:val="006637FF"/>
    <w:rsid w:val="006638F8"/>
    <w:rsid w:val="00663B25"/>
    <w:rsid w:val="0066482B"/>
    <w:rsid w:val="006649B2"/>
    <w:rsid w:val="00664A6B"/>
    <w:rsid w:val="00664E37"/>
    <w:rsid w:val="0066668B"/>
    <w:rsid w:val="00667B64"/>
    <w:rsid w:val="00667DE6"/>
    <w:rsid w:val="00670353"/>
    <w:rsid w:val="00670581"/>
    <w:rsid w:val="00670582"/>
    <w:rsid w:val="006707DF"/>
    <w:rsid w:val="00670C77"/>
    <w:rsid w:val="006730E9"/>
    <w:rsid w:val="0067357D"/>
    <w:rsid w:val="006736DC"/>
    <w:rsid w:val="00674160"/>
    <w:rsid w:val="0067476A"/>
    <w:rsid w:val="006752E1"/>
    <w:rsid w:val="006755EB"/>
    <w:rsid w:val="00675CF6"/>
    <w:rsid w:val="00675D9C"/>
    <w:rsid w:val="00675FFE"/>
    <w:rsid w:val="0067677C"/>
    <w:rsid w:val="00677F15"/>
    <w:rsid w:val="006802FF"/>
    <w:rsid w:val="006813DC"/>
    <w:rsid w:val="00681F59"/>
    <w:rsid w:val="00682075"/>
    <w:rsid w:val="006823EC"/>
    <w:rsid w:val="006834A0"/>
    <w:rsid w:val="00683D64"/>
    <w:rsid w:val="00684221"/>
    <w:rsid w:val="00684723"/>
    <w:rsid w:val="00684AE9"/>
    <w:rsid w:val="0068599D"/>
    <w:rsid w:val="00685BCB"/>
    <w:rsid w:val="00685DC3"/>
    <w:rsid w:val="0068622C"/>
    <w:rsid w:val="0068644E"/>
    <w:rsid w:val="00686737"/>
    <w:rsid w:val="006869F4"/>
    <w:rsid w:val="00686B09"/>
    <w:rsid w:val="00686D0C"/>
    <w:rsid w:val="00687AEE"/>
    <w:rsid w:val="006901F8"/>
    <w:rsid w:val="00690708"/>
    <w:rsid w:val="0069086A"/>
    <w:rsid w:val="00690974"/>
    <w:rsid w:val="006912E7"/>
    <w:rsid w:val="0069149A"/>
    <w:rsid w:val="0069164A"/>
    <w:rsid w:val="006917D2"/>
    <w:rsid w:val="00691A25"/>
    <w:rsid w:val="00691EDB"/>
    <w:rsid w:val="00692162"/>
    <w:rsid w:val="00692E30"/>
    <w:rsid w:val="0069391C"/>
    <w:rsid w:val="00693939"/>
    <w:rsid w:val="00693C1A"/>
    <w:rsid w:val="00694031"/>
    <w:rsid w:val="006940C8"/>
    <w:rsid w:val="00694864"/>
    <w:rsid w:val="00694FA4"/>
    <w:rsid w:val="0069555E"/>
    <w:rsid w:val="006968F1"/>
    <w:rsid w:val="00697974"/>
    <w:rsid w:val="006A0D5F"/>
    <w:rsid w:val="006A1C93"/>
    <w:rsid w:val="006A1EFC"/>
    <w:rsid w:val="006A21B1"/>
    <w:rsid w:val="006A2977"/>
    <w:rsid w:val="006A2D5D"/>
    <w:rsid w:val="006A3472"/>
    <w:rsid w:val="006A40D4"/>
    <w:rsid w:val="006A4E3B"/>
    <w:rsid w:val="006A5A95"/>
    <w:rsid w:val="006A732B"/>
    <w:rsid w:val="006B0443"/>
    <w:rsid w:val="006B0FB6"/>
    <w:rsid w:val="006B16F5"/>
    <w:rsid w:val="006B18CB"/>
    <w:rsid w:val="006B1A30"/>
    <w:rsid w:val="006B1DAB"/>
    <w:rsid w:val="006B1F2E"/>
    <w:rsid w:val="006B391D"/>
    <w:rsid w:val="006B3C2D"/>
    <w:rsid w:val="006B4678"/>
    <w:rsid w:val="006B4C07"/>
    <w:rsid w:val="006B4E5F"/>
    <w:rsid w:val="006B4FC1"/>
    <w:rsid w:val="006B56C1"/>
    <w:rsid w:val="006B58FC"/>
    <w:rsid w:val="006B6397"/>
    <w:rsid w:val="006B6508"/>
    <w:rsid w:val="006B71D2"/>
    <w:rsid w:val="006B74E0"/>
    <w:rsid w:val="006B7A49"/>
    <w:rsid w:val="006B7BF3"/>
    <w:rsid w:val="006C1F91"/>
    <w:rsid w:val="006C2077"/>
    <w:rsid w:val="006C27F6"/>
    <w:rsid w:val="006C2F90"/>
    <w:rsid w:val="006C2FF9"/>
    <w:rsid w:val="006C30FB"/>
    <w:rsid w:val="006C378E"/>
    <w:rsid w:val="006C4118"/>
    <w:rsid w:val="006C430E"/>
    <w:rsid w:val="006C4B99"/>
    <w:rsid w:val="006C6903"/>
    <w:rsid w:val="006C6AA3"/>
    <w:rsid w:val="006C6D36"/>
    <w:rsid w:val="006C7052"/>
    <w:rsid w:val="006C72BE"/>
    <w:rsid w:val="006C7600"/>
    <w:rsid w:val="006D0869"/>
    <w:rsid w:val="006D1497"/>
    <w:rsid w:val="006D2F36"/>
    <w:rsid w:val="006D40FC"/>
    <w:rsid w:val="006D4809"/>
    <w:rsid w:val="006D4AC5"/>
    <w:rsid w:val="006D4D06"/>
    <w:rsid w:val="006D5A05"/>
    <w:rsid w:val="006D5DA1"/>
    <w:rsid w:val="006D5DBE"/>
    <w:rsid w:val="006D6149"/>
    <w:rsid w:val="006D665B"/>
    <w:rsid w:val="006D6863"/>
    <w:rsid w:val="006D6898"/>
    <w:rsid w:val="006D69A3"/>
    <w:rsid w:val="006D7727"/>
    <w:rsid w:val="006E03BF"/>
    <w:rsid w:val="006E10B9"/>
    <w:rsid w:val="006E26E6"/>
    <w:rsid w:val="006E2E59"/>
    <w:rsid w:val="006E48A6"/>
    <w:rsid w:val="006E5223"/>
    <w:rsid w:val="006E5677"/>
    <w:rsid w:val="006E5B7A"/>
    <w:rsid w:val="006E6258"/>
    <w:rsid w:val="006E6278"/>
    <w:rsid w:val="006E6A1D"/>
    <w:rsid w:val="006E6CFF"/>
    <w:rsid w:val="006E7AA0"/>
    <w:rsid w:val="006E7C42"/>
    <w:rsid w:val="006E7D65"/>
    <w:rsid w:val="006F04FE"/>
    <w:rsid w:val="006F1150"/>
    <w:rsid w:val="006F1A6F"/>
    <w:rsid w:val="006F1AEB"/>
    <w:rsid w:val="006F3114"/>
    <w:rsid w:val="006F3CEF"/>
    <w:rsid w:val="006F4678"/>
    <w:rsid w:val="006F4882"/>
    <w:rsid w:val="006F5624"/>
    <w:rsid w:val="006F5975"/>
    <w:rsid w:val="006F5BAF"/>
    <w:rsid w:val="006F7480"/>
    <w:rsid w:val="00700607"/>
    <w:rsid w:val="00701065"/>
    <w:rsid w:val="007012D8"/>
    <w:rsid w:val="00701454"/>
    <w:rsid w:val="00701502"/>
    <w:rsid w:val="00701966"/>
    <w:rsid w:val="0070362B"/>
    <w:rsid w:val="00703C53"/>
    <w:rsid w:val="00703DAA"/>
    <w:rsid w:val="00704775"/>
    <w:rsid w:val="00704CAA"/>
    <w:rsid w:val="00704FCD"/>
    <w:rsid w:val="00705155"/>
    <w:rsid w:val="00705973"/>
    <w:rsid w:val="00705993"/>
    <w:rsid w:val="00707102"/>
    <w:rsid w:val="007110D6"/>
    <w:rsid w:val="007122AA"/>
    <w:rsid w:val="007128BE"/>
    <w:rsid w:val="00712C2D"/>
    <w:rsid w:val="00713B72"/>
    <w:rsid w:val="00714C70"/>
    <w:rsid w:val="00715479"/>
    <w:rsid w:val="00715CEB"/>
    <w:rsid w:val="00715D06"/>
    <w:rsid w:val="00715E2D"/>
    <w:rsid w:val="0071654E"/>
    <w:rsid w:val="00716B64"/>
    <w:rsid w:val="0071768D"/>
    <w:rsid w:val="00717BA6"/>
    <w:rsid w:val="00720316"/>
    <w:rsid w:val="007204AA"/>
    <w:rsid w:val="00720A46"/>
    <w:rsid w:val="00720FA2"/>
    <w:rsid w:val="00722A47"/>
    <w:rsid w:val="00722D64"/>
    <w:rsid w:val="007232B5"/>
    <w:rsid w:val="00723A9E"/>
    <w:rsid w:val="00724825"/>
    <w:rsid w:val="007254AC"/>
    <w:rsid w:val="00727BEB"/>
    <w:rsid w:val="00727F53"/>
    <w:rsid w:val="00727F96"/>
    <w:rsid w:val="007309B4"/>
    <w:rsid w:val="00730A71"/>
    <w:rsid w:val="0073228C"/>
    <w:rsid w:val="007324E9"/>
    <w:rsid w:val="0073429B"/>
    <w:rsid w:val="00734CAC"/>
    <w:rsid w:val="00735BFE"/>
    <w:rsid w:val="00735E1F"/>
    <w:rsid w:val="00736303"/>
    <w:rsid w:val="00736910"/>
    <w:rsid w:val="00737413"/>
    <w:rsid w:val="00737ADD"/>
    <w:rsid w:val="00737C1B"/>
    <w:rsid w:val="00741418"/>
    <w:rsid w:val="0074213B"/>
    <w:rsid w:val="00742AF3"/>
    <w:rsid w:val="00742FA7"/>
    <w:rsid w:val="007437C4"/>
    <w:rsid w:val="007450CA"/>
    <w:rsid w:val="00746D9F"/>
    <w:rsid w:val="0074756C"/>
    <w:rsid w:val="007476FE"/>
    <w:rsid w:val="00747ECB"/>
    <w:rsid w:val="00750A81"/>
    <w:rsid w:val="0075106E"/>
    <w:rsid w:val="00751777"/>
    <w:rsid w:val="007525BA"/>
    <w:rsid w:val="00752C7F"/>
    <w:rsid w:val="00753D9B"/>
    <w:rsid w:val="0075428C"/>
    <w:rsid w:val="007543F8"/>
    <w:rsid w:val="00754C05"/>
    <w:rsid w:val="00754E55"/>
    <w:rsid w:val="00754EC6"/>
    <w:rsid w:val="00754FA2"/>
    <w:rsid w:val="00756344"/>
    <w:rsid w:val="007567D4"/>
    <w:rsid w:val="0075694D"/>
    <w:rsid w:val="00756B0D"/>
    <w:rsid w:val="0075706C"/>
    <w:rsid w:val="0075738D"/>
    <w:rsid w:val="00761755"/>
    <w:rsid w:val="00761ABB"/>
    <w:rsid w:val="00761D1D"/>
    <w:rsid w:val="00762727"/>
    <w:rsid w:val="00762988"/>
    <w:rsid w:val="0076394F"/>
    <w:rsid w:val="00763B72"/>
    <w:rsid w:val="0076449B"/>
    <w:rsid w:val="00764890"/>
    <w:rsid w:val="00764E55"/>
    <w:rsid w:val="00766DA7"/>
    <w:rsid w:val="007671D0"/>
    <w:rsid w:val="00767939"/>
    <w:rsid w:val="00770D93"/>
    <w:rsid w:val="00770FCB"/>
    <w:rsid w:val="007728D8"/>
    <w:rsid w:val="00772BC3"/>
    <w:rsid w:val="00772C79"/>
    <w:rsid w:val="0077317E"/>
    <w:rsid w:val="0077405B"/>
    <w:rsid w:val="00775D09"/>
    <w:rsid w:val="00776A82"/>
    <w:rsid w:val="00776E43"/>
    <w:rsid w:val="00777582"/>
    <w:rsid w:val="00777BD7"/>
    <w:rsid w:val="00781630"/>
    <w:rsid w:val="00782B5E"/>
    <w:rsid w:val="00782C99"/>
    <w:rsid w:val="00783098"/>
    <w:rsid w:val="00783887"/>
    <w:rsid w:val="00783F7B"/>
    <w:rsid w:val="00783FB6"/>
    <w:rsid w:val="00784A07"/>
    <w:rsid w:val="00785411"/>
    <w:rsid w:val="00785532"/>
    <w:rsid w:val="00785870"/>
    <w:rsid w:val="007859A9"/>
    <w:rsid w:val="00786D04"/>
    <w:rsid w:val="00787C32"/>
    <w:rsid w:val="007901A3"/>
    <w:rsid w:val="0079089F"/>
    <w:rsid w:val="0079096A"/>
    <w:rsid w:val="007909AA"/>
    <w:rsid w:val="00790DE4"/>
    <w:rsid w:val="00790E45"/>
    <w:rsid w:val="007921C2"/>
    <w:rsid w:val="0079287E"/>
    <w:rsid w:val="007932DB"/>
    <w:rsid w:val="007935AB"/>
    <w:rsid w:val="0079366F"/>
    <w:rsid w:val="00793A8E"/>
    <w:rsid w:val="00794438"/>
    <w:rsid w:val="00795039"/>
    <w:rsid w:val="007950BB"/>
    <w:rsid w:val="0079729E"/>
    <w:rsid w:val="00797552"/>
    <w:rsid w:val="00797A06"/>
    <w:rsid w:val="007A05CF"/>
    <w:rsid w:val="007A087D"/>
    <w:rsid w:val="007A08EA"/>
    <w:rsid w:val="007A0D91"/>
    <w:rsid w:val="007A13C0"/>
    <w:rsid w:val="007A208A"/>
    <w:rsid w:val="007A2BE1"/>
    <w:rsid w:val="007A35A2"/>
    <w:rsid w:val="007A428D"/>
    <w:rsid w:val="007A473A"/>
    <w:rsid w:val="007A4D3C"/>
    <w:rsid w:val="007A518F"/>
    <w:rsid w:val="007A52F8"/>
    <w:rsid w:val="007B08D0"/>
    <w:rsid w:val="007B0A51"/>
    <w:rsid w:val="007B1A6A"/>
    <w:rsid w:val="007B1D0F"/>
    <w:rsid w:val="007B299B"/>
    <w:rsid w:val="007B2B0D"/>
    <w:rsid w:val="007B3726"/>
    <w:rsid w:val="007B3B47"/>
    <w:rsid w:val="007B3DDD"/>
    <w:rsid w:val="007B4520"/>
    <w:rsid w:val="007B46C0"/>
    <w:rsid w:val="007B4E82"/>
    <w:rsid w:val="007B6582"/>
    <w:rsid w:val="007B693E"/>
    <w:rsid w:val="007B6AA8"/>
    <w:rsid w:val="007B79CC"/>
    <w:rsid w:val="007B7E8D"/>
    <w:rsid w:val="007C0BBF"/>
    <w:rsid w:val="007C0CA1"/>
    <w:rsid w:val="007C244D"/>
    <w:rsid w:val="007C46BD"/>
    <w:rsid w:val="007C47DE"/>
    <w:rsid w:val="007C5264"/>
    <w:rsid w:val="007C5397"/>
    <w:rsid w:val="007C7929"/>
    <w:rsid w:val="007D0204"/>
    <w:rsid w:val="007D08EE"/>
    <w:rsid w:val="007D1539"/>
    <w:rsid w:val="007D4540"/>
    <w:rsid w:val="007D4ADB"/>
    <w:rsid w:val="007D5CDD"/>
    <w:rsid w:val="007D657F"/>
    <w:rsid w:val="007D6720"/>
    <w:rsid w:val="007D72F8"/>
    <w:rsid w:val="007D739E"/>
    <w:rsid w:val="007D74FB"/>
    <w:rsid w:val="007D7527"/>
    <w:rsid w:val="007E055D"/>
    <w:rsid w:val="007E21E0"/>
    <w:rsid w:val="007E2744"/>
    <w:rsid w:val="007E2749"/>
    <w:rsid w:val="007E27E6"/>
    <w:rsid w:val="007E2919"/>
    <w:rsid w:val="007E2B1B"/>
    <w:rsid w:val="007E2DDD"/>
    <w:rsid w:val="007E3009"/>
    <w:rsid w:val="007E3061"/>
    <w:rsid w:val="007E4660"/>
    <w:rsid w:val="007E4868"/>
    <w:rsid w:val="007E75AA"/>
    <w:rsid w:val="007E75E7"/>
    <w:rsid w:val="007E789E"/>
    <w:rsid w:val="007F075F"/>
    <w:rsid w:val="007F081B"/>
    <w:rsid w:val="007F0A3E"/>
    <w:rsid w:val="007F0FD3"/>
    <w:rsid w:val="007F14CF"/>
    <w:rsid w:val="007F1C9C"/>
    <w:rsid w:val="007F28A4"/>
    <w:rsid w:val="007F28D7"/>
    <w:rsid w:val="007F4441"/>
    <w:rsid w:val="007F4A1C"/>
    <w:rsid w:val="007F4CAC"/>
    <w:rsid w:val="007F7BEE"/>
    <w:rsid w:val="007F7C01"/>
    <w:rsid w:val="00800495"/>
    <w:rsid w:val="00800AB2"/>
    <w:rsid w:val="008013A8"/>
    <w:rsid w:val="008015F1"/>
    <w:rsid w:val="008016A6"/>
    <w:rsid w:val="0080469E"/>
    <w:rsid w:val="008058ED"/>
    <w:rsid w:val="00806CF3"/>
    <w:rsid w:val="00810009"/>
    <w:rsid w:val="0081010A"/>
    <w:rsid w:val="00810C38"/>
    <w:rsid w:val="00810CA4"/>
    <w:rsid w:val="00811F9C"/>
    <w:rsid w:val="0081235B"/>
    <w:rsid w:val="008128A7"/>
    <w:rsid w:val="00813D10"/>
    <w:rsid w:val="00813EA7"/>
    <w:rsid w:val="00814B5D"/>
    <w:rsid w:val="00814F6F"/>
    <w:rsid w:val="008163BB"/>
    <w:rsid w:val="00816805"/>
    <w:rsid w:val="0081744E"/>
    <w:rsid w:val="00817DD3"/>
    <w:rsid w:val="00820C73"/>
    <w:rsid w:val="00820FB2"/>
    <w:rsid w:val="008210F0"/>
    <w:rsid w:val="0082170B"/>
    <w:rsid w:val="0082177D"/>
    <w:rsid w:val="00822D2B"/>
    <w:rsid w:val="008231A9"/>
    <w:rsid w:val="008231E1"/>
    <w:rsid w:val="00823ABF"/>
    <w:rsid w:val="00823D4F"/>
    <w:rsid w:val="0082477F"/>
    <w:rsid w:val="00825591"/>
    <w:rsid w:val="00825B2A"/>
    <w:rsid w:val="0082650F"/>
    <w:rsid w:val="008269E3"/>
    <w:rsid w:val="00827051"/>
    <w:rsid w:val="00827B4F"/>
    <w:rsid w:val="008306E8"/>
    <w:rsid w:val="00830D3F"/>
    <w:rsid w:val="00830FB7"/>
    <w:rsid w:val="008314C4"/>
    <w:rsid w:val="00832233"/>
    <w:rsid w:val="008328C6"/>
    <w:rsid w:val="0083311B"/>
    <w:rsid w:val="00833FE5"/>
    <w:rsid w:val="0083420E"/>
    <w:rsid w:val="0083435C"/>
    <w:rsid w:val="0083566F"/>
    <w:rsid w:val="0083567B"/>
    <w:rsid w:val="00836C2B"/>
    <w:rsid w:val="00836D15"/>
    <w:rsid w:val="0083752D"/>
    <w:rsid w:val="00837C43"/>
    <w:rsid w:val="00840931"/>
    <w:rsid w:val="008409B0"/>
    <w:rsid w:val="00840CB1"/>
    <w:rsid w:val="00841A32"/>
    <w:rsid w:val="00842D54"/>
    <w:rsid w:val="008434C5"/>
    <w:rsid w:val="00844828"/>
    <w:rsid w:val="00844D9F"/>
    <w:rsid w:val="00844E20"/>
    <w:rsid w:val="008454DA"/>
    <w:rsid w:val="00845BAF"/>
    <w:rsid w:val="008460EE"/>
    <w:rsid w:val="008463F4"/>
    <w:rsid w:val="00846718"/>
    <w:rsid w:val="00847521"/>
    <w:rsid w:val="00847C53"/>
    <w:rsid w:val="00850192"/>
    <w:rsid w:val="00850826"/>
    <w:rsid w:val="00851502"/>
    <w:rsid w:val="00851EA9"/>
    <w:rsid w:val="00853838"/>
    <w:rsid w:val="008541A6"/>
    <w:rsid w:val="00854A50"/>
    <w:rsid w:val="00854E28"/>
    <w:rsid w:val="008560AE"/>
    <w:rsid w:val="008566B7"/>
    <w:rsid w:val="00856A71"/>
    <w:rsid w:val="00856B39"/>
    <w:rsid w:val="008573A5"/>
    <w:rsid w:val="008579CB"/>
    <w:rsid w:val="00857C0F"/>
    <w:rsid w:val="0086018A"/>
    <w:rsid w:val="008604E5"/>
    <w:rsid w:val="008604E7"/>
    <w:rsid w:val="008608D2"/>
    <w:rsid w:val="0086095B"/>
    <w:rsid w:val="00861017"/>
    <w:rsid w:val="00861223"/>
    <w:rsid w:val="0086133F"/>
    <w:rsid w:val="00861AA4"/>
    <w:rsid w:val="0086202F"/>
    <w:rsid w:val="008622B6"/>
    <w:rsid w:val="008624AA"/>
    <w:rsid w:val="008633D3"/>
    <w:rsid w:val="00863DCB"/>
    <w:rsid w:val="008644C5"/>
    <w:rsid w:val="0086454E"/>
    <w:rsid w:val="00865381"/>
    <w:rsid w:val="0086664B"/>
    <w:rsid w:val="008666AC"/>
    <w:rsid w:val="00866754"/>
    <w:rsid w:val="00867C4F"/>
    <w:rsid w:val="00870763"/>
    <w:rsid w:val="008713B2"/>
    <w:rsid w:val="00871543"/>
    <w:rsid w:val="00871E9C"/>
    <w:rsid w:val="00872753"/>
    <w:rsid w:val="008728F1"/>
    <w:rsid w:val="008736CC"/>
    <w:rsid w:val="008739E2"/>
    <w:rsid w:val="00873AB8"/>
    <w:rsid w:val="00873D8B"/>
    <w:rsid w:val="00874495"/>
    <w:rsid w:val="00874503"/>
    <w:rsid w:val="0087452F"/>
    <w:rsid w:val="0087558E"/>
    <w:rsid w:val="00875BED"/>
    <w:rsid w:val="008763E8"/>
    <w:rsid w:val="0087675E"/>
    <w:rsid w:val="00876C72"/>
    <w:rsid w:val="008772CC"/>
    <w:rsid w:val="00880AC2"/>
    <w:rsid w:val="00880E72"/>
    <w:rsid w:val="00880F74"/>
    <w:rsid w:val="0088168F"/>
    <w:rsid w:val="00882CB1"/>
    <w:rsid w:val="0088385D"/>
    <w:rsid w:val="00883E46"/>
    <w:rsid w:val="00884898"/>
    <w:rsid w:val="00884E62"/>
    <w:rsid w:val="008856B9"/>
    <w:rsid w:val="00885EB0"/>
    <w:rsid w:val="00886879"/>
    <w:rsid w:val="00886A7F"/>
    <w:rsid w:val="008873C6"/>
    <w:rsid w:val="00887622"/>
    <w:rsid w:val="00887701"/>
    <w:rsid w:val="00887963"/>
    <w:rsid w:val="00887D4D"/>
    <w:rsid w:val="00890E90"/>
    <w:rsid w:val="00890EDD"/>
    <w:rsid w:val="00891E2B"/>
    <w:rsid w:val="00891E8D"/>
    <w:rsid w:val="00891F6A"/>
    <w:rsid w:val="00892085"/>
    <w:rsid w:val="00892A5B"/>
    <w:rsid w:val="00893194"/>
    <w:rsid w:val="00893438"/>
    <w:rsid w:val="008937FB"/>
    <w:rsid w:val="00893C6C"/>
    <w:rsid w:val="008940DD"/>
    <w:rsid w:val="008942F0"/>
    <w:rsid w:val="008951DD"/>
    <w:rsid w:val="00895ABB"/>
    <w:rsid w:val="008968C5"/>
    <w:rsid w:val="008A0631"/>
    <w:rsid w:val="008A0757"/>
    <w:rsid w:val="008A0A86"/>
    <w:rsid w:val="008A348F"/>
    <w:rsid w:val="008A3646"/>
    <w:rsid w:val="008A3A2B"/>
    <w:rsid w:val="008A4535"/>
    <w:rsid w:val="008A45E3"/>
    <w:rsid w:val="008A4727"/>
    <w:rsid w:val="008A4C89"/>
    <w:rsid w:val="008A5038"/>
    <w:rsid w:val="008A5D0C"/>
    <w:rsid w:val="008A5F53"/>
    <w:rsid w:val="008A6FBB"/>
    <w:rsid w:val="008A7864"/>
    <w:rsid w:val="008A7B47"/>
    <w:rsid w:val="008B0944"/>
    <w:rsid w:val="008B0CEE"/>
    <w:rsid w:val="008B0E1F"/>
    <w:rsid w:val="008B1333"/>
    <w:rsid w:val="008B2160"/>
    <w:rsid w:val="008B2487"/>
    <w:rsid w:val="008B2FE0"/>
    <w:rsid w:val="008B4684"/>
    <w:rsid w:val="008B5488"/>
    <w:rsid w:val="008B5917"/>
    <w:rsid w:val="008B5E0A"/>
    <w:rsid w:val="008B61C0"/>
    <w:rsid w:val="008B7466"/>
    <w:rsid w:val="008B7DB0"/>
    <w:rsid w:val="008C11F2"/>
    <w:rsid w:val="008C121C"/>
    <w:rsid w:val="008C1409"/>
    <w:rsid w:val="008C1E03"/>
    <w:rsid w:val="008C22A0"/>
    <w:rsid w:val="008C290B"/>
    <w:rsid w:val="008C306C"/>
    <w:rsid w:val="008C4486"/>
    <w:rsid w:val="008C526B"/>
    <w:rsid w:val="008C5683"/>
    <w:rsid w:val="008C5FB1"/>
    <w:rsid w:val="008C6275"/>
    <w:rsid w:val="008C7CBE"/>
    <w:rsid w:val="008D0599"/>
    <w:rsid w:val="008D0B15"/>
    <w:rsid w:val="008D2405"/>
    <w:rsid w:val="008D272F"/>
    <w:rsid w:val="008D2751"/>
    <w:rsid w:val="008D2AF7"/>
    <w:rsid w:val="008D2EDD"/>
    <w:rsid w:val="008D3087"/>
    <w:rsid w:val="008D36E3"/>
    <w:rsid w:val="008D39A5"/>
    <w:rsid w:val="008D42A0"/>
    <w:rsid w:val="008D4326"/>
    <w:rsid w:val="008D6A55"/>
    <w:rsid w:val="008D7082"/>
    <w:rsid w:val="008D76D2"/>
    <w:rsid w:val="008D7BC4"/>
    <w:rsid w:val="008E00ED"/>
    <w:rsid w:val="008E1372"/>
    <w:rsid w:val="008E1CB2"/>
    <w:rsid w:val="008E1DAF"/>
    <w:rsid w:val="008E21E7"/>
    <w:rsid w:val="008E24D5"/>
    <w:rsid w:val="008E2B0D"/>
    <w:rsid w:val="008E3477"/>
    <w:rsid w:val="008E3695"/>
    <w:rsid w:val="008E5271"/>
    <w:rsid w:val="008E5E37"/>
    <w:rsid w:val="008E61A8"/>
    <w:rsid w:val="008E66B5"/>
    <w:rsid w:val="008E6DD2"/>
    <w:rsid w:val="008E71AA"/>
    <w:rsid w:val="008E7ABB"/>
    <w:rsid w:val="008E7F42"/>
    <w:rsid w:val="008F00CD"/>
    <w:rsid w:val="008F02F2"/>
    <w:rsid w:val="008F03A9"/>
    <w:rsid w:val="008F0FC9"/>
    <w:rsid w:val="008F1020"/>
    <w:rsid w:val="008F14FD"/>
    <w:rsid w:val="008F340A"/>
    <w:rsid w:val="008F3503"/>
    <w:rsid w:val="008F3823"/>
    <w:rsid w:val="008F49C3"/>
    <w:rsid w:val="008F5BC4"/>
    <w:rsid w:val="008F5CCC"/>
    <w:rsid w:val="008F6242"/>
    <w:rsid w:val="008F62CF"/>
    <w:rsid w:val="008F6651"/>
    <w:rsid w:val="00900302"/>
    <w:rsid w:val="009005FC"/>
    <w:rsid w:val="00900A4F"/>
    <w:rsid w:val="00900EED"/>
    <w:rsid w:val="009027CC"/>
    <w:rsid w:val="00902E92"/>
    <w:rsid w:val="00903BC1"/>
    <w:rsid w:val="00905824"/>
    <w:rsid w:val="00905E63"/>
    <w:rsid w:val="00906AEF"/>
    <w:rsid w:val="00907269"/>
    <w:rsid w:val="009109A1"/>
    <w:rsid w:val="009129F5"/>
    <w:rsid w:val="00913000"/>
    <w:rsid w:val="00913726"/>
    <w:rsid w:val="00913F56"/>
    <w:rsid w:val="009141DD"/>
    <w:rsid w:val="00914C6C"/>
    <w:rsid w:val="009154B4"/>
    <w:rsid w:val="009154D4"/>
    <w:rsid w:val="009155BB"/>
    <w:rsid w:val="009155D2"/>
    <w:rsid w:val="00916C88"/>
    <w:rsid w:val="0091783C"/>
    <w:rsid w:val="009178D3"/>
    <w:rsid w:val="00917E11"/>
    <w:rsid w:val="00917E72"/>
    <w:rsid w:val="00917F27"/>
    <w:rsid w:val="00920100"/>
    <w:rsid w:val="00920241"/>
    <w:rsid w:val="009228E2"/>
    <w:rsid w:val="00922BA2"/>
    <w:rsid w:val="00922E25"/>
    <w:rsid w:val="009231B0"/>
    <w:rsid w:val="009246C4"/>
    <w:rsid w:val="00924983"/>
    <w:rsid w:val="009254CA"/>
    <w:rsid w:val="00925C2C"/>
    <w:rsid w:val="00926D6F"/>
    <w:rsid w:val="0092743C"/>
    <w:rsid w:val="009309F0"/>
    <w:rsid w:val="00930C69"/>
    <w:rsid w:val="0093129A"/>
    <w:rsid w:val="00931EFC"/>
    <w:rsid w:val="00932A49"/>
    <w:rsid w:val="00932EF5"/>
    <w:rsid w:val="009347F2"/>
    <w:rsid w:val="00934BF0"/>
    <w:rsid w:val="00935684"/>
    <w:rsid w:val="009356AD"/>
    <w:rsid w:val="00935E0D"/>
    <w:rsid w:val="0093690F"/>
    <w:rsid w:val="00936A75"/>
    <w:rsid w:val="00936DED"/>
    <w:rsid w:val="00936EE7"/>
    <w:rsid w:val="00937E64"/>
    <w:rsid w:val="00940A41"/>
    <w:rsid w:val="00940AAC"/>
    <w:rsid w:val="00941FEA"/>
    <w:rsid w:val="00942A92"/>
    <w:rsid w:val="00942B51"/>
    <w:rsid w:val="00942BC4"/>
    <w:rsid w:val="00943807"/>
    <w:rsid w:val="00943A1F"/>
    <w:rsid w:val="00943C64"/>
    <w:rsid w:val="00945040"/>
    <w:rsid w:val="00945212"/>
    <w:rsid w:val="00945646"/>
    <w:rsid w:val="00945C0A"/>
    <w:rsid w:val="00946D2D"/>
    <w:rsid w:val="00946D40"/>
    <w:rsid w:val="009474C7"/>
    <w:rsid w:val="00947546"/>
    <w:rsid w:val="00950374"/>
    <w:rsid w:val="00950903"/>
    <w:rsid w:val="009520D4"/>
    <w:rsid w:val="0095286F"/>
    <w:rsid w:val="00952BD5"/>
    <w:rsid w:val="00953818"/>
    <w:rsid w:val="00954151"/>
    <w:rsid w:val="00954458"/>
    <w:rsid w:val="0095505B"/>
    <w:rsid w:val="009552FA"/>
    <w:rsid w:val="009555C4"/>
    <w:rsid w:val="009558B6"/>
    <w:rsid w:val="009567A7"/>
    <w:rsid w:val="00956891"/>
    <w:rsid w:val="009574A9"/>
    <w:rsid w:val="009600A7"/>
    <w:rsid w:val="009605BF"/>
    <w:rsid w:val="009605D8"/>
    <w:rsid w:val="00960BEA"/>
    <w:rsid w:val="00960D5E"/>
    <w:rsid w:val="00960F6A"/>
    <w:rsid w:val="009613C3"/>
    <w:rsid w:val="00961EB6"/>
    <w:rsid w:val="009623B1"/>
    <w:rsid w:val="0096252F"/>
    <w:rsid w:val="00963945"/>
    <w:rsid w:val="00963CEC"/>
    <w:rsid w:val="009640E0"/>
    <w:rsid w:val="00964B5E"/>
    <w:rsid w:val="00965C5D"/>
    <w:rsid w:val="00967394"/>
    <w:rsid w:val="00970958"/>
    <w:rsid w:val="00970F06"/>
    <w:rsid w:val="00971B6C"/>
    <w:rsid w:val="0097202B"/>
    <w:rsid w:val="0097212F"/>
    <w:rsid w:val="009724EA"/>
    <w:rsid w:val="009726D7"/>
    <w:rsid w:val="009737C2"/>
    <w:rsid w:val="00973816"/>
    <w:rsid w:val="0097388E"/>
    <w:rsid w:val="00973A3D"/>
    <w:rsid w:val="00973FF0"/>
    <w:rsid w:val="009748D6"/>
    <w:rsid w:val="00975093"/>
    <w:rsid w:val="009755ED"/>
    <w:rsid w:val="00976522"/>
    <w:rsid w:val="009775A8"/>
    <w:rsid w:val="00977962"/>
    <w:rsid w:val="00981146"/>
    <w:rsid w:val="009814BD"/>
    <w:rsid w:val="009814C3"/>
    <w:rsid w:val="0098175B"/>
    <w:rsid w:val="009823C6"/>
    <w:rsid w:val="009828BF"/>
    <w:rsid w:val="00982E10"/>
    <w:rsid w:val="00983093"/>
    <w:rsid w:val="009830E1"/>
    <w:rsid w:val="00983D68"/>
    <w:rsid w:val="00983E59"/>
    <w:rsid w:val="00984AA9"/>
    <w:rsid w:val="00985237"/>
    <w:rsid w:val="009860BE"/>
    <w:rsid w:val="0098627F"/>
    <w:rsid w:val="0098681C"/>
    <w:rsid w:val="00987A1A"/>
    <w:rsid w:val="0099018C"/>
    <w:rsid w:val="0099051E"/>
    <w:rsid w:val="00990AA4"/>
    <w:rsid w:val="00990C11"/>
    <w:rsid w:val="00990CD7"/>
    <w:rsid w:val="0099200C"/>
    <w:rsid w:val="009925A2"/>
    <w:rsid w:val="009928B6"/>
    <w:rsid w:val="00993408"/>
    <w:rsid w:val="00993F4F"/>
    <w:rsid w:val="009952A2"/>
    <w:rsid w:val="00995EAC"/>
    <w:rsid w:val="0099652D"/>
    <w:rsid w:val="00996EAF"/>
    <w:rsid w:val="00997FB3"/>
    <w:rsid w:val="009A14B8"/>
    <w:rsid w:val="009A1B9E"/>
    <w:rsid w:val="009A1BB8"/>
    <w:rsid w:val="009A1D7C"/>
    <w:rsid w:val="009A22FA"/>
    <w:rsid w:val="009A2439"/>
    <w:rsid w:val="009A2A38"/>
    <w:rsid w:val="009A3648"/>
    <w:rsid w:val="009A48FB"/>
    <w:rsid w:val="009A4EEE"/>
    <w:rsid w:val="009A5150"/>
    <w:rsid w:val="009A53C7"/>
    <w:rsid w:val="009A5C1C"/>
    <w:rsid w:val="009A7224"/>
    <w:rsid w:val="009B126B"/>
    <w:rsid w:val="009B13A7"/>
    <w:rsid w:val="009B188B"/>
    <w:rsid w:val="009B1C7C"/>
    <w:rsid w:val="009B1CF9"/>
    <w:rsid w:val="009B1F1F"/>
    <w:rsid w:val="009B200E"/>
    <w:rsid w:val="009B24A2"/>
    <w:rsid w:val="009B3062"/>
    <w:rsid w:val="009B346A"/>
    <w:rsid w:val="009B3AD5"/>
    <w:rsid w:val="009B437F"/>
    <w:rsid w:val="009B4BC9"/>
    <w:rsid w:val="009B4CA6"/>
    <w:rsid w:val="009B60F5"/>
    <w:rsid w:val="009B61F2"/>
    <w:rsid w:val="009B6638"/>
    <w:rsid w:val="009B6A29"/>
    <w:rsid w:val="009B74A4"/>
    <w:rsid w:val="009B7708"/>
    <w:rsid w:val="009B7A82"/>
    <w:rsid w:val="009B7AB8"/>
    <w:rsid w:val="009B7AC7"/>
    <w:rsid w:val="009C0B9E"/>
    <w:rsid w:val="009C166B"/>
    <w:rsid w:val="009C1954"/>
    <w:rsid w:val="009C21EE"/>
    <w:rsid w:val="009C299E"/>
    <w:rsid w:val="009C2A2C"/>
    <w:rsid w:val="009C3690"/>
    <w:rsid w:val="009C3923"/>
    <w:rsid w:val="009C4036"/>
    <w:rsid w:val="009C42EA"/>
    <w:rsid w:val="009C46CD"/>
    <w:rsid w:val="009C4C02"/>
    <w:rsid w:val="009C5058"/>
    <w:rsid w:val="009C57C0"/>
    <w:rsid w:val="009C5FBA"/>
    <w:rsid w:val="009C613E"/>
    <w:rsid w:val="009C617A"/>
    <w:rsid w:val="009C679A"/>
    <w:rsid w:val="009C6919"/>
    <w:rsid w:val="009C6959"/>
    <w:rsid w:val="009C736A"/>
    <w:rsid w:val="009C7EF4"/>
    <w:rsid w:val="009D0521"/>
    <w:rsid w:val="009D07CB"/>
    <w:rsid w:val="009D0BCF"/>
    <w:rsid w:val="009D0FD8"/>
    <w:rsid w:val="009D123C"/>
    <w:rsid w:val="009D13D7"/>
    <w:rsid w:val="009D1604"/>
    <w:rsid w:val="009D1C36"/>
    <w:rsid w:val="009D2188"/>
    <w:rsid w:val="009D2D20"/>
    <w:rsid w:val="009D2DB0"/>
    <w:rsid w:val="009D306C"/>
    <w:rsid w:val="009D32DC"/>
    <w:rsid w:val="009D4E92"/>
    <w:rsid w:val="009D4FD7"/>
    <w:rsid w:val="009D5F87"/>
    <w:rsid w:val="009D6152"/>
    <w:rsid w:val="009D6256"/>
    <w:rsid w:val="009D656B"/>
    <w:rsid w:val="009D7786"/>
    <w:rsid w:val="009D7964"/>
    <w:rsid w:val="009D7B9A"/>
    <w:rsid w:val="009E0802"/>
    <w:rsid w:val="009E0AEB"/>
    <w:rsid w:val="009E1803"/>
    <w:rsid w:val="009E1FB0"/>
    <w:rsid w:val="009E2B73"/>
    <w:rsid w:val="009E316B"/>
    <w:rsid w:val="009E31BD"/>
    <w:rsid w:val="009E3533"/>
    <w:rsid w:val="009E36CA"/>
    <w:rsid w:val="009E376F"/>
    <w:rsid w:val="009E3940"/>
    <w:rsid w:val="009E3C40"/>
    <w:rsid w:val="009E3FC8"/>
    <w:rsid w:val="009E4531"/>
    <w:rsid w:val="009E47C9"/>
    <w:rsid w:val="009E5042"/>
    <w:rsid w:val="009E536B"/>
    <w:rsid w:val="009E6244"/>
    <w:rsid w:val="009E6428"/>
    <w:rsid w:val="009E69B9"/>
    <w:rsid w:val="009E6BB3"/>
    <w:rsid w:val="009E6E71"/>
    <w:rsid w:val="009E7DF4"/>
    <w:rsid w:val="009F02A0"/>
    <w:rsid w:val="009F04E6"/>
    <w:rsid w:val="009F0958"/>
    <w:rsid w:val="009F11F4"/>
    <w:rsid w:val="009F1311"/>
    <w:rsid w:val="009F1678"/>
    <w:rsid w:val="009F182B"/>
    <w:rsid w:val="009F1913"/>
    <w:rsid w:val="009F3986"/>
    <w:rsid w:val="009F3BAE"/>
    <w:rsid w:val="009F42BB"/>
    <w:rsid w:val="009F4A8A"/>
    <w:rsid w:val="009F4CDC"/>
    <w:rsid w:val="009F5D5A"/>
    <w:rsid w:val="009F60AC"/>
    <w:rsid w:val="009F72F4"/>
    <w:rsid w:val="00A0043B"/>
    <w:rsid w:val="00A00EBC"/>
    <w:rsid w:val="00A0152E"/>
    <w:rsid w:val="00A01D9D"/>
    <w:rsid w:val="00A026CC"/>
    <w:rsid w:val="00A0327B"/>
    <w:rsid w:val="00A0539D"/>
    <w:rsid w:val="00A05D3B"/>
    <w:rsid w:val="00A05FF5"/>
    <w:rsid w:val="00A07117"/>
    <w:rsid w:val="00A11166"/>
    <w:rsid w:val="00A11260"/>
    <w:rsid w:val="00A11672"/>
    <w:rsid w:val="00A11DBD"/>
    <w:rsid w:val="00A124B6"/>
    <w:rsid w:val="00A12E44"/>
    <w:rsid w:val="00A134C0"/>
    <w:rsid w:val="00A1377D"/>
    <w:rsid w:val="00A150E5"/>
    <w:rsid w:val="00A152D4"/>
    <w:rsid w:val="00A17BC9"/>
    <w:rsid w:val="00A20DE9"/>
    <w:rsid w:val="00A21094"/>
    <w:rsid w:val="00A21C42"/>
    <w:rsid w:val="00A23E41"/>
    <w:rsid w:val="00A2435A"/>
    <w:rsid w:val="00A24369"/>
    <w:rsid w:val="00A24404"/>
    <w:rsid w:val="00A24E7D"/>
    <w:rsid w:val="00A25A07"/>
    <w:rsid w:val="00A26427"/>
    <w:rsid w:val="00A2726F"/>
    <w:rsid w:val="00A27711"/>
    <w:rsid w:val="00A27BDB"/>
    <w:rsid w:val="00A3024A"/>
    <w:rsid w:val="00A303B5"/>
    <w:rsid w:val="00A3047A"/>
    <w:rsid w:val="00A30BA9"/>
    <w:rsid w:val="00A30DAD"/>
    <w:rsid w:val="00A30E9F"/>
    <w:rsid w:val="00A326F2"/>
    <w:rsid w:val="00A32E74"/>
    <w:rsid w:val="00A33A22"/>
    <w:rsid w:val="00A344DC"/>
    <w:rsid w:val="00A35224"/>
    <w:rsid w:val="00A352CF"/>
    <w:rsid w:val="00A365A5"/>
    <w:rsid w:val="00A36BD9"/>
    <w:rsid w:val="00A37D17"/>
    <w:rsid w:val="00A40758"/>
    <w:rsid w:val="00A40A07"/>
    <w:rsid w:val="00A40DB0"/>
    <w:rsid w:val="00A421E3"/>
    <w:rsid w:val="00A42929"/>
    <w:rsid w:val="00A4299F"/>
    <w:rsid w:val="00A42F33"/>
    <w:rsid w:val="00A4464F"/>
    <w:rsid w:val="00A4484A"/>
    <w:rsid w:val="00A4501B"/>
    <w:rsid w:val="00A45CF7"/>
    <w:rsid w:val="00A4691E"/>
    <w:rsid w:val="00A46C04"/>
    <w:rsid w:val="00A5093A"/>
    <w:rsid w:val="00A5122B"/>
    <w:rsid w:val="00A51843"/>
    <w:rsid w:val="00A532A5"/>
    <w:rsid w:val="00A5366F"/>
    <w:rsid w:val="00A5567C"/>
    <w:rsid w:val="00A561A3"/>
    <w:rsid w:val="00A5652F"/>
    <w:rsid w:val="00A56AB0"/>
    <w:rsid w:val="00A56BBD"/>
    <w:rsid w:val="00A57C23"/>
    <w:rsid w:val="00A60140"/>
    <w:rsid w:val="00A60E38"/>
    <w:rsid w:val="00A61073"/>
    <w:rsid w:val="00A61169"/>
    <w:rsid w:val="00A6196E"/>
    <w:rsid w:val="00A61DD4"/>
    <w:rsid w:val="00A6258B"/>
    <w:rsid w:val="00A627A6"/>
    <w:rsid w:val="00A62F48"/>
    <w:rsid w:val="00A63E73"/>
    <w:rsid w:val="00A64318"/>
    <w:rsid w:val="00A644F4"/>
    <w:rsid w:val="00A64503"/>
    <w:rsid w:val="00A64BF0"/>
    <w:rsid w:val="00A654B5"/>
    <w:rsid w:val="00A6577F"/>
    <w:rsid w:val="00A65814"/>
    <w:rsid w:val="00A65888"/>
    <w:rsid w:val="00A66074"/>
    <w:rsid w:val="00A661CD"/>
    <w:rsid w:val="00A6668B"/>
    <w:rsid w:val="00A6690E"/>
    <w:rsid w:val="00A67269"/>
    <w:rsid w:val="00A6738C"/>
    <w:rsid w:val="00A6773E"/>
    <w:rsid w:val="00A70167"/>
    <w:rsid w:val="00A70A47"/>
    <w:rsid w:val="00A70A6C"/>
    <w:rsid w:val="00A70C14"/>
    <w:rsid w:val="00A70C90"/>
    <w:rsid w:val="00A7101C"/>
    <w:rsid w:val="00A71096"/>
    <w:rsid w:val="00A731E8"/>
    <w:rsid w:val="00A73358"/>
    <w:rsid w:val="00A74602"/>
    <w:rsid w:val="00A747DE"/>
    <w:rsid w:val="00A74AA6"/>
    <w:rsid w:val="00A74C3B"/>
    <w:rsid w:val="00A74FFD"/>
    <w:rsid w:val="00A75029"/>
    <w:rsid w:val="00A75C72"/>
    <w:rsid w:val="00A75E8B"/>
    <w:rsid w:val="00A76565"/>
    <w:rsid w:val="00A7686C"/>
    <w:rsid w:val="00A768CB"/>
    <w:rsid w:val="00A76918"/>
    <w:rsid w:val="00A76E4B"/>
    <w:rsid w:val="00A822F8"/>
    <w:rsid w:val="00A82478"/>
    <w:rsid w:val="00A82595"/>
    <w:rsid w:val="00A827E2"/>
    <w:rsid w:val="00A83345"/>
    <w:rsid w:val="00A83DD8"/>
    <w:rsid w:val="00A8438E"/>
    <w:rsid w:val="00A84BC4"/>
    <w:rsid w:val="00A85EDD"/>
    <w:rsid w:val="00A869DC"/>
    <w:rsid w:val="00A86F97"/>
    <w:rsid w:val="00A8755E"/>
    <w:rsid w:val="00A87E39"/>
    <w:rsid w:val="00A90B7D"/>
    <w:rsid w:val="00A91020"/>
    <w:rsid w:val="00A91D15"/>
    <w:rsid w:val="00A92029"/>
    <w:rsid w:val="00A93396"/>
    <w:rsid w:val="00A93C87"/>
    <w:rsid w:val="00A945DF"/>
    <w:rsid w:val="00A96CC0"/>
    <w:rsid w:val="00A97748"/>
    <w:rsid w:val="00AA0F76"/>
    <w:rsid w:val="00AA11AD"/>
    <w:rsid w:val="00AA2872"/>
    <w:rsid w:val="00AA31B0"/>
    <w:rsid w:val="00AA3617"/>
    <w:rsid w:val="00AA3B83"/>
    <w:rsid w:val="00AA3D1E"/>
    <w:rsid w:val="00AA4906"/>
    <w:rsid w:val="00AA722E"/>
    <w:rsid w:val="00AA73A6"/>
    <w:rsid w:val="00AA7AB8"/>
    <w:rsid w:val="00AB2C66"/>
    <w:rsid w:val="00AB3DCD"/>
    <w:rsid w:val="00AB41EE"/>
    <w:rsid w:val="00AB444F"/>
    <w:rsid w:val="00AB476C"/>
    <w:rsid w:val="00AB4D32"/>
    <w:rsid w:val="00AB5BB9"/>
    <w:rsid w:val="00AB60D6"/>
    <w:rsid w:val="00AB6A50"/>
    <w:rsid w:val="00AB700E"/>
    <w:rsid w:val="00AB72D2"/>
    <w:rsid w:val="00AB7B6B"/>
    <w:rsid w:val="00AC021F"/>
    <w:rsid w:val="00AC046E"/>
    <w:rsid w:val="00AC05F4"/>
    <w:rsid w:val="00AC0ADB"/>
    <w:rsid w:val="00AC110D"/>
    <w:rsid w:val="00AC37B7"/>
    <w:rsid w:val="00AC3C89"/>
    <w:rsid w:val="00AC4554"/>
    <w:rsid w:val="00AC48DE"/>
    <w:rsid w:val="00AC6DEB"/>
    <w:rsid w:val="00AC6FCB"/>
    <w:rsid w:val="00AC7A1F"/>
    <w:rsid w:val="00AC7E93"/>
    <w:rsid w:val="00AD00F2"/>
    <w:rsid w:val="00AD100B"/>
    <w:rsid w:val="00AD11C9"/>
    <w:rsid w:val="00AD23E1"/>
    <w:rsid w:val="00AD335E"/>
    <w:rsid w:val="00AD39E1"/>
    <w:rsid w:val="00AD3BDD"/>
    <w:rsid w:val="00AD3F6A"/>
    <w:rsid w:val="00AD4821"/>
    <w:rsid w:val="00AD565B"/>
    <w:rsid w:val="00AD64D6"/>
    <w:rsid w:val="00AD6B90"/>
    <w:rsid w:val="00AD6C43"/>
    <w:rsid w:val="00AD7CF6"/>
    <w:rsid w:val="00AD7E88"/>
    <w:rsid w:val="00AE0736"/>
    <w:rsid w:val="00AE09F3"/>
    <w:rsid w:val="00AE0CB3"/>
    <w:rsid w:val="00AE2585"/>
    <w:rsid w:val="00AE361D"/>
    <w:rsid w:val="00AE3F11"/>
    <w:rsid w:val="00AE441F"/>
    <w:rsid w:val="00AE4BF1"/>
    <w:rsid w:val="00AE5AB1"/>
    <w:rsid w:val="00AE5E8B"/>
    <w:rsid w:val="00AE6414"/>
    <w:rsid w:val="00AE66E1"/>
    <w:rsid w:val="00AE6A93"/>
    <w:rsid w:val="00AE6BDE"/>
    <w:rsid w:val="00AF149E"/>
    <w:rsid w:val="00AF1EA8"/>
    <w:rsid w:val="00AF270B"/>
    <w:rsid w:val="00AF327C"/>
    <w:rsid w:val="00AF4D2A"/>
    <w:rsid w:val="00AF5561"/>
    <w:rsid w:val="00AF6964"/>
    <w:rsid w:val="00AF6B79"/>
    <w:rsid w:val="00AF6C34"/>
    <w:rsid w:val="00AF6E7E"/>
    <w:rsid w:val="00AF7984"/>
    <w:rsid w:val="00B00DAA"/>
    <w:rsid w:val="00B0153B"/>
    <w:rsid w:val="00B01DBC"/>
    <w:rsid w:val="00B0262E"/>
    <w:rsid w:val="00B03F8C"/>
    <w:rsid w:val="00B042C4"/>
    <w:rsid w:val="00B05382"/>
    <w:rsid w:val="00B05488"/>
    <w:rsid w:val="00B0732E"/>
    <w:rsid w:val="00B0734D"/>
    <w:rsid w:val="00B07903"/>
    <w:rsid w:val="00B0799B"/>
    <w:rsid w:val="00B07AEF"/>
    <w:rsid w:val="00B1176C"/>
    <w:rsid w:val="00B12072"/>
    <w:rsid w:val="00B121D8"/>
    <w:rsid w:val="00B126CD"/>
    <w:rsid w:val="00B1277E"/>
    <w:rsid w:val="00B12881"/>
    <w:rsid w:val="00B1297B"/>
    <w:rsid w:val="00B12B57"/>
    <w:rsid w:val="00B14862"/>
    <w:rsid w:val="00B14AAF"/>
    <w:rsid w:val="00B14DEB"/>
    <w:rsid w:val="00B15235"/>
    <w:rsid w:val="00B153A2"/>
    <w:rsid w:val="00B1586B"/>
    <w:rsid w:val="00B15EF7"/>
    <w:rsid w:val="00B16091"/>
    <w:rsid w:val="00B16632"/>
    <w:rsid w:val="00B16ACD"/>
    <w:rsid w:val="00B16B22"/>
    <w:rsid w:val="00B170C3"/>
    <w:rsid w:val="00B170DC"/>
    <w:rsid w:val="00B17365"/>
    <w:rsid w:val="00B17891"/>
    <w:rsid w:val="00B206B1"/>
    <w:rsid w:val="00B21129"/>
    <w:rsid w:val="00B2112C"/>
    <w:rsid w:val="00B21382"/>
    <w:rsid w:val="00B22191"/>
    <w:rsid w:val="00B22AAE"/>
    <w:rsid w:val="00B22C7D"/>
    <w:rsid w:val="00B23179"/>
    <w:rsid w:val="00B23C8F"/>
    <w:rsid w:val="00B24690"/>
    <w:rsid w:val="00B24F6E"/>
    <w:rsid w:val="00B267BC"/>
    <w:rsid w:val="00B2726F"/>
    <w:rsid w:val="00B275EF"/>
    <w:rsid w:val="00B3004B"/>
    <w:rsid w:val="00B315C4"/>
    <w:rsid w:val="00B3247C"/>
    <w:rsid w:val="00B32FFB"/>
    <w:rsid w:val="00B341D5"/>
    <w:rsid w:val="00B34546"/>
    <w:rsid w:val="00B350B8"/>
    <w:rsid w:val="00B35676"/>
    <w:rsid w:val="00B35995"/>
    <w:rsid w:val="00B35F2B"/>
    <w:rsid w:val="00B36831"/>
    <w:rsid w:val="00B36C7F"/>
    <w:rsid w:val="00B370F8"/>
    <w:rsid w:val="00B376CB"/>
    <w:rsid w:val="00B40297"/>
    <w:rsid w:val="00B402F0"/>
    <w:rsid w:val="00B403B1"/>
    <w:rsid w:val="00B4043D"/>
    <w:rsid w:val="00B405E1"/>
    <w:rsid w:val="00B40D1F"/>
    <w:rsid w:val="00B414A6"/>
    <w:rsid w:val="00B41BCC"/>
    <w:rsid w:val="00B422DD"/>
    <w:rsid w:val="00B4244F"/>
    <w:rsid w:val="00B424A0"/>
    <w:rsid w:val="00B42F73"/>
    <w:rsid w:val="00B43444"/>
    <w:rsid w:val="00B436FE"/>
    <w:rsid w:val="00B43AB7"/>
    <w:rsid w:val="00B44218"/>
    <w:rsid w:val="00B448F5"/>
    <w:rsid w:val="00B4501F"/>
    <w:rsid w:val="00B464E6"/>
    <w:rsid w:val="00B46674"/>
    <w:rsid w:val="00B4756F"/>
    <w:rsid w:val="00B50B49"/>
    <w:rsid w:val="00B5101B"/>
    <w:rsid w:val="00B51241"/>
    <w:rsid w:val="00B51AF4"/>
    <w:rsid w:val="00B51D0B"/>
    <w:rsid w:val="00B53984"/>
    <w:rsid w:val="00B53DDC"/>
    <w:rsid w:val="00B53F11"/>
    <w:rsid w:val="00B563AC"/>
    <w:rsid w:val="00B5651B"/>
    <w:rsid w:val="00B56AE7"/>
    <w:rsid w:val="00B572B3"/>
    <w:rsid w:val="00B57D22"/>
    <w:rsid w:val="00B57EC1"/>
    <w:rsid w:val="00B57F2E"/>
    <w:rsid w:val="00B60A18"/>
    <w:rsid w:val="00B60BEA"/>
    <w:rsid w:val="00B62A58"/>
    <w:rsid w:val="00B62D8D"/>
    <w:rsid w:val="00B636BB"/>
    <w:rsid w:val="00B63DF3"/>
    <w:rsid w:val="00B665A6"/>
    <w:rsid w:val="00B66A80"/>
    <w:rsid w:val="00B671C5"/>
    <w:rsid w:val="00B67884"/>
    <w:rsid w:val="00B71241"/>
    <w:rsid w:val="00B71310"/>
    <w:rsid w:val="00B71FD3"/>
    <w:rsid w:val="00B728F9"/>
    <w:rsid w:val="00B72E35"/>
    <w:rsid w:val="00B739D4"/>
    <w:rsid w:val="00B73A8E"/>
    <w:rsid w:val="00B73F4E"/>
    <w:rsid w:val="00B74013"/>
    <w:rsid w:val="00B7410B"/>
    <w:rsid w:val="00B743B9"/>
    <w:rsid w:val="00B74565"/>
    <w:rsid w:val="00B7515B"/>
    <w:rsid w:val="00B75464"/>
    <w:rsid w:val="00B760F9"/>
    <w:rsid w:val="00B76448"/>
    <w:rsid w:val="00B77B20"/>
    <w:rsid w:val="00B77EF5"/>
    <w:rsid w:val="00B80918"/>
    <w:rsid w:val="00B8093A"/>
    <w:rsid w:val="00B80C3F"/>
    <w:rsid w:val="00B81782"/>
    <w:rsid w:val="00B81F5C"/>
    <w:rsid w:val="00B83529"/>
    <w:rsid w:val="00B83D93"/>
    <w:rsid w:val="00B84D02"/>
    <w:rsid w:val="00B8534E"/>
    <w:rsid w:val="00B856E3"/>
    <w:rsid w:val="00B85891"/>
    <w:rsid w:val="00B85B88"/>
    <w:rsid w:val="00B85C20"/>
    <w:rsid w:val="00B861E6"/>
    <w:rsid w:val="00B866A5"/>
    <w:rsid w:val="00B8691A"/>
    <w:rsid w:val="00B877B8"/>
    <w:rsid w:val="00B91044"/>
    <w:rsid w:val="00B92138"/>
    <w:rsid w:val="00B94234"/>
    <w:rsid w:val="00B94322"/>
    <w:rsid w:val="00B94D7D"/>
    <w:rsid w:val="00B9540C"/>
    <w:rsid w:val="00B971C5"/>
    <w:rsid w:val="00BA0217"/>
    <w:rsid w:val="00BA05FF"/>
    <w:rsid w:val="00BA0D57"/>
    <w:rsid w:val="00BA1E03"/>
    <w:rsid w:val="00BA23AF"/>
    <w:rsid w:val="00BA32AD"/>
    <w:rsid w:val="00BA4714"/>
    <w:rsid w:val="00BA5580"/>
    <w:rsid w:val="00BA5C42"/>
    <w:rsid w:val="00BA680D"/>
    <w:rsid w:val="00BA6B39"/>
    <w:rsid w:val="00BA714C"/>
    <w:rsid w:val="00BA7536"/>
    <w:rsid w:val="00BA7DF9"/>
    <w:rsid w:val="00BB01DD"/>
    <w:rsid w:val="00BB0850"/>
    <w:rsid w:val="00BB1737"/>
    <w:rsid w:val="00BB2F9F"/>
    <w:rsid w:val="00BB3D08"/>
    <w:rsid w:val="00BB43C4"/>
    <w:rsid w:val="00BB491F"/>
    <w:rsid w:val="00BB4B7B"/>
    <w:rsid w:val="00BB66DD"/>
    <w:rsid w:val="00BB7190"/>
    <w:rsid w:val="00BB7388"/>
    <w:rsid w:val="00BB7A6A"/>
    <w:rsid w:val="00BB7AC4"/>
    <w:rsid w:val="00BC0D92"/>
    <w:rsid w:val="00BC1CA9"/>
    <w:rsid w:val="00BC2501"/>
    <w:rsid w:val="00BC269C"/>
    <w:rsid w:val="00BC2F49"/>
    <w:rsid w:val="00BC3029"/>
    <w:rsid w:val="00BC3779"/>
    <w:rsid w:val="00BC414C"/>
    <w:rsid w:val="00BC494C"/>
    <w:rsid w:val="00BC5014"/>
    <w:rsid w:val="00BC5C64"/>
    <w:rsid w:val="00BC7500"/>
    <w:rsid w:val="00BD0D4A"/>
    <w:rsid w:val="00BD1B24"/>
    <w:rsid w:val="00BD1DF3"/>
    <w:rsid w:val="00BD2F5E"/>
    <w:rsid w:val="00BD3ECE"/>
    <w:rsid w:val="00BD4CCF"/>
    <w:rsid w:val="00BD4EC9"/>
    <w:rsid w:val="00BD5302"/>
    <w:rsid w:val="00BD53EB"/>
    <w:rsid w:val="00BD574A"/>
    <w:rsid w:val="00BD584C"/>
    <w:rsid w:val="00BD594A"/>
    <w:rsid w:val="00BD5ED3"/>
    <w:rsid w:val="00BD75FB"/>
    <w:rsid w:val="00BE0A35"/>
    <w:rsid w:val="00BE258E"/>
    <w:rsid w:val="00BE2947"/>
    <w:rsid w:val="00BE2D4D"/>
    <w:rsid w:val="00BE377A"/>
    <w:rsid w:val="00BE39A0"/>
    <w:rsid w:val="00BE3AC3"/>
    <w:rsid w:val="00BE45E2"/>
    <w:rsid w:val="00BE4C7E"/>
    <w:rsid w:val="00BE4FC2"/>
    <w:rsid w:val="00BE52F7"/>
    <w:rsid w:val="00BE583C"/>
    <w:rsid w:val="00BE5CEA"/>
    <w:rsid w:val="00BE6619"/>
    <w:rsid w:val="00BE6B13"/>
    <w:rsid w:val="00BE70CF"/>
    <w:rsid w:val="00BE76A5"/>
    <w:rsid w:val="00BE7E5E"/>
    <w:rsid w:val="00BF14B5"/>
    <w:rsid w:val="00BF170E"/>
    <w:rsid w:val="00BF1D64"/>
    <w:rsid w:val="00BF23FF"/>
    <w:rsid w:val="00BF27B9"/>
    <w:rsid w:val="00BF2D97"/>
    <w:rsid w:val="00BF3111"/>
    <w:rsid w:val="00BF3305"/>
    <w:rsid w:val="00BF3B3D"/>
    <w:rsid w:val="00BF3D8D"/>
    <w:rsid w:val="00BF4084"/>
    <w:rsid w:val="00BF4634"/>
    <w:rsid w:val="00BF472F"/>
    <w:rsid w:val="00BF4BB3"/>
    <w:rsid w:val="00BF5340"/>
    <w:rsid w:val="00BF584A"/>
    <w:rsid w:val="00BF6257"/>
    <w:rsid w:val="00BF7E30"/>
    <w:rsid w:val="00C01427"/>
    <w:rsid w:val="00C01BE5"/>
    <w:rsid w:val="00C022E5"/>
    <w:rsid w:val="00C024EA"/>
    <w:rsid w:val="00C036DD"/>
    <w:rsid w:val="00C040E2"/>
    <w:rsid w:val="00C04D8A"/>
    <w:rsid w:val="00C05356"/>
    <w:rsid w:val="00C05548"/>
    <w:rsid w:val="00C05958"/>
    <w:rsid w:val="00C06468"/>
    <w:rsid w:val="00C06F18"/>
    <w:rsid w:val="00C07331"/>
    <w:rsid w:val="00C110A3"/>
    <w:rsid w:val="00C11891"/>
    <w:rsid w:val="00C11E9A"/>
    <w:rsid w:val="00C120B7"/>
    <w:rsid w:val="00C1263E"/>
    <w:rsid w:val="00C13392"/>
    <w:rsid w:val="00C13F9C"/>
    <w:rsid w:val="00C14535"/>
    <w:rsid w:val="00C1464F"/>
    <w:rsid w:val="00C15561"/>
    <w:rsid w:val="00C17087"/>
    <w:rsid w:val="00C206F4"/>
    <w:rsid w:val="00C216B1"/>
    <w:rsid w:val="00C22CE8"/>
    <w:rsid w:val="00C22EE1"/>
    <w:rsid w:val="00C232C8"/>
    <w:rsid w:val="00C2471D"/>
    <w:rsid w:val="00C24C36"/>
    <w:rsid w:val="00C25682"/>
    <w:rsid w:val="00C25F6B"/>
    <w:rsid w:val="00C26A00"/>
    <w:rsid w:val="00C26B51"/>
    <w:rsid w:val="00C26C3C"/>
    <w:rsid w:val="00C277B6"/>
    <w:rsid w:val="00C27A69"/>
    <w:rsid w:val="00C3030D"/>
    <w:rsid w:val="00C30B98"/>
    <w:rsid w:val="00C31D3F"/>
    <w:rsid w:val="00C33D13"/>
    <w:rsid w:val="00C3401E"/>
    <w:rsid w:val="00C34905"/>
    <w:rsid w:val="00C3508F"/>
    <w:rsid w:val="00C357A0"/>
    <w:rsid w:val="00C3634B"/>
    <w:rsid w:val="00C378DE"/>
    <w:rsid w:val="00C37B96"/>
    <w:rsid w:val="00C42327"/>
    <w:rsid w:val="00C42AE7"/>
    <w:rsid w:val="00C42C81"/>
    <w:rsid w:val="00C42FC1"/>
    <w:rsid w:val="00C433CE"/>
    <w:rsid w:val="00C43F2B"/>
    <w:rsid w:val="00C447E8"/>
    <w:rsid w:val="00C44EEF"/>
    <w:rsid w:val="00C46113"/>
    <w:rsid w:val="00C50BE1"/>
    <w:rsid w:val="00C50F07"/>
    <w:rsid w:val="00C510DE"/>
    <w:rsid w:val="00C532F7"/>
    <w:rsid w:val="00C544A5"/>
    <w:rsid w:val="00C54AB4"/>
    <w:rsid w:val="00C54C35"/>
    <w:rsid w:val="00C55A2A"/>
    <w:rsid w:val="00C567A9"/>
    <w:rsid w:val="00C56840"/>
    <w:rsid w:val="00C56A33"/>
    <w:rsid w:val="00C60761"/>
    <w:rsid w:val="00C6109A"/>
    <w:rsid w:val="00C6168E"/>
    <w:rsid w:val="00C6175F"/>
    <w:rsid w:val="00C62C13"/>
    <w:rsid w:val="00C6402F"/>
    <w:rsid w:val="00C642D7"/>
    <w:rsid w:val="00C64DCB"/>
    <w:rsid w:val="00C64F48"/>
    <w:rsid w:val="00C64F9A"/>
    <w:rsid w:val="00C6528F"/>
    <w:rsid w:val="00C65E21"/>
    <w:rsid w:val="00C66146"/>
    <w:rsid w:val="00C66501"/>
    <w:rsid w:val="00C6650F"/>
    <w:rsid w:val="00C66A42"/>
    <w:rsid w:val="00C66AC4"/>
    <w:rsid w:val="00C66DF1"/>
    <w:rsid w:val="00C66EC7"/>
    <w:rsid w:val="00C66FCB"/>
    <w:rsid w:val="00C67E7B"/>
    <w:rsid w:val="00C70383"/>
    <w:rsid w:val="00C707EE"/>
    <w:rsid w:val="00C70EBE"/>
    <w:rsid w:val="00C71FA0"/>
    <w:rsid w:val="00C72C31"/>
    <w:rsid w:val="00C73261"/>
    <w:rsid w:val="00C739CD"/>
    <w:rsid w:val="00C740E1"/>
    <w:rsid w:val="00C742A2"/>
    <w:rsid w:val="00C752C7"/>
    <w:rsid w:val="00C75435"/>
    <w:rsid w:val="00C75A5E"/>
    <w:rsid w:val="00C75F6B"/>
    <w:rsid w:val="00C76615"/>
    <w:rsid w:val="00C766B5"/>
    <w:rsid w:val="00C76F31"/>
    <w:rsid w:val="00C770D2"/>
    <w:rsid w:val="00C77368"/>
    <w:rsid w:val="00C7744D"/>
    <w:rsid w:val="00C778B7"/>
    <w:rsid w:val="00C77E50"/>
    <w:rsid w:val="00C80B89"/>
    <w:rsid w:val="00C824FD"/>
    <w:rsid w:val="00C82913"/>
    <w:rsid w:val="00C82C96"/>
    <w:rsid w:val="00C83F94"/>
    <w:rsid w:val="00C847DE"/>
    <w:rsid w:val="00C84E76"/>
    <w:rsid w:val="00C850D2"/>
    <w:rsid w:val="00C8695C"/>
    <w:rsid w:val="00C87CC4"/>
    <w:rsid w:val="00C87EFF"/>
    <w:rsid w:val="00C90754"/>
    <w:rsid w:val="00C90D22"/>
    <w:rsid w:val="00C9111C"/>
    <w:rsid w:val="00C9136E"/>
    <w:rsid w:val="00C9151E"/>
    <w:rsid w:val="00C924BE"/>
    <w:rsid w:val="00C926CB"/>
    <w:rsid w:val="00C9273A"/>
    <w:rsid w:val="00C93C01"/>
    <w:rsid w:val="00C950CD"/>
    <w:rsid w:val="00C95AD5"/>
    <w:rsid w:val="00CA109F"/>
    <w:rsid w:val="00CA1661"/>
    <w:rsid w:val="00CA1A3F"/>
    <w:rsid w:val="00CA2078"/>
    <w:rsid w:val="00CA29FC"/>
    <w:rsid w:val="00CA42A5"/>
    <w:rsid w:val="00CA4D3C"/>
    <w:rsid w:val="00CA4FDA"/>
    <w:rsid w:val="00CA5633"/>
    <w:rsid w:val="00CA64A2"/>
    <w:rsid w:val="00CA7E20"/>
    <w:rsid w:val="00CB0FBE"/>
    <w:rsid w:val="00CB187E"/>
    <w:rsid w:val="00CB2244"/>
    <w:rsid w:val="00CB2CD9"/>
    <w:rsid w:val="00CB2DD7"/>
    <w:rsid w:val="00CB4F1C"/>
    <w:rsid w:val="00CB5761"/>
    <w:rsid w:val="00CB57E9"/>
    <w:rsid w:val="00CB6A1D"/>
    <w:rsid w:val="00CB71D6"/>
    <w:rsid w:val="00CB7687"/>
    <w:rsid w:val="00CC053E"/>
    <w:rsid w:val="00CC0E12"/>
    <w:rsid w:val="00CC1227"/>
    <w:rsid w:val="00CC1B31"/>
    <w:rsid w:val="00CC4049"/>
    <w:rsid w:val="00CC4A6C"/>
    <w:rsid w:val="00CC4D94"/>
    <w:rsid w:val="00CC4DB3"/>
    <w:rsid w:val="00CD1301"/>
    <w:rsid w:val="00CD1540"/>
    <w:rsid w:val="00CD17A1"/>
    <w:rsid w:val="00CD2046"/>
    <w:rsid w:val="00CD2822"/>
    <w:rsid w:val="00CD2FEE"/>
    <w:rsid w:val="00CD3390"/>
    <w:rsid w:val="00CD36E7"/>
    <w:rsid w:val="00CD370D"/>
    <w:rsid w:val="00CD38D1"/>
    <w:rsid w:val="00CD479E"/>
    <w:rsid w:val="00CD4F50"/>
    <w:rsid w:val="00CD5DFF"/>
    <w:rsid w:val="00CD6234"/>
    <w:rsid w:val="00CD6D69"/>
    <w:rsid w:val="00CD728A"/>
    <w:rsid w:val="00CD75AE"/>
    <w:rsid w:val="00CE03D5"/>
    <w:rsid w:val="00CE07B9"/>
    <w:rsid w:val="00CE1427"/>
    <w:rsid w:val="00CE1802"/>
    <w:rsid w:val="00CE300E"/>
    <w:rsid w:val="00CE35AD"/>
    <w:rsid w:val="00CE35D9"/>
    <w:rsid w:val="00CE3BEC"/>
    <w:rsid w:val="00CE3E6F"/>
    <w:rsid w:val="00CE41B0"/>
    <w:rsid w:val="00CE48CB"/>
    <w:rsid w:val="00CE5264"/>
    <w:rsid w:val="00CE6C22"/>
    <w:rsid w:val="00CE6EBC"/>
    <w:rsid w:val="00CF034D"/>
    <w:rsid w:val="00CF05E5"/>
    <w:rsid w:val="00CF0B52"/>
    <w:rsid w:val="00CF12F1"/>
    <w:rsid w:val="00CF178A"/>
    <w:rsid w:val="00CF1F1E"/>
    <w:rsid w:val="00CF2FC1"/>
    <w:rsid w:val="00CF3934"/>
    <w:rsid w:val="00CF3B56"/>
    <w:rsid w:val="00CF3E73"/>
    <w:rsid w:val="00CF4097"/>
    <w:rsid w:val="00CF4156"/>
    <w:rsid w:val="00CF45B9"/>
    <w:rsid w:val="00CF4E6A"/>
    <w:rsid w:val="00CF5963"/>
    <w:rsid w:val="00CF7601"/>
    <w:rsid w:val="00CF7651"/>
    <w:rsid w:val="00CF7F8D"/>
    <w:rsid w:val="00D00406"/>
    <w:rsid w:val="00D0060B"/>
    <w:rsid w:val="00D00C4A"/>
    <w:rsid w:val="00D01618"/>
    <w:rsid w:val="00D027CF"/>
    <w:rsid w:val="00D029FB"/>
    <w:rsid w:val="00D02B1F"/>
    <w:rsid w:val="00D02E17"/>
    <w:rsid w:val="00D03A57"/>
    <w:rsid w:val="00D03E84"/>
    <w:rsid w:val="00D04301"/>
    <w:rsid w:val="00D04646"/>
    <w:rsid w:val="00D04B4C"/>
    <w:rsid w:val="00D04C67"/>
    <w:rsid w:val="00D05106"/>
    <w:rsid w:val="00D053B4"/>
    <w:rsid w:val="00D05792"/>
    <w:rsid w:val="00D060C9"/>
    <w:rsid w:val="00D06378"/>
    <w:rsid w:val="00D074B6"/>
    <w:rsid w:val="00D1009A"/>
    <w:rsid w:val="00D1035B"/>
    <w:rsid w:val="00D10792"/>
    <w:rsid w:val="00D10E29"/>
    <w:rsid w:val="00D11B07"/>
    <w:rsid w:val="00D12CEF"/>
    <w:rsid w:val="00D12EE4"/>
    <w:rsid w:val="00D1301F"/>
    <w:rsid w:val="00D13334"/>
    <w:rsid w:val="00D13B93"/>
    <w:rsid w:val="00D140E0"/>
    <w:rsid w:val="00D14609"/>
    <w:rsid w:val="00D14921"/>
    <w:rsid w:val="00D14F7B"/>
    <w:rsid w:val="00D15854"/>
    <w:rsid w:val="00D15FF7"/>
    <w:rsid w:val="00D1618F"/>
    <w:rsid w:val="00D172F6"/>
    <w:rsid w:val="00D203FF"/>
    <w:rsid w:val="00D20FAF"/>
    <w:rsid w:val="00D21107"/>
    <w:rsid w:val="00D21165"/>
    <w:rsid w:val="00D21501"/>
    <w:rsid w:val="00D217F5"/>
    <w:rsid w:val="00D21F47"/>
    <w:rsid w:val="00D22C57"/>
    <w:rsid w:val="00D241D1"/>
    <w:rsid w:val="00D24334"/>
    <w:rsid w:val="00D244DC"/>
    <w:rsid w:val="00D24E43"/>
    <w:rsid w:val="00D25C8A"/>
    <w:rsid w:val="00D267BB"/>
    <w:rsid w:val="00D26E3C"/>
    <w:rsid w:val="00D27180"/>
    <w:rsid w:val="00D30483"/>
    <w:rsid w:val="00D30FF2"/>
    <w:rsid w:val="00D3180F"/>
    <w:rsid w:val="00D32209"/>
    <w:rsid w:val="00D327CA"/>
    <w:rsid w:val="00D328EA"/>
    <w:rsid w:val="00D339BD"/>
    <w:rsid w:val="00D33A5D"/>
    <w:rsid w:val="00D36423"/>
    <w:rsid w:val="00D365BC"/>
    <w:rsid w:val="00D36B4F"/>
    <w:rsid w:val="00D37B7A"/>
    <w:rsid w:val="00D37ECD"/>
    <w:rsid w:val="00D400E0"/>
    <w:rsid w:val="00D40DDE"/>
    <w:rsid w:val="00D40E98"/>
    <w:rsid w:val="00D41AB0"/>
    <w:rsid w:val="00D42504"/>
    <w:rsid w:val="00D42ABE"/>
    <w:rsid w:val="00D43268"/>
    <w:rsid w:val="00D43E61"/>
    <w:rsid w:val="00D44B07"/>
    <w:rsid w:val="00D451D7"/>
    <w:rsid w:val="00D4558D"/>
    <w:rsid w:val="00D45A92"/>
    <w:rsid w:val="00D4627D"/>
    <w:rsid w:val="00D463CB"/>
    <w:rsid w:val="00D47F96"/>
    <w:rsid w:val="00D47FA8"/>
    <w:rsid w:val="00D5071A"/>
    <w:rsid w:val="00D507DE"/>
    <w:rsid w:val="00D509E3"/>
    <w:rsid w:val="00D51B5F"/>
    <w:rsid w:val="00D520FA"/>
    <w:rsid w:val="00D52D16"/>
    <w:rsid w:val="00D5460B"/>
    <w:rsid w:val="00D561B8"/>
    <w:rsid w:val="00D56784"/>
    <w:rsid w:val="00D56D18"/>
    <w:rsid w:val="00D60647"/>
    <w:rsid w:val="00D60979"/>
    <w:rsid w:val="00D60D27"/>
    <w:rsid w:val="00D61459"/>
    <w:rsid w:val="00D61F43"/>
    <w:rsid w:val="00D6295C"/>
    <w:rsid w:val="00D62A86"/>
    <w:rsid w:val="00D62CA7"/>
    <w:rsid w:val="00D63405"/>
    <w:rsid w:val="00D639EF"/>
    <w:rsid w:val="00D6402A"/>
    <w:rsid w:val="00D64864"/>
    <w:rsid w:val="00D64F64"/>
    <w:rsid w:val="00D64FF0"/>
    <w:rsid w:val="00D65155"/>
    <w:rsid w:val="00D66677"/>
    <w:rsid w:val="00D668DD"/>
    <w:rsid w:val="00D6706F"/>
    <w:rsid w:val="00D67394"/>
    <w:rsid w:val="00D67E56"/>
    <w:rsid w:val="00D70775"/>
    <w:rsid w:val="00D70D50"/>
    <w:rsid w:val="00D712B1"/>
    <w:rsid w:val="00D71517"/>
    <w:rsid w:val="00D71889"/>
    <w:rsid w:val="00D722FA"/>
    <w:rsid w:val="00D72583"/>
    <w:rsid w:val="00D725D7"/>
    <w:rsid w:val="00D72E62"/>
    <w:rsid w:val="00D72FD7"/>
    <w:rsid w:val="00D73AFB"/>
    <w:rsid w:val="00D73C3B"/>
    <w:rsid w:val="00D73C5B"/>
    <w:rsid w:val="00D73FA8"/>
    <w:rsid w:val="00D743BC"/>
    <w:rsid w:val="00D74585"/>
    <w:rsid w:val="00D74A87"/>
    <w:rsid w:val="00D74E21"/>
    <w:rsid w:val="00D76A90"/>
    <w:rsid w:val="00D77CA7"/>
    <w:rsid w:val="00D77DA1"/>
    <w:rsid w:val="00D801FC"/>
    <w:rsid w:val="00D810AF"/>
    <w:rsid w:val="00D818F7"/>
    <w:rsid w:val="00D825E6"/>
    <w:rsid w:val="00D8372C"/>
    <w:rsid w:val="00D844C2"/>
    <w:rsid w:val="00D848F1"/>
    <w:rsid w:val="00D850CF"/>
    <w:rsid w:val="00D853D5"/>
    <w:rsid w:val="00D869FB"/>
    <w:rsid w:val="00D86E73"/>
    <w:rsid w:val="00D879CD"/>
    <w:rsid w:val="00D9051E"/>
    <w:rsid w:val="00D9072C"/>
    <w:rsid w:val="00D909F6"/>
    <w:rsid w:val="00D90CE7"/>
    <w:rsid w:val="00D91225"/>
    <w:rsid w:val="00D91CDB"/>
    <w:rsid w:val="00D92183"/>
    <w:rsid w:val="00D926BF"/>
    <w:rsid w:val="00D9348A"/>
    <w:rsid w:val="00D94270"/>
    <w:rsid w:val="00D94612"/>
    <w:rsid w:val="00D953C6"/>
    <w:rsid w:val="00D96401"/>
    <w:rsid w:val="00D9663F"/>
    <w:rsid w:val="00D976F1"/>
    <w:rsid w:val="00D97F18"/>
    <w:rsid w:val="00DA09F7"/>
    <w:rsid w:val="00DA0BFB"/>
    <w:rsid w:val="00DA0FC6"/>
    <w:rsid w:val="00DA3EE9"/>
    <w:rsid w:val="00DA5936"/>
    <w:rsid w:val="00DA5B22"/>
    <w:rsid w:val="00DA5DA0"/>
    <w:rsid w:val="00DA64D1"/>
    <w:rsid w:val="00DA67B9"/>
    <w:rsid w:val="00DA7150"/>
    <w:rsid w:val="00DA7797"/>
    <w:rsid w:val="00DA79E0"/>
    <w:rsid w:val="00DB0244"/>
    <w:rsid w:val="00DB1AF0"/>
    <w:rsid w:val="00DB266A"/>
    <w:rsid w:val="00DB2CA9"/>
    <w:rsid w:val="00DB2F47"/>
    <w:rsid w:val="00DB3B2A"/>
    <w:rsid w:val="00DB3D4B"/>
    <w:rsid w:val="00DB3DE1"/>
    <w:rsid w:val="00DB415F"/>
    <w:rsid w:val="00DB4B30"/>
    <w:rsid w:val="00DB4BE7"/>
    <w:rsid w:val="00DB6421"/>
    <w:rsid w:val="00DB72E2"/>
    <w:rsid w:val="00DB7467"/>
    <w:rsid w:val="00DC1622"/>
    <w:rsid w:val="00DC19DD"/>
    <w:rsid w:val="00DC2000"/>
    <w:rsid w:val="00DC24E4"/>
    <w:rsid w:val="00DC2976"/>
    <w:rsid w:val="00DC312A"/>
    <w:rsid w:val="00DC3AC3"/>
    <w:rsid w:val="00DC4250"/>
    <w:rsid w:val="00DC55A6"/>
    <w:rsid w:val="00DC6351"/>
    <w:rsid w:val="00DC6807"/>
    <w:rsid w:val="00DC715E"/>
    <w:rsid w:val="00DC7969"/>
    <w:rsid w:val="00DC7D90"/>
    <w:rsid w:val="00DD1963"/>
    <w:rsid w:val="00DD1B9C"/>
    <w:rsid w:val="00DD1E1F"/>
    <w:rsid w:val="00DD3291"/>
    <w:rsid w:val="00DD32CB"/>
    <w:rsid w:val="00DD3577"/>
    <w:rsid w:val="00DD4228"/>
    <w:rsid w:val="00DD5ABE"/>
    <w:rsid w:val="00DD5E09"/>
    <w:rsid w:val="00DD61BA"/>
    <w:rsid w:val="00DD6946"/>
    <w:rsid w:val="00DD6B98"/>
    <w:rsid w:val="00DD6D6E"/>
    <w:rsid w:val="00DD722D"/>
    <w:rsid w:val="00DE1169"/>
    <w:rsid w:val="00DE277B"/>
    <w:rsid w:val="00DE36F8"/>
    <w:rsid w:val="00DE468E"/>
    <w:rsid w:val="00DE5984"/>
    <w:rsid w:val="00DE5EF0"/>
    <w:rsid w:val="00DE5FD3"/>
    <w:rsid w:val="00DE608D"/>
    <w:rsid w:val="00DE6CB4"/>
    <w:rsid w:val="00DE72C3"/>
    <w:rsid w:val="00DE78AC"/>
    <w:rsid w:val="00DE79BF"/>
    <w:rsid w:val="00DE7CE0"/>
    <w:rsid w:val="00DE7EA3"/>
    <w:rsid w:val="00DF02E2"/>
    <w:rsid w:val="00DF08C5"/>
    <w:rsid w:val="00DF1498"/>
    <w:rsid w:val="00DF1981"/>
    <w:rsid w:val="00DF250E"/>
    <w:rsid w:val="00DF2C11"/>
    <w:rsid w:val="00DF5209"/>
    <w:rsid w:val="00DF5646"/>
    <w:rsid w:val="00DF5756"/>
    <w:rsid w:val="00DF5FE4"/>
    <w:rsid w:val="00DF6177"/>
    <w:rsid w:val="00DF61BC"/>
    <w:rsid w:val="00DF6565"/>
    <w:rsid w:val="00DF733A"/>
    <w:rsid w:val="00DF7B48"/>
    <w:rsid w:val="00DF7E0B"/>
    <w:rsid w:val="00E001EF"/>
    <w:rsid w:val="00E00206"/>
    <w:rsid w:val="00E00937"/>
    <w:rsid w:val="00E00B83"/>
    <w:rsid w:val="00E00BB3"/>
    <w:rsid w:val="00E00C92"/>
    <w:rsid w:val="00E01B45"/>
    <w:rsid w:val="00E01E87"/>
    <w:rsid w:val="00E02EBC"/>
    <w:rsid w:val="00E02FF8"/>
    <w:rsid w:val="00E0519E"/>
    <w:rsid w:val="00E0746E"/>
    <w:rsid w:val="00E1012F"/>
    <w:rsid w:val="00E107A4"/>
    <w:rsid w:val="00E121B3"/>
    <w:rsid w:val="00E13941"/>
    <w:rsid w:val="00E13E8A"/>
    <w:rsid w:val="00E14C84"/>
    <w:rsid w:val="00E14FD1"/>
    <w:rsid w:val="00E154B9"/>
    <w:rsid w:val="00E16790"/>
    <w:rsid w:val="00E16BF9"/>
    <w:rsid w:val="00E16C82"/>
    <w:rsid w:val="00E178C8"/>
    <w:rsid w:val="00E20396"/>
    <w:rsid w:val="00E204B7"/>
    <w:rsid w:val="00E20D29"/>
    <w:rsid w:val="00E20EFA"/>
    <w:rsid w:val="00E215AE"/>
    <w:rsid w:val="00E21918"/>
    <w:rsid w:val="00E21ABD"/>
    <w:rsid w:val="00E21CF0"/>
    <w:rsid w:val="00E23153"/>
    <w:rsid w:val="00E23476"/>
    <w:rsid w:val="00E24F27"/>
    <w:rsid w:val="00E2511F"/>
    <w:rsid w:val="00E25B43"/>
    <w:rsid w:val="00E25BFA"/>
    <w:rsid w:val="00E266B4"/>
    <w:rsid w:val="00E26B37"/>
    <w:rsid w:val="00E303C9"/>
    <w:rsid w:val="00E306CE"/>
    <w:rsid w:val="00E309F4"/>
    <w:rsid w:val="00E327C1"/>
    <w:rsid w:val="00E339C3"/>
    <w:rsid w:val="00E35031"/>
    <w:rsid w:val="00E350BD"/>
    <w:rsid w:val="00E357A9"/>
    <w:rsid w:val="00E36315"/>
    <w:rsid w:val="00E36794"/>
    <w:rsid w:val="00E37468"/>
    <w:rsid w:val="00E37B5F"/>
    <w:rsid w:val="00E37EB2"/>
    <w:rsid w:val="00E407E6"/>
    <w:rsid w:val="00E41FAF"/>
    <w:rsid w:val="00E43A4B"/>
    <w:rsid w:val="00E43B12"/>
    <w:rsid w:val="00E43B91"/>
    <w:rsid w:val="00E46AF4"/>
    <w:rsid w:val="00E479B8"/>
    <w:rsid w:val="00E5072E"/>
    <w:rsid w:val="00E5073A"/>
    <w:rsid w:val="00E508A4"/>
    <w:rsid w:val="00E51335"/>
    <w:rsid w:val="00E5182D"/>
    <w:rsid w:val="00E53A3B"/>
    <w:rsid w:val="00E54C98"/>
    <w:rsid w:val="00E56A4A"/>
    <w:rsid w:val="00E6031C"/>
    <w:rsid w:val="00E60816"/>
    <w:rsid w:val="00E60AC6"/>
    <w:rsid w:val="00E613DC"/>
    <w:rsid w:val="00E61ECC"/>
    <w:rsid w:val="00E62005"/>
    <w:rsid w:val="00E62E79"/>
    <w:rsid w:val="00E63778"/>
    <w:rsid w:val="00E63F35"/>
    <w:rsid w:val="00E645E6"/>
    <w:rsid w:val="00E6576E"/>
    <w:rsid w:val="00E65AEF"/>
    <w:rsid w:val="00E65ED8"/>
    <w:rsid w:val="00E71029"/>
    <w:rsid w:val="00E7180F"/>
    <w:rsid w:val="00E71820"/>
    <w:rsid w:val="00E71BBA"/>
    <w:rsid w:val="00E736BE"/>
    <w:rsid w:val="00E73847"/>
    <w:rsid w:val="00E7437F"/>
    <w:rsid w:val="00E74A48"/>
    <w:rsid w:val="00E74F49"/>
    <w:rsid w:val="00E76666"/>
    <w:rsid w:val="00E76819"/>
    <w:rsid w:val="00E8039F"/>
    <w:rsid w:val="00E80B2B"/>
    <w:rsid w:val="00E810B3"/>
    <w:rsid w:val="00E81549"/>
    <w:rsid w:val="00E8275D"/>
    <w:rsid w:val="00E82864"/>
    <w:rsid w:val="00E82CB7"/>
    <w:rsid w:val="00E82F83"/>
    <w:rsid w:val="00E84506"/>
    <w:rsid w:val="00E85A86"/>
    <w:rsid w:val="00E87412"/>
    <w:rsid w:val="00E87B8F"/>
    <w:rsid w:val="00E90B42"/>
    <w:rsid w:val="00E90C9E"/>
    <w:rsid w:val="00E914EE"/>
    <w:rsid w:val="00E91515"/>
    <w:rsid w:val="00E9186B"/>
    <w:rsid w:val="00E91884"/>
    <w:rsid w:val="00E926B8"/>
    <w:rsid w:val="00E927C8"/>
    <w:rsid w:val="00E92CD9"/>
    <w:rsid w:val="00E93376"/>
    <w:rsid w:val="00E93450"/>
    <w:rsid w:val="00E93820"/>
    <w:rsid w:val="00E94A0E"/>
    <w:rsid w:val="00E94B6D"/>
    <w:rsid w:val="00E9563F"/>
    <w:rsid w:val="00E95BFA"/>
    <w:rsid w:val="00E95CA5"/>
    <w:rsid w:val="00E95F2A"/>
    <w:rsid w:val="00E9630B"/>
    <w:rsid w:val="00E9632C"/>
    <w:rsid w:val="00E96747"/>
    <w:rsid w:val="00E96CF0"/>
    <w:rsid w:val="00E974B7"/>
    <w:rsid w:val="00EA0078"/>
    <w:rsid w:val="00EA23AF"/>
    <w:rsid w:val="00EA2644"/>
    <w:rsid w:val="00EA2855"/>
    <w:rsid w:val="00EA2A60"/>
    <w:rsid w:val="00EA2C29"/>
    <w:rsid w:val="00EA2C3F"/>
    <w:rsid w:val="00EA2DF9"/>
    <w:rsid w:val="00EA33BA"/>
    <w:rsid w:val="00EA3B85"/>
    <w:rsid w:val="00EA3D37"/>
    <w:rsid w:val="00EA726D"/>
    <w:rsid w:val="00EA73DA"/>
    <w:rsid w:val="00EB016C"/>
    <w:rsid w:val="00EB04B4"/>
    <w:rsid w:val="00EB08EF"/>
    <w:rsid w:val="00EB09C1"/>
    <w:rsid w:val="00EB13FD"/>
    <w:rsid w:val="00EB1677"/>
    <w:rsid w:val="00EB263C"/>
    <w:rsid w:val="00EB2AC7"/>
    <w:rsid w:val="00EB30FD"/>
    <w:rsid w:val="00EB329B"/>
    <w:rsid w:val="00EB374B"/>
    <w:rsid w:val="00EB3E03"/>
    <w:rsid w:val="00EB4642"/>
    <w:rsid w:val="00EB46C2"/>
    <w:rsid w:val="00EB470B"/>
    <w:rsid w:val="00EB50A4"/>
    <w:rsid w:val="00EB527C"/>
    <w:rsid w:val="00EB53C9"/>
    <w:rsid w:val="00EC175B"/>
    <w:rsid w:val="00EC1A6B"/>
    <w:rsid w:val="00EC31BD"/>
    <w:rsid w:val="00EC3C1E"/>
    <w:rsid w:val="00EC3CBB"/>
    <w:rsid w:val="00EC4114"/>
    <w:rsid w:val="00EC42BE"/>
    <w:rsid w:val="00EC4954"/>
    <w:rsid w:val="00EC4F7F"/>
    <w:rsid w:val="00EC50E6"/>
    <w:rsid w:val="00EC57A8"/>
    <w:rsid w:val="00EC5ABE"/>
    <w:rsid w:val="00EC5E54"/>
    <w:rsid w:val="00EC6DC9"/>
    <w:rsid w:val="00EC78AF"/>
    <w:rsid w:val="00EC7EBA"/>
    <w:rsid w:val="00ED00EF"/>
    <w:rsid w:val="00ED156C"/>
    <w:rsid w:val="00ED1D8A"/>
    <w:rsid w:val="00ED2551"/>
    <w:rsid w:val="00ED3619"/>
    <w:rsid w:val="00ED3C76"/>
    <w:rsid w:val="00ED415C"/>
    <w:rsid w:val="00ED47F4"/>
    <w:rsid w:val="00ED4A38"/>
    <w:rsid w:val="00ED523E"/>
    <w:rsid w:val="00ED53D2"/>
    <w:rsid w:val="00ED5563"/>
    <w:rsid w:val="00ED571A"/>
    <w:rsid w:val="00ED65E5"/>
    <w:rsid w:val="00ED6C96"/>
    <w:rsid w:val="00ED7230"/>
    <w:rsid w:val="00ED787A"/>
    <w:rsid w:val="00ED79CA"/>
    <w:rsid w:val="00ED7B36"/>
    <w:rsid w:val="00EE08E7"/>
    <w:rsid w:val="00EE091F"/>
    <w:rsid w:val="00EE2339"/>
    <w:rsid w:val="00EE2B37"/>
    <w:rsid w:val="00EE2C54"/>
    <w:rsid w:val="00EE33FB"/>
    <w:rsid w:val="00EE430D"/>
    <w:rsid w:val="00EE4B91"/>
    <w:rsid w:val="00EE4C54"/>
    <w:rsid w:val="00EE52EC"/>
    <w:rsid w:val="00EE5357"/>
    <w:rsid w:val="00EE63C3"/>
    <w:rsid w:val="00EE67A8"/>
    <w:rsid w:val="00EE6964"/>
    <w:rsid w:val="00EE7464"/>
    <w:rsid w:val="00EE7984"/>
    <w:rsid w:val="00EF0DDA"/>
    <w:rsid w:val="00EF0F57"/>
    <w:rsid w:val="00EF155B"/>
    <w:rsid w:val="00EF1AE3"/>
    <w:rsid w:val="00EF1BA4"/>
    <w:rsid w:val="00EF1E6E"/>
    <w:rsid w:val="00EF207E"/>
    <w:rsid w:val="00EF2E6C"/>
    <w:rsid w:val="00EF33D6"/>
    <w:rsid w:val="00EF3969"/>
    <w:rsid w:val="00EF4158"/>
    <w:rsid w:val="00EF4218"/>
    <w:rsid w:val="00EF44AD"/>
    <w:rsid w:val="00EF45D1"/>
    <w:rsid w:val="00EF5794"/>
    <w:rsid w:val="00EF5CB6"/>
    <w:rsid w:val="00EF5D72"/>
    <w:rsid w:val="00EF6395"/>
    <w:rsid w:val="00EF7141"/>
    <w:rsid w:val="00EF7A01"/>
    <w:rsid w:val="00EF7F29"/>
    <w:rsid w:val="00F005CA"/>
    <w:rsid w:val="00F015F0"/>
    <w:rsid w:val="00F0219B"/>
    <w:rsid w:val="00F02C34"/>
    <w:rsid w:val="00F02D6A"/>
    <w:rsid w:val="00F038BF"/>
    <w:rsid w:val="00F03B74"/>
    <w:rsid w:val="00F03C2C"/>
    <w:rsid w:val="00F0479E"/>
    <w:rsid w:val="00F054D5"/>
    <w:rsid w:val="00F05C7B"/>
    <w:rsid w:val="00F0651D"/>
    <w:rsid w:val="00F06675"/>
    <w:rsid w:val="00F072EE"/>
    <w:rsid w:val="00F079AA"/>
    <w:rsid w:val="00F07DC3"/>
    <w:rsid w:val="00F11032"/>
    <w:rsid w:val="00F12488"/>
    <w:rsid w:val="00F12675"/>
    <w:rsid w:val="00F1413D"/>
    <w:rsid w:val="00F155BE"/>
    <w:rsid w:val="00F1680E"/>
    <w:rsid w:val="00F16DDD"/>
    <w:rsid w:val="00F17420"/>
    <w:rsid w:val="00F17B34"/>
    <w:rsid w:val="00F200D8"/>
    <w:rsid w:val="00F20468"/>
    <w:rsid w:val="00F20589"/>
    <w:rsid w:val="00F2077D"/>
    <w:rsid w:val="00F20AF5"/>
    <w:rsid w:val="00F214A6"/>
    <w:rsid w:val="00F214AC"/>
    <w:rsid w:val="00F217B4"/>
    <w:rsid w:val="00F22CA4"/>
    <w:rsid w:val="00F2374E"/>
    <w:rsid w:val="00F2383D"/>
    <w:rsid w:val="00F23B8B"/>
    <w:rsid w:val="00F23F6E"/>
    <w:rsid w:val="00F23FF8"/>
    <w:rsid w:val="00F2406C"/>
    <w:rsid w:val="00F253ED"/>
    <w:rsid w:val="00F258DE"/>
    <w:rsid w:val="00F26517"/>
    <w:rsid w:val="00F268D8"/>
    <w:rsid w:val="00F26AA2"/>
    <w:rsid w:val="00F277AE"/>
    <w:rsid w:val="00F27865"/>
    <w:rsid w:val="00F27DB7"/>
    <w:rsid w:val="00F3007C"/>
    <w:rsid w:val="00F31984"/>
    <w:rsid w:val="00F31AAF"/>
    <w:rsid w:val="00F31C42"/>
    <w:rsid w:val="00F31D9A"/>
    <w:rsid w:val="00F32909"/>
    <w:rsid w:val="00F32B2D"/>
    <w:rsid w:val="00F33572"/>
    <w:rsid w:val="00F3371E"/>
    <w:rsid w:val="00F33B2E"/>
    <w:rsid w:val="00F3489D"/>
    <w:rsid w:val="00F35429"/>
    <w:rsid w:val="00F35987"/>
    <w:rsid w:val="00F35A06"/>
    <w:rsid w:val="00F35CE8"/>
    <w:rsid w:val="00F36F24"/>
    <w:rsid w:val="00F40EB0"/>
    <w:rsid w:val="00F410E2"/>
    <w:rsid w:val="00F411F3"/>
    <w:rsid w:val="00F41483"/>
    <w:rsid w:val="00F416C6"/>
    <w:rsid w:val="00F41F09"/>
    <w:rsid w:val="00F41FE5"/>
    <w:rsid w:val="00F4260B"/>
    <w:rsid w:val="00F4285B"/>
    <w:rsid w:val="00F43CEA"/>
    <w:rsid w:val="00F44DB3"/>
    <w:rsid w:val="00F44FBB"/>
    <w:rsid w:val="00F45195"/>
    <w:rsid w:val="00F45B85"/>
    <w:rsid w:val="00F469C4"/>
    <w:rsid w:val="00F469E0"/>
    <w:rsid w:val="00F470FD"/>
    <w:rsid w:val="00F5016E"/>
    <w:rsid w:val="00F50A4B"/>
    <w:rsid w:val="00F511D8"/>
    <w:rsid w:val="00F53640"/>
    <w:rsid w:val="00F544D1"/>
    <w:rsid w:val="00F548FF"/>
    <w:rsid w:val="00F55458"/>
    <w:rsid w:val="00F56205"/>
    <w:rsid w:val="00F568C2"/>
    <w:rsid w:val="00F57236"/>
    <w:rsid w:val="00F6008C"/>
    <w:rsid w:val="00F60AF2"/>
    <w:rsid w:val="00F61943"/>
    <w:rsid w:val="00F61959"/>
    <w:rsid w:val="00F61A79"/>
    <w:rsid w:val="00F61BC2"/>
    <w:rsid w:val="00F61D86"/>
    <w:rsid w:val="00F61E90"/>
    <w:rsid w:val="00F61E9F"/>
    <w:rsid w:val="00F629BA"/>
    <w:rsid w:val="00F63977"/>
    <w:rsid w:val="00F63AD9"/>
    <w:rsid w:val="00F6518E"/>
    <w:rsid w:val="00F65771"/>
    <w:rsid w:val="00F65876"/>
    <w:rsid w:val="00F658B4"/>
    <w:rsid w:val="00F66706"/>
    <w:rsid w:val="00F66D2F"/>
    <w:rsid w:val="00F67120"/>
    <w:rsid w:val="00F671FA"/>
    <w:rsid w:val="00F6753A"/>
    <w:rsid w:val="00F67D47"/>
    <w:rsid w:val="00F7043A"/>
    <w:rsid w:val="00F705B9"/>
    <w:rsid w:val="00F70A2F"/>
    <w:rsid w:val="00F7171F"/>
    <w:rsid w:val="00F71724"/>
    <w:rsid w:val="00F72759"/>
    <w:rsid w:val="00F729E7"/>
    <w:rsid w:val="00F72FB7"/>
    <w:rsid w:val="00F73DA6"/>
    <w:rsid w:val="00F73FB0"/>
    <w:rsid w:val="00F74D88"/>
    <w:rsid w:val="00F74E5F"/>
    <w:rsid w:val="00F755E7"/>
    <w:rsid w:val="00F75C27"/>
    <w:rsid w:val="00F7667F"/>
    <w:rsid w:val="00F76865"/>
    <w:rsid w:val="00F76A52"/>
    <w:rsid w:val="00F77B84"/>
    <w:rsid w:val="00F77DE5"/>
    <w:rsid w:val="00F77EE0"/>
    <w:rsid w:val="00F80E64"/>
    <w:rsid w:val="00F81394"/>
    <w:rsid w:val="00F81ADD"/>
    <w:rsid w:val="00F81B3D"/>
    <w:rsid w:val="00F81EFC"/>
    <w:rsid w:val="00F82235"/>
    <w:rsid w:val="00F826B0"/>
    <w:rsid w:val="00F828BC"/>
    <w:rsid w:val="00F833A2"/>
    <w:rsid w:val="00F836B3"/>
    <w:rsid w:val="00F83A76"/>
    <w:rsid w:val="00F84302"/>
    <w:rsid w:val="00F847AA"/>
    <w:rsid w:val="00F84CFD"/>
    <w:rsid w:val="00F84F04"/>
    <w:rsid w:val="00F8594F"/>
    <w:rsid w:val="00F862CB"/>
    <w:rsid w:val="00F865C9"/>
    <w:rsid w:val="00F868E8"/>
    <w:rsid w:val="00F86C39"/>
    <w:rsid w:val="00F872FE"/>
    <w:rsid w:val="00F90353"/>
    <w:rsid w:val="00F9037D"/>
    <w:rsid w:val="00F91EE3"/>
    <w:rsid w:val="00F93A8B"/>
    <w:rsid w:val="00F940AA"/>
    <w:rsid w:val="00F95370"/>
    <w:rsid w:val="00F955BB"/>
    <w:rsid w:val="00F95B07"/>
    <w:rsid w:val="00F9719D"/>
    <w:rsid w:val="00F97219"/>
    <w:rsid w:val="00FA0528"/>
    <w:rsid w:val="00FA0BFC"/>
    <w:rsid w:val="00FA0E10"/>
    <w:rsid w:val="00FA1592"/>
    <w:rsid w:val="00FA1895"/>
    <w:rsid w:val="00FA1CA9"/>
    <w:rsid w:val="00FA2197"/>
    <w:rsid w:val="00FA26C1"/>
    <w:rsid w:val="00FA2903"/>
    <w:rsid w:val="00FA3312"/>
    <w:rsid w:val="00FA4569"/>
    <w:rsid w:val="00FA613C"/>
    <w:rsid w:val="00FA745C"/>
    <w:rsid w:val="00FA7525"/>
    <w:rsid w:val="00FA7E75"/>
    <w:rsid w:val="00FB00FC"/>
    <w:rsid w:val="00FB0D22"/>
    <w:rsid w:val="00FB0E5A"/>
    <w:rsid w:val="00FB1306"/>
    <w:rsid w:val="00FB1E70"/>
    <w:rsid w:val="00FB3475"/>
    <w:rsid w:val="00FB3E37"/>
    <w:rsid w:val="00FB4026"/>
    <w:rsid w:val="00FB44FF"/>
    <w:rsid w:val="00FB4BAC"/>
    <w:rsid w:val="00FB4FF1"/>
    <w:rsid w:val="00FB6523"/>
    <w:rsid w:val="00FB7162"/>
    <w:rsid w:val="00FC0233"/>
    <w:rsid w:val="00FC0251"/>
    <w:rsid w:val="00FC0A69"/>
    <w:rsid w:val="00FC1C95"/>
    <w:rsid w:val="00FC202C"/>
    <w:rsid w:val="00FC4749"/>
    <w:rsid w:val="00FC5381"/>
    <w:rsid w:val="00FC56F4"/>
    <w:rsid w:val="00FC5CF5"/>
    <w:rsid w:val="00FC5F4E"/>
    <w:rsid w:val="00FC60E7"/>
    <w:rsid w:val="00FC627C"/>
    <w:rsid w:val="00FC7C9B"/>
    <w:rsid w:val="00FD13D1"/>
    <w:rsid w:val="00FD2A3E"/>
    <w:rsid w:val="00FD3215"/>
    <w:rsid w:val="00FD3687"/>
    <w:rsid w:val="00FD3ADB"/>
    <w:rsid w:val="00FD46B5"/>
    <w:rsid w:val="00FD5000"/>
    <w:rsid w:val="00FD501F"/>
    <w:rsid w:val="00FD5D45"/>
    <w:rsid w:val="00FD76F5"/>
    <w:rsid w:val="00FD7DCD"/>
    <w:rsid w:val="00FE0034"/>
    <w:rsid w:val="00FE091D"/>
    <w:rsid w:val="00FE0E9F"/>
    <w:rsid w:val="00FE170B"/>
    <w:rsid w:val="00FE212B"/>
    <w:rsid w:val="00FE2EBE"/>
    <w:rsid w:val="00FE32D7"/>
    <w:rsid w:val="00FE351F"/>
    <w:rsid w:val="00FE4274"/>
    <w:rsid w:val="00FE4547"/>
    <w:rsid w:val="00FE478F"/>
    <w:rsid w:val="00FE47D2"/>
    <w:rsid w:val="00FE5297"/>
    <w:rsid w:val="00FE6A85"/>
    <w:rsid w:val="00FE6D3D"/>
    <w:rsid w:val="00FE7140"/>
    <w:rsid w:val="00FE780F"/>
    <w:rsid w:val="00FE7DEA"/>
    <w:rsid w:val="00FE7EFA"/>
    <w:rsid w:val="00FF0C8A"/>
    <w:rsid w:val="00FF19FB"/>
    <w:rsid w:val="00FF1D5E"/>
    <w:rsid w:val="00FF2169"/>
    <w:rsid w:val="00FF2FA4"/>
    <w:rsid w:val="00FF3BED"/>
    <w:rsid w:val="00FF3CFB"/>
    <w:rsid w:val="00FF4649"/>
    <w:rsid w:val="00FF5141"/>
    <w:rsid w:val="00FF5648"/>
    <w:rsid w:val="00FF5787"/>
    <w:rsid w:val="00FF57F8"/>
    <w:rsid w:val="00FF7064"/>
    <w:rsid w:val="00FF7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2E60C0A7"/>
  <w15:chartTrackingRefBased/>
  <w15:docId w15:val="{072D2776-3B24-4735-AD06-4E3BC616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C11E9A"/>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EB50A4"/>
    <w:rPr>
      <w:rFonts w:ascii="Arial Narrow" w:hAnsi="Arial Narrow" w:cs="Arial"/>
      <w:sz w:val="16"/>
      <w:szCs w:val="16"/>
    </w:rPr>
  </w:style>
  <w:style w:type="paragraph" w:styleId="EnvelopeAddress">
    <w:name w:val="envelope address"/>
    <w:basedOn w:val="Normal"/>
    <w:rsid w:val="00EB50A4"/>
    <w:pPr>
      <w:framePr w:w="7920" w:h="1980" w:hRule="exact" w:hSpace="180" w:wrap="auto" w:hAnchor="page" w:xAlign="center" w:yAlign="bottom"/>
      <w:ind w:left="2880"/>
    </w:pPr>
    <w:rPr>
      <w:rFonts w:ascii="Arial" w:hAnsi="Arial" w:cs="Arial"/>
      <w:sz w:val="22"/>
      <w:szCs w:val="22"/>
    </w:rPr>
  </w:style>
  <w:style w:type="paragraph" w:styleId="BalloonText">
    <w:name w:val="Balloon Text"/>
    <w:basedOn w:val="Normal"/>
    <w:semiHidden/>
    <w:rsid w:val="00B67884"/>
    <w:rPr>
      <w:rFonts w:ascii="Tahoma" w:hAnsi="Tahoma" w:cs="Tahoma"/>
      <w:sz w:val="16"/>
      <w:szCs w:val="16"/>
    </w:rPr>
  </w:style>
  <w:style w:type="paragraph" w:styleId="DocumentMap">
    <w:name w:val="Document Map"/>
    <w:basedOn w:val="Normal"/>
    <w:semiHidden/>
    <w:rsid w:val="003C7947"/>
    <w:pPr>
      <w:shd w:val="clear" w:color="auto" w:fill="000080"/>
    </w:pPr>
    <w:rPr>
      <w:rFonts w:ascii="Tahoma" w:hAnsi="Tahoma" w:cs="Tahoma"/>
      <w:sz w:val="20"/>
      <w:szCs w:val="20"/>
    </w:rPr>
  </w:style>
  <w:style w:type="paragraph" w:styleId="ListParagraph">
    <w:name w:val="List Paragraph"/>
    <w:basedOn w:val="Normal"/>
    <w:uiPriority w:val="34"/>
    <w:qFormat/>
    <w:rsid w:val="00967394"/>
    <w:pPr>
      <w:ind w:left="720"/>
    </w:pPr>
  </w:style>
  <w:style w:type="paragraph" w:styleId="Header">
    <w:name w:val="header"/>
    <w:basedOn w:val="Normal"/>
    <w:link w:val="HeaderChar"/>
    <w:rsid w:val="00EE4C54"/>
    <w:pPr>
      <w:tabs>
        <w:tab w:val="center" w:pos="4680"/>
        <w:tab w:val="right" w:pos="9360"/>
      </w:tabs>
    </w:pPr>
  </w:style>
  <w:style w:type="character" w:customStyle="1" w:styleId="HeaderChar">
    <w:name w:val="Header Char"/>
    <w:link w:val="Header"/>
    <w:rsid w:val="00EE4C54"/>
    <w:rPr>
      <w:sz w:val="24"/>
      <w:szCs w:val="24"/>
    </w:rPr>
  </w:style>
  <w:style w:type="paragraph" w:styleId="Footer">
    <w:name w:val="footer"/>
    <w:basedOn w:val="Normal"/>
    <w:link w:val="FooterChar"/>
    <w:uiPriority w:val="99"/>
    <w:rsid w:val="00EE4C54"/>
    <w:pPr>
      <w:tabs>
        <w:tab w:val="center" w:pos="4680"/>
        <w:tab w:val="right" w:pos="9360"/>
      </w:tabs>
    </w:pPr>
  </w:style>
  <w:style w:type="character" w:customStyle="1" w:styleId="FooterChar">
    <w:name w:val="Footer Char"/>
    <w:link w:val="Footer"/>
    <w:uiPriority w:val="99"/>
    <w:rsid w:val="00EE4C54"/>
    <w:rPr>
      <w:sz w:val="24"/>
      <w:szCs w:val="24"/>
    </w:rPr>
  </w:style>
  <w:style w:type="character" w:styleId="Hyperlink">
    <w:name w:val="Hyperlink"/>
    <w:rsid w:val="00E02FF8"/>
    <w:rPr>
      <w:color w:val="0000FF"/>
      <w:u w:val="single"/>
    </w:rPr>
  </w:style>
  <w:style w:type="character" w:styleId="Emphasis">
    <w:name w:val="Emphasis"/>
    <w:qFormat/>
    <w:rsid w:val="00C11E9A"/>
    <w:rPr>
      <w:i/>
      <w:iCs/>
    </w:rPr>
  </w:style>
  <w:style w:type="character" w:customStyle="1" w:styleId="Heading1Char">
    <w:name w:val="Heading 1 Char"/>
    <w:link w:val="Heading1"/>
    <w:rsid w:val="00C11E9A"/>
    <w:rPr>
      <w:rFonts w:ascii="Calibri Light" w:eastAsia="Times New Roman" w:hAnsi="Calibri Light" w:cs="Times New Roman"/>
      <w:b/>
      <w:bCs/>
      <w:kern w:val="32"/>
      <w:sz w:val="32"/>
      <w:szCs w:val="32"/>
    </w:rPr>
  </w:style>
  <w:style w:type="character" w:customStyle="1" w:styleId="tgc">
    <w:name w:val="_tgc"/>
    <w:rsid w:val="003F3CDD"/>
  </w:style>
  <w:style w:type="character" w:customStyle="1" w:styleId="mceitemhidden">
    <w:name w:val="mceitemhidden"/>
    <w:rsid w:val="00A61169"/>
  </w:style>
  <w:style w:type="character" w:customStyle="1" w:styleId="hiddengrammarerror1">
    <w:name w:val="hiddengrammarerror1"/>
    <w:rsid w:val="00A61169"/>
  </w:style>
  <w:style w:type="character" w:customStyle="1" w:styleId="hiddenspellerror1">
    <w:name w:val="hiddenspellerror1"/>
    <w:rsid w:val="00655208"/>
  </w:style>
  <w:style w:type="paragraph" w:styleId="NormalWeb">
    <w:name w:val="Normal (Web)"/>
    <w:basedOn w:val="Normal"/>
    <w:uiPriority w:val="99"/>
    <w:unhideWhenUsed/>
    <w:rsid w:val="00847C53"/>
    <w:pPr>
      <w:spacing w:before="100" w:beforeAutospacing="1" w:after="100" w:afterAutospacing="1"/>
    </w:pPr>
  </w:style>
  <w:style w:type="character" w:customStyle="1" w:styleId="algo-summary">
    <w:name w:val="algo-summary"/>
    <w:rsid w:val="00232744"/>
  </w:style>
  <w:style w:type="paragraph" w:customStyle="1" w:styleId="Default">
    <w:name w:val="Default"/>
    <w:rsid w:val="00101972"/>
    <w:pPr>
      <w:autoSpaceDE w:val="0"/>
      <w:autoSpaceDN w:val="0"/>
      <w:adjustRightInd w:val="0"/>
    </w:pPr>
    <w:rPr>
      <w:rFonts w:ascii="Arial" w:hAnsi="Arial" w:cs="Arial"/>
      <w:color w:val="000000"/>
      <w:sz w:val="24"/>
      <w:szCs w:val="24"/>
    </w:rPr>
  </w:style>
  <w:style w:type="paragraph" w:styleId="NoSpacing">
    <w:name w:val="No Spacing"/>
    <w:uiPriority w:val="1"/>
    <w:qFormat/>
    <w:rsid w:val="0034747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03730">
      <w:bodyDiv w:val="1"/>
      <w:marLeft w:val="120"/>
      <w:marRight w:val="120"/>
      <w:marTop w:val="120"/>
      <w:marBottom w:val="120"/>
      <w:divBdr>
        <w:top w:val="none" w:sz="0" w:space="0" w:color="auto"/>
        <w:left w:val="none" w:sz="0" w:space="0" w:color="auto"/>
        <w:bottom w:val="none" w:sz="0" w:space="0" w:color="auto"/>
        <w:right w:val="none" w:sz="0" w:space="0" w:color="auto"/>
      </w:divBdr>
    </w:div>
    <w:div w:id="106122321">
      <w:bodyDiv w:val="1"/>
      <w:marLeft w:val="0"/>
      <w:marRight w:val="0"/>
      <w:marTop w:val="0"/>
      <w:marBottom w:val="0"/>
      <w:divBdr>
        <w:top w:val="none" w:sz="0" w:space="0" w:color="auto"/>
        <w:left w:val="none" w:sz="0" w:space="0" w:color="auto"/>
        <w:bottom w:val="none" w:sz="0" w:space="0" w:color="auto"/>
        <w:right w:val="none" w:sz="0" w:space="0" w:color="auto"/>
      </w:divBdr>
    </w:div>
    <w:div w:id="610210048">
      <w:bodyDiv w:val="1"/>
      <w:marLeft w:val="0"/>
      <w:marRight w:val="0"/>
      <w:marTop w:val="0"/>
      <w:marBottom w:val="0"/>
      <w:divBdr>
        <w:top w:val="none" w:sz="0" w:space="0" w:color="auto"/>
        <w:left w:val="none" w:sz="0" w:space="0" w:color="auto"/>
        <w:bottom w:val="none" w:sz="0" w:space="0" w:color="auto"/>
        <w:right w:val="none" w:sz="0" w:space="0" w:color="auto"/>
      </w:divBdr>
    </w:div>
    <w:div w:id="755975209">
      <w:bodyDiv w:val="1"/>
      <w:marLeft w:val="0"/>
      <w:marRight w:val="0"/>
      <w:marTop w:val="0"/>
      <w:marBottom w:val="0"/>
      <w:divBdr>
        <w:top w:val="none" w:sz="0" w:space="0" w:color="auto"/>
        <w:left w:val="none" w:sz="0" w:space="0" w:color="auto"/>
        <w:bottom w:val="none" w:sz="0" w:space="0" w:color="auto"/>
        <w:right w:val="none" w:sz="0" w:space="0" w:color="auto"/>
      </w:divBdr>
    </w:div>
    <w:div w:id="796609101">
      <w:bodyDiv w:val="1"/>
      <w:marLeft w:val="0"/>
      <w:marRight w:val="0"/>
      <w:marTop w:val="0"/>
      <w:marBottom w:val="0"/>
      <w:divBdr>
        <w:top w:val="none" w:sz="0" w:space="0" w:color="auto"/>
        <w:left w:val="none" w:sz="0" w:space="0" w:color="auto"/>
        <w:bottom w:val="none" w:sz="0" w:space="0" w:color="auto"/>
        <w:right w:val="none" w:sz="0" w:space="0" w:color="auto"/>
      </w:divBdr>
    </w:div>
    <w:div w:id="1679309860">
      <w:bodyDiv w:val="1"/>
      <w:marLeft w:val="0"/>
      <w:marRight w:val="0"/>
      <w:marTop w:val="0"/>
      <w:marBottom w:val="0"/>
      <w:divBdr>
        <w:top w:val="none" w:sz="0" w:space="0" w:color="auto"/>
        <w:left w:val="none" w:sz="0" w:space="0" w:color="auto"/>
        <w:bottom w:val="none" w:sz="0" w:space="0" w:color="auto"/>
        <w:right w:val="none" w:sz="0" w:space="0" w:color="auto"/>
      </w:divBdr>
    </w:div>
    <w:div w:id="1919560845">
      <w:bodyDiv w:val="1"/>
      <w:marLeft w:val="0"/>
      <w:marRight w:val="0"/>
      <w:marTop w:val="0"/>
      <w:marBottom w:val="0"/>
      <w:divBdr>
        <w:top w:val="none" w:sz="0" w:space="0" w:color="auto"/>
        <w:left w:val="none" w:sz="0" w:space="0" w:color="auto"/>
        <w:bottom w:val="none" w:sz="0" w:space="0" w:color="auto"/>
        <w:right w:val="none" w:sz="0" w:space="0" w:color="auto"/>
      </w:divBdr>
    </w:div>
    <w:div w:id="2058776787">
      <w:bodyDiv w:val="1"/>
      <w:marLeft w:val="0"/>
      <w:marRight w:val="0"/>
      <w:marTop w:val="0"/>
      <w:marBottom w:val="0"/>
      <w:divBdr>
        <w:top w:val="none" w:sz="0" w:space="0" w:color="auto"/>
        <w:left w:val="none" w:sz="0" w:space="0" w:color="auto"/>
        <w:bottom w:val="none" w:sz="0" w:space="0" w:color="auto"/>
        <w:right w:val="none" w:sz="0" w:space="0" w:color="auto"/>
      </w:divBdr>
    </w:div>
    <w:div w:id="2071077971">
      <w:bodyDiv w:val="1"/>
      <w:marLeft w:val="0"/>
      <w:marRight w:val="0"/>
      <w:marTop w:val="0"/>
      <w:marBottom w:val="0"/>
      <w:divBdr>
        <w:top w:val="none" w:sz="0" w:space="0" w:color="auto"/>
        <w:left w:val="none" w:sz="0" w:space="0" w:color="auto"/>
        <w:bottom w:val="none" w:sz="0" w:space="0" w:color="auto"/>
        <w:right w:val="none" w:sz="0" w:space="0" w:color="auto"/>
      </w:divBdr>
    </w:div>
    <w:div w:id="208340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6E143-CB5D-419C-9CBA-0EF6852BE29B}">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5075696d-a752-40d9-ac6e-a2e89a21c92f}" contentBits="0" removed="0"/>
</clbl:labelList>
</file>

<file path=docProps/app.xml><?xml version="1.0" encoding="utf-8"?>
<Properties xmlns="http://schemas.openxmlformats.org/officeDocument/2006/extended-properties" xmlns:vt="http://schemas.openxmlformats.org/officeDocument/2006/docPropsVTypes">
  <Template>Normal</Template>
  <TotalTime>3</TotalTime>
  <Pages>3</Pages>
  <Words>854</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ITY OF SANTA FE SPRINGS</vt:lpstr>
    </vt:vector>
  </TitlesOfParts>
  <Company>City of Santa Fe Springs</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TA FE SPRINGS</dc:title>
  <dc:subject/>
  <dc:creator>Jasmine Oregel</dc:creator>
  <cp:keywords/>
  <dc:description/>
  <cp:lastModifiedBy>Maricela Balderas</cp:lastModifiedBy>
  <cp:revision>3</cp:revision>
  <cp:lastPrinted>2023-06-12T17:57:00Z</cp:lastPrinted>
  <dcterms:created xsi:type="dcterms:W3CDTF">2025-03-06T02:39:00Z</dcterms:created>
  <dcterms:modified xsi:type="dcterms:W3CDTF">2025-03-07T00:53:00Z</dcterms:modified>
</cp:coreProperties>
</file>